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18C01BBD" w:rsidR="00A256CB" w:rsidRPr="005F0E6D" w:rsidRDefault="002606AE" w:rsidP="005F0E6D">
      <w:pPr>
        <w:pStyle w:val="Title"/>
        <w:spacing w:before="1000" w:line="360" w:lineRule="auto"/>
        <w:jc w:val="center"/>
        <w:rPr>
          <w:rFonts w:ascii="Times New Roman" w:hAnsi="Times New Roman" w:cs="Times New Roman"/>
          <w:color w:val="auto"/>
          <w:sz w:val="44"/>
          <w:szCs w:val="44"/>
        </w:rPr>
      </w:pPr>
      <w:commentRangeStart w:id="0"/>
      <w:proofErr w:type="gramStart"/>
      <w:r w:rsidRPr="005F0E6D">
        <w:rPr>
          <w:rFonts w:ascii="Times New Roman" w:hAnsi="Times New Roman" w:cs="Times New Roman"/>
          <w:caps w:val="0"/>
          <w:color w:val="auto"/>
          <w:sz w:val="44"/>
          <w:szCs w:val="44"/>
        </w:rPr>
        <w:t xml:space="preserve">The Cape </w:t>
      </w:r>
      <w:commentRangeStart w:id="1"/>
      <w:r w:rsidR="00246170">
        <w:rPr>
          <w:rFonts w:ascii="Times New Roman" w:hAnsi="Times New Roman" w:cs="Times New Roman"/>
          <w:caps w:val="0"/>
          <w:color w:val="auto"/>
          <w:sz w:val="44"/>
          <w:szCs w:val="44"/>
        </w:rPr>
        <w:t>s</w:t>
      </w:r>
      <w:r w:rsidR="00246170" w:rsidRPr="005F0E6D">
        <w:rPr>
          <w:rFonts w:ascii="Times New Roman" w:hAnsi="Times New Roman" w:cs="Times New Roman"/>
          <w:caps w:val="0"/>
          <w:color w:val="auto"/>
          <w:sz w:val="44"/>
          <w:szCs w:val="44"/>
        </w:rPr>
        <w:t>ea</w:t>
      </w:r>
      <w:commentRangeEnd w:id="1"/>
      <w:proofErr w:type="gramEnd"/>
      <w:r w:rsidR="00246170">
        <w:rPr>
          <w:rStyle w:val="CommentReference"/>
          <w:rFonts w:asciiTheme="minorHAnsi" w:eastAsiaTheme="minorEastAsia" w:hAnsiTheme="minorHAnsi" w:cstheme="minorBidi"/>
          <w:caps w:val="0"/>
          <w:color w:val="auto"/>
          <w:spacing w:val="0"/>
        </w:rPr>
        <w:commentReference w:id="1"/>
      </w:r>
      <w:r w:rsidR="00246170" w:rsidRPr="005F0E6D">
        <w:rPr>
          <w:rFonts w:ascii="Times New Roman" w:hAnsi="Times New Roman" w:cs="Times New Roman"/>
          <w:caps w:val="0"/>
          <w:color w:val="auto"/>
          <w:sz w:val="44"/>
          <w:szCs w:val="44"/>
        </w:rPr>
        <w:t xml:space="preserve"> </w:t>
      </w:r>
      <w:r w:rsidR="00E91B6E" w:rsidRPr="005F0E6D">
        <w:rPr>
          <w:rFonts w:ascii="Times New Roman" w:hAnsi="Times New Roman" w:cs="Times New Roman"/>
          <w:caps w:val="0"/>
          <w:color w:val="auto"/>
          <w:sz w:val="44"/>
          <w:szCs w:val="44"/>
        </w:rPr>
        <w:t>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a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commentRangeEnd w:id="0"/>
      <w:r w:rsidR="005608D2">
        <w:rPr>
          <w:rStyle w:val="CommentReference"/>
          <w:rFonts w:asciiTheme="minorHAnsi" w:eastAsiaTheme="minorEastAsia" w:hAnsiTheme="minorHAnsi" w:cstheme="minorBidi"/>
          <w:caps w:val="0"/>
          <w:color w:val="auto"/>
          <w:spacing w:val="0"/>
        </w:rPr>
        <w:commentReference w:id="0"/>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5168" behindDoc="0" locked="0" layoutInCell="1" allowOverlap="1" wp14:anchorId="6CFC1BA0" wp14:editId="29868A04">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3120" behindDoc="1" locked="0" layoutInCell="1" allowOverlap="1" wp14:anchorId="3C2F2A9F" wp14:editId="158EFCD7">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2096" behindDoc="1" locked="0" layoutInCell="1" allowOverlap="1" wp14:anchorId="51E3FBFB" wp14:editId="4909BC7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6192" behindDoc="0" locked="0" layoutInCell="1" allowOverlap="1" wp14:anchorId="4984C448" wp14:editId="296980FD">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E0A44A8"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bookmarkStart w:id="2" w:name="_Hlk153795840"/>
      <w:r w:rsidRPr="005F0E6D">
        <w:rPr>
          <w:rFonts w:ascii="Times New Roman" w:hAnsi="Times New Roman" w:cs="Times New Roman"/>
          <w:w w:val="110"/>
          <w:kern w:val="29"/>
        </w:rPr>
        <w:t xml:space="preserve">Supervisor (s): </w:t>
      </w:r>
    </w:p>
    <w:p w14:paraId="0AF89D34" w14:textId="2718B233"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bookmarkStart w:id="3" w:name="_Hlk152231451"/>
      <w:r w:rsidRPr="005F0E6D">
        <w:rPr>
          <w:rFonts w:ascii="Times New Roman" w:hAnsi="Times New Roman" w:cs="Times New Roman"/>
          <w:w w:val="110"/>
          <w:kern w:val="29"/>
        </w:rPr>
        <w:t>Prof John J. Bolton (Emeritus Professor</w:t>
      </w:r>
      <w:ins w:id="4" w:author="John Bolton" w:date="2023-11-24T13:14:00Z">
        <w:r w:rsidR="00246170">
          <w:rPr>
            <w:rFonts w:ascii="Times New Roman" w:hAnsi="Times New Roman" w:cs="Times New Roman"/>
            <w:w w:val="110"/>
            <w:kern w:val="29"/>
          </w:rPr>
          <w:t xml:space="preserve"> UCT</w:t>
        </w:r>
      </w:ins>
      <w:r w:rsidRPr="005F0E6D">
        <w:rPr>
          <w:rFonts w:ascii="Times New Roman" w:hAnsi="Times New Roman" w:cs="Times New Roman"/>
          <w:w w:val="110"/>
          <w:kern w:val="29"/>
        </w:rPr>
        <w:t>)</w:t>
      </w:r>
    </w:p>
    <w:p w14:paraId="7EB381E5"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478B1C43" w14:textId="5FBFEA08"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ins w:id="5" w:author="John Bolton" w:date="2023-11-24T13:13:00Z">
        <w:r w:rsidR="00246170">
          <w:rPr>
            <w:rFonts w:ascii="Times New Roman" w:hAnsi="Times New Roman" w:cs="Times New Roman"/>
            <w:w w:val="110"/>
            <w:kern w:val="29"/>
          </w:rPr>
          <w:t>, Hon. Research Associate UCT</w:t>
        </w:r>
      </w:ins>
      <w:r w:rsidRPr="005F0E6D">
        <w:rPr>
          <w:rFonts w:ascii="Times New Roman" w:hAnsi="Times New Roman" w:cs="Times New Roman"/>
          <w:w w:val="110"/>
          <w:kern w:val="29"/>
        </w:rPr>
        <w:t>)</w:t>
      </w:r>
    </w:p>
    <w:bookmarkEnd w:id="2"/>
    <w:bookmarkEnd w:id="3"/>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6" w:name="_Toc151041779"/>
      <w:r w:rsidRPr="005F0E6D">
        <w:rPr>
          <w:rFonts w:ascii="Times New Roman" w:hAnsi="Times New Roman" w:cs="Times New Roman"/>
          <w:b/>
          <w:bCs/>
          <w:color w:val="auto"/>
          <w:lang w:val="en-US"/>
        </w:rPr>
        <w:lastRenderedPageBreak/>
        <w:t>Declaration</w:t>
      </w:r>
      <w:bookmarkEnd w:id="6"/>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47A556DC" w14:textId="571468CD"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w:t>
      </w:r>
      <w:ins w:id="7" w:author="John Bolton" w:date="2023-11-24T13:13:00Z">
        <w:r w:rsidR="00246170">
          <w:rPr>
            <w:rFonts w:ascii="Times New Roman" w:hAnsi="Times New Roman" w:cs="Times New Roman"/>
            <w:sz w:val="28"/>
            <w:szCs w:val="28"/>
            <w:lang w:val="en-US"/>
          </w:rPr>
          <w:t xml:space="preserve">in the Department of Biological Sciences </w:t>
        </w:r>
      </w:ins>
      <w:r w:rsidRPr="005F0E6D">
        <w:rPr>
          <w:rFonts w:ascii="Times New Roman" w:hAnsi="Times New Roman" w:cs="Times New Roman"/>
          <w:sz w:val="28"/>
          <w:szCs w:val="28"/>
          <w:lang w:val="en-US"/>
        </w:rPr>
        <w:t xml:space="preserve">under the supervision of Dr Marissa Brink-Hull, Dr Brett </w:t>
      </w:r>
      <w:proofErr w:type="gramStart"/>
      <w:r w:rsidRPr="005F0E6D">
        <w:rPr>
          <w:rFonts w:ascii="Times New Roman" w:hAnsi="Times New Roman" w:cs="Times New Roman"/>
          <w:sz w:val="28"/>
          <w:szCs w:val="28"/>
          <w:lang w:val="en-US"/>
        </w:rPr>
        <w:t>Macey</w:t>
      </w:r>
      <w:proofErr w:type="gramEnd"/>
      <w:r w:rsidR="006836BE" w:rsidRPr="005F0E6D">
        <w:rPr>
          <w:rFonts w:ascii="Times New Roman" w:hAnsi="Times New Roman" w:cs="Times New Roman"/>
          <w:sz w:val="28"/>
          <w:szCs w:val="28"/>
          <w:lang w:val="en-US"/>
        </w:rPr>
        <w:t xml:space="preserve"> and</w:t>
      </w:r>
      <w:r w:rsidRPr="005F0E6D">
        <w:rPr>
          <w:rFonts w:ascii="Times New Roman" w:hAnsi="Times New Roman" w:cs="Times New Roman"/>
          <w:sz w:val="28"/>
          <w:szCs w:val="28"/>
          <w:lang w:val="en-US"/>
        </w:rPr>
        <w:t xml:space="preserve"> Professor John Bolton</w:t>
      </w:r>
      <w:ins w:id="8" w:author="John Bolton" w:date="2023-11-24T13:13:00Z">
        <w:r w:rsidR="00246170">
          <w:rPr>
            <w:rFonts w:ascii="Times New Roman" w:hAnsi="Times New Roman" w:cs="Times New Roman"/>
            <w:sz w:val="28"/>
            <w:szCs w:val="28"/>
            <w:lang w:val="en-US"/>
          </w:rPr>
          <w:t>.</w:t>
        </w:r>
      </w:ins>
      <w:r w:rsidR="006836BE" w:rsidRPr="005F0E6D">
        <w:rPr>
          <w:rFonts w:ascii="Times New Roman" w:hAnsi="Times New Roman" w:cs="Times New Roman"/>
          <w:sz w:val="28"/>
          <w:szCs w:val="28"/>
          <w:lang w:val="en-US"/>
        </w:rPr>
        <w:t xml:space="preserve"> </w:t>
      </w:r>
      <w:del w:id="9" w:author="John Bolton" w:date="2023-11-24T13:13:00Z">
        <w:r w:rsidRPr="005F0E6D" w:rsidDel="00246170">
          <w:rPr>
            <w:rFonts w:ascii="Times New Roman" w:hAnsi="Times New Roman" w:cs="Times New Roman"/>
            <w:sz w:val="28"/>
            <w:szCs w:val="28"/>
            <w:lang w:val="en-US"/>
          </w:rPr>
          <w:delText>Department of Biological Sciences, University of Cape Town.</w:delText>
        </w:r>
      </w:del>
    </w:p>
    <w:p w14:paraId="2D020A5E"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1B91EACE">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10" w:name="_Toc151041780"/>
      <w:r w:rsidRPr="005F0E6D">
        <w:rPr>
          <w:rFonts w:ascii="Times New Roman" w:hAnsi="Times New Roman" w:cs="Times New Roman"/>
          <w:b/>
          <w:bCs/>
          <w:color w:val="auto"/>
          <w:w w:val="110"/>
        </w:rPr>
        <w:lastRenderedPageBreak/>
        <w:t>Acknowledgements</w:t>
      </w:r>
      <w:bookmarkEnd w:id="10"/>
    </w:p>
    <w:p w14:paraId="033A9BFE" w14:textId="5F59B249" w:rsidR="006836BE" w:rsidRPr="005F0E6D"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proofErr w:type="gramStart"/>
      <w:r w:rsidR="00AB5DB6" w:rsidRPr="005F0E6D">
        <w:rPr>
          <w:rFonts w:ascii="Times New Roman" w:hAnsi="Times New Roman" w:cs="Times New Roman"/>
        </w:rPr>
        <w:t>All Atlantic</w:t>
      </w:r>
      <w:proofErr w:type="gramEnd"/>
      <w:r w:rsidR="00AB5DB6" w:rsidRPr="005F0E6D">
        <w:rPr>
          <w:rFonts w:ascii="Times New Roman" w:hAnsi="Times New Roman" w:cs="Times New Roman"/>
        </w:rPr>
        <w:t xml:space="preserve">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Dr Marissa Brink-Hull, Dr Brett Macey and Professor John Bolton for the provision of samples, use of facilities and supervision of the project. This project has received funding from the European Union’s Horizon 2020 research and innovation programme under grant agreement </w:t>
      </w:r>
      <w:commentRangeStart w:id="11"/>
      <w:commentRangeStart w:id="12"/>
      <w:r w:rsidRPr="005F0E6D">
        <w:rPr>
          <w:rFonts w:ascii="Times New Roman" w:hAnsi="Times New Roman" w:cs="Times New Roman"/>
          <w:color w:val="FF0000"/>
        </w:rPr>
        <w:t>No 863034</w:t>
      </w:r>
      <w:commentRangeEnd w:id="11"/>
      <w:r w:rsidRPr="005F0E6D">
        <w:rPr>
          <w:rStyle w:val="CommentReference"/>
          <w:rFonts w:ascii="Times New Roman" w:hAnsi="Times New Roman" w:cs="Times New Roman"/>
        </w:rPr>
        <w:commentReference w:id="11"/>
      </w:r>
      <w:commentRangeEnd w:id="12"/>
      <w:r w:rsidR="00246170">
        <w:rPr>
          <w:rStyle w:val="CommentReference"/>
        </w:rPr>
        <w:commentReference w:id="12"/>
      </w:r>
      <w:r w:rsidRPr="005F0E6D">
        <w:rPr>
          <w:rFonts w:ascii="Times New Roman" w:hAnsi="Times New Roman" w:cs="Times New Roman"/>
        </w:rPr>
        <w:t xml:space="preserve">. Dr Brett Macey has ensured that this project has been approved by the Aquaculture Animal Ethics Committee (AAEC) in Fisheries Branch of the Department of Environment, Forestry and Fisheries (DEFF) under project approval </w:t>
      </w:r>
      <w:commentRangeStart w:id="13"/>
      <w:r w:rsidRPr="005F0E6D">
        <w:rPr>
          <w:rFonts w:ascii="Times New Roman" w:hAnsi="Times New Roman" w:cs="Times New Roman"/>
          <w:color w:val="FF0000"/>
        </w:rPr>
        <w:t>No 20210224_su_03_Macey</w:t>
      </w:r>
      <w:commentRangeEnd w:id="13"/>
      <w:r w:rsidR="00BF5A72" w:rsidRPr="005F0E6D">
        <w:rPr>
          <w:rStyle w:val="CommentReference"/>
          <w:rFonts w:ascii="Times New Roman" w:hAnsi="Times New Roman" w:cs="Times New Roman"/>
        </w:rPr>
        <w:commentReference w:id="13"/>
      </w:r>
      <w:r w:rsidRPr="005F0E6D">
        <w:rPr>
          <w:rFonts w:ascii="Times New Roman" w:hAnsi="Times New Roman" w:cs="Times New Roman"/>
        </w:rPr>
        <w:t xml:space="preserve">. </w:t>
      </w:r>
    </w:p>
    <w:p w14:paraId="4E0A9D02" w14:textId="184DDA8E"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t xml:space="preserve">(acknowledgement of family, friends etc who have </w:t>
      </w:r>
      <w:proofErr w:type="gramStart"/>
      <w:r w:rsidRPr="005F0E6D">
        <w:rPr>
          <w:rFonts w:ascii="Times New Roman" w:hAnsi="Times New Roman" w:cs="Times New Roman"/>
        </w:rPr>
        <w:t>assisted..</w:t>
      </w:r>
      <w:proofErr w:type="gramEnd"/>
      <w:r w:rsidRPr="005F0E6D">
        <w:rPr>
          <w:rFonts w:ascii="Times New Roman" w:hAnsi="Times New Roman" w:cs="Times New Roman"/>
        </w:rPr>
        <w:t>)</w:t>
      </w:r>
    </w:p>
    <w:p w14:paraId="3A7252DA" w14:textId="4EE13C14"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14" w:name="_Toc151041781"/>
      <w:r w:rsidRPr="005F0E6D">
        <w:rPr>
          <w:rFonts w:ascii="Times New Roman" w:hAnsi="Times New Roman" w:cs="Times New Roman"/>
          <w:b/>
          <w:bCs/>
          <w:color w:val="auto"/>
        </w:rPr>
        <w:lastRenderedPageBreak/>
        <w:t>Abstract</w:t>
      </w:r>
      <w:bookmarkEnd w:id="14"/>
    </w:p>
    <w:p w14:paraId="7E444F36" w14:textId="77777777" w:rsidR="00C0100D" w:rsidRDefault="00C0100D" w:rsidP="005F0E6D">
      <w:pPr>
        <w:spacing w:line="360" w:lineRule="auto"/>
        <w:rPr>
          <w:rFonts w:ascii="Times New Roman" w:hAnsi="Times New Roman" w:cs="Times New Roman"/>
        </w:rPr>
      </w:pPr>
    </w:p>
    <w:p w14:paraId="40D05507" w14:textId="4633367A" w:rsidR="00F21B12" w:rsidRPr="005F0E6D" w:rsidRDefault="00C0100D" w:rsidP="005F0E6D">
      <w:pPr>
        <w:spacing w:line="360" w:lineRule="auto"/>
        <w:rPr>
          <w:rFonts w:ascii="Times New Roman" w:hAnsi="Times New Roman" w:cs="Times New Roman"/>
        </w:rPr>
      </w:pPr>
      <w:r w:rsidRPr="00C0100D">
        <w:rPr>
          <w:rFonts w:ascii="Times New Roman" w:hAnsi="Times New Roman" w:cs="Times New Roman"/>
        </w:rPr>
        <w:t>I</w:t>
      </w:r>
      <w:r w:rsidR="007451EC">
        <w:rPr>
          <w:rFonts w:ascii="Times New Roman" w:hAnsi="Times New Roman" w:cs="Times New Roman"/>
        </w:rPr>
        <w:t xml:space="preserve">ntegrated multi-trophic aquaculture (IMTA) </w:t>
      </w:r>
      <w:r w:rsidRPr="00C0100D">
        <w:rPr>
          <w:rFonts w:ascii="Times New Roman" w:hAnsi="Times New Roman" w:cs="Times New Roman"/>
        </w:rPr>
        <w:t>systems</w:t>
      </w:r>
      <w:r w:rsidR="007451EC">
        <w:rPr>
          <w:rFonts w:ascii="Times New Roman" w:hAnsi="Times New Roman" w:cs="Times New Roman"/>
        </w:rPr>
        <w:t xml:space="preserve"> recycle </w:t>
      </w:r>
      <w:r w:rsidRPr="00C0100D">
        <w:rPr>
          <w:rFonts w:ascii="Times New Roman" w:hAnsi="Times New Roman" w:cs="Times New Roman"/>
        </w:rPr>
        <w:t xml:space="preserve">nutrients from uneaten feed and excreted waste of fed species </w:t>
      </w:r>
      <w:r w:rsidR="007451EC">
        <w:rPr>
          <w:rFonts w:ascii="Times New Roman" w:hAnsi="Times New Roman" w:cs="Times New Roman"/>
        </w:rPr>
        <w:t>as</w:t>
      </w:r>
      <w:r w:rsidRPr="00C0100D">
        <w:rPr>
          <w:rFonts w:ascii="Times New Roman" w:hAnsi="Times New Roman" w:cs="Times New Roman"/>
        </w:rPr>
        <w:t xml:space="preserve"> food for extractive species (FAO, 2022).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efficiency of aquaculture systems and contribute to the development of a sustainable aquaculture industry, particularly when species that are ecologically compatible are co-cultured (Kang et al. 2003; Kim et al. </w:t>
      </w:r>
      <w:commentRangeStart w:id="15"/>
      <w:r w:rsidRPr="00C0100D">
        <w:rPr>
          <w:rFonts w:ascii="Times New Roman" w:hAnsi="Times New Roman" w:cs="Times New Roman"/>
        </w:rPr>
        <w:t>2015</w:t>
      </w:r>
      <w:commentRangeEnd w:id="15"/>
      <w:r w:rsidR="00246170">
        <w:rPr>
          <w:rStyle w:val="CommentReference"/>
        </w:rPr>
        <w:commentReference w:id="15"/>
      </w:r>
      <w:r w:rsidRPr="00C0100D">
        <w:rPr>
          <w:rFonts w:ascii="Times New Roman" w:hAnsi="Times New Roman" w:cs="Times New Roman"/>
        </w:rPr>
        <w:t>).</w:t>
      </w:r>
      <w:r>
        <w:rPr>
          <w:rFonts w:ascii="Times New Roman" w:hAnsi="Times New Roman" w:cs="Times New Roman"/>
        </w:rPr>
        <w:t xml:space="preserve"> </w:t>
      </w: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16"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16"/>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17" w:name="_Toc151041783"/>
      <w:r w:rsidRPr="005F0E6D">
        <w:rPr>
          <w:rFonts w:ascii="Times New Roman" w:hAnsi="Times New Roman" w:cs="Times New Roman"/>
          <w:b/>
          <w:bCs/>
          <w:color w:val="auto"/>
          <w:w w:val="110"/>
        </w:rPr>
        <w:lastRenderedPageBreak/>
        <w:t>List of figures and tables</w:t>
      </w:r>
      <w:bookmarkEnd w:id="17"/>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27BA22A0"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A97D06">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w:t>
      </w:r>
      <w:proofErr w:type="spellStart"/>
      <w:r w:rsidRPr="005F0E6D">
        <w:rPr>
          <w:rFonts w:cs="Times New Roman"/>
          <w:w w:val="110"/>
        </w:rPr>
        <w:t>Haliotis</w:t>
      </w:r>
      <w:proofErr w:type="spellEnd"/>
      <w:r w:rsidRPr="005F0E6D">
        <w:rPr>
          <w:rFonts w:cs="Times New Roman"/>
          <w:w w:val="110"/>
        </w:rPr>
        <w:t xml:space="preserve"> </w:t>
      </w:r>
      <w:proofErr w:type="spellStart"/>
      <w:r w:rsidRPr="005F0E6D">
        <w:rPr>
          <w:rFonts w:cs="Times New Roman"/>
          <w:w w:val="110"/>
        </w:rPr>
        <w:t>midae</w:t>
      </w:r>
      <w:proofErr w:type="spellEnd"/>
      <w:r w:rsidRPr="005F0E6D">
        <w:rPr>
          <w:rFonts w:cs="Times New Roman"/>
          <w:w w:val="110"/>
        </w:rPr>
        <w:t xml:space="preserve">) sheltering beneath </w:t>
      </w:r>
      <w:proofErr w:type="gramStart"/>
      <w:r w:rsidRPr="005F0E6D">
        <w:rPr>
          <w:rFonts w:cs="Times New Roman"/>
          <w:w w:val="110"/>
        </w:rPr>
        <w:t>Cape sea</w:t>
      </w:r>
      <w:proofErr w:type="gramEnd"/>
      <w:r w:rsidRPr="005F0E6D">
        <w:rPr>
          <w:rFonts w:cs="Times New Roman"/>
          <w:w w:val="110"/>
        </w:rPr>
        <w:t xml:space="preserve"> urchins (</w:t>
      </w:r>
      <w:proofErr w:type="spellStart"/>
      <w:r w:rsidRPr="005F0E6D">
        <w:rPr>
          <w:rFonts w:cs="Times New Roman"/>
          <w:w w:val="110"/>
        </w:rPr>
        <w:t>Parechinus</w:t>
      </w:r>
      <w:proofErr w:type="spellEnd"/>
      <w:r w:rsidRPr="005F0E6D">
        <w:rPr>
          <w:rFonts w:cs="Times New Roman"/>
          <w:w w:val="110"/>
        </w:rPr>
        <w:t xml:space="preserve"> </w:t>
      </w:r>
      <w:proofErr w:type="spellStart"/>
      <w:r w:rsidRPr="005F0E6D">
        <w:rPr>
          <w:rFonts w:cs="Times New Roman"/>
          <w:w w:val="110"/>
        </w:rPr>
        <w:t>angulosus</w:t>
      </w:r>
      <w:proofErr w:type="spellEnd"/>
      <w:r w:rsidRPr="005F0E6D">
        <w:rPr>
          <w:rFonts w:cs="Times New Roman"/>
          <w:w w:val="110"/>
        </w:rPr>
        <w:t>)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70625430" w14:textId="79545D52" w:rsidR="00AC0806" w:rsidRPr="00F223C3" w:rsidRDefault="00AC0806" w:rsidP="00F223C3">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18" w:name="_Toc151041784"/>
      <w:r w:rsidRPr="005F0E6D">
        <w:rPr>
          <w:rFonts w:ascii="Times New Roman" w:hAnsi="Times New Roman" w:cs="Times New Roman"/>
          <w:b/>
          <w:bCs/>
          <w:color w:val="auto"/>
          <w:w w:val="110"/>
        </w:rPr>
        <w:lastRenderedPageBreak/>
        <w:t>List of acronyms</w:t>
      </w:r>
      <w:bookmarkEnd w:id="18"/>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17C6650" w14:textId="11394DA3"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3CB6FD07" w14:textId="72DE2AA6" w:rsidR="00D75CC4" w:rsidRPr="005F0E6D"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19" w:name="_Toc151041785"/>
      <w:r w:rsidRPr="005F0E6D">
        <w:rPr>
          <w:rFonts w:ascii="Times New Roman" w:hAnsi="Times New Roman" w:cs="Times New Roman"/>
          <w:b/>
          <w:bCs/>
          <w:color w:val="auto"/>
        </w:rPr>
        <w:lastRenderedPageBreak/>
        <w:t>Introduction</w:t>
      </w:r>
      <w:bookmarkEnd w:id="19"/>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20" w:name="_heading=h.lq96yg19wbb3" w:colFirst="0" w:colLast="0"/>
      <w:bookmarkStart w:id="21" w:name="_Toc151041786"/>
      <w:bookmarkEnd w:id="20"/>
      <w:r w:rsidRPr="005F0E6D">
        <w:rPr>
          <w:rFonts w:ascii="Times New Roman" w:hAnsi="Times New Roman" w:cs="Times New Roman"/>
          <w:color w:val="auto"/>
        </w:rPr>
        <w:t>Global aquaculture</w:t>
      </w:r>
      <w:bookmarkEnd w:id="21"/>
    </w:p>
    <w:p w14:paraId="5F5FA02C" w14:textId="77777777" w:rsidR="00F06B6D" w:rsidRPr="005F0E6D" w:rsidRDefault="00F06B6D" w:rsidP="005F0E6D">
      <w:pPr>
        <w:spacing w:line="360" w:lineRule="auto"/>
        <w:rPr>
          <w:rFonts w:ascii="Times New Roman" w:hAnsi="Times New Roman" w:cs="Times New Roman"/>
        </w:rPr>
      </w:pPr>
    </w:p>
    <w:p w14:paraId="30375B82" w14:textId="6C86194B" w:rsidR="006F15CE" w:rsidRPr="005F0E6D"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del w:id="22" w:author="John Bolton" w:date="2023-11-24T13:18:00Z">
        <w:r w:rsidR="00895C88" w:rsidRPr="005F0E6D" w:rsidDel="00246170">
          <w:rPr>
            <w:rFonts w:ascii="Times New Roman" w:hAnsi="Times New Roman" w:cs="Times New Roman"/>
            <w:szCs w:val="24"/>
          </w:rPr>
          <w:delText>,</w:delText>
        </w:r>
      </w:del>
      <w:r w:rsidR="00895C88" w:rsidRPr="005F0E6D">
        <w:rPr>
          <w:rFonts w:ascii="Times New Roman" w:hAnsi="Times New Roman" w:cs="Times New Roman"/>
          <w:szCs w:val="24"/>
        </w:rPr>
        <w:t xml:space="preserve"> due to the</w:t>
      </w:r>
      <w:r w:rsidRPr="005F0E6D">
        <w:rPr>
          <w:rFonts w:ascii="Times New Roman" w:hAnsi="Times New Roman" w:cs="Times New Roman"/>
          <w:szCs w:val="24"/>
        </w:rPr>
        <w:t xml:space="preserve"> overexploitation of fisheries,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commentRangeStart w:id="23"/>
      <w:r w:rsidR="00895C88" w:rsidRPr="005F0E6D">
        <w:rPr>
          <w:rFonts w:ascii="Times New Roman" w:hAnsi="Times New Roman" w:cs="Times New Roman"/>
          <w:szCs w:val="24"/>
        </w:rPr>
        <w:t xml:space="preserve">Aquaculture of fed aquatic animals continues to outpace that of non-fed aquatic animals making the </w:t>
      </w:r>
      <w:r w:rsidR="00275EA9" w:rsidRPr="005F0E6D">
        <w:rPr>
          <w:rFonts w:ascii="Times New Roman" w:hAnsi="Times New Roman" w:cs="Times New Roman"/>
          <w:szCs w:val="24"/>
        </w:rPr>
        <w:t>aquaculture industry</w:t>
      </w:r>
      <w:r w:rsidR="00895C88" w:rsidRPr="005F0E6D">
        <w:rPr>
          <w:rFonts w:ascii="Times New Roman" w:hAnsi="Times New Roman" w:cs="Times New Roman"/>
          <w:szCs w:val="24"/>
        </w:rPr>
        <w:t xml:space="preserve"> </w:t>
      </w:r>
      <w:r w:rsidR="00275EA9" w:rsidRPr="005F0E6D">
        <w:rPr>
          <w:rFonts w:ascii="Times New Roman" w:hAnsi="Times New Roman" w:cs="Times New Roman"/>
          <w:szCs w:val="24"/>
        </w:rPr>
        <w:t>an important consumer of wild-caught marine fish stock</w:t>
      </w:r>
      <w:r w:rsidR="00895C88" w:rsidRPr="005F0E6D">
        <w:rPr>
          <w:rFonts w:ascii="Times New Roman" w:hAnsi="Times New Roman" w:cs="Times New Roman"/>
          <w:szCs w:val="24"/>
        </w:rPr>
        <w:t>s</w:t>
      </w:r>
      <w:commentRangeEnd w:id="23"/>
      <w:r w:rsidR="003F6692">
        <w:rPr>
          <w:rStyle w:val="CommentReference"/>
        </w:rPr>
        <w:commentReference w:id="23"/>
      </w:r>
      <w:r w:rsidR="00275EA9" w:rsidRPr="005F0E6D">
        <w:rPr>
          <w:rFonts w:ascii="Times New Roman" w:hAnsi="Times New Roman" w:cs="Times New Roman"/>
          <w:szCs w:val="24"/>
        </w:rPr>
        <w:t xml:space="preserve">, </w:t>
      </w:r>
      <w:r w:rsidR="00895C88" w:rsidRPr="005F0E6D">
        <w:rPr>
          <w:rFonts w:ascii="Times New Roman" w:hAnsi="Times New Roman" w:cs="Times New Roman"/>
          <w:szCs w:val="24"/>
        </w:rPr>
        <w:t>raising</w:t>
      </w:r>
      <w:r w:rsidR="00275EA9" w:rsidRPr="005F0E6D">
        <w:rPr>
          <w:rFonts w:ascii="Times New Roman" w:hAnsi="Times New Roman" w:cs="Times New Roman"/>
          <w:szCs w:val="24"/>
        </w:rPr>
        <w:t xml:space="preserve"> concerns about the sustainability of the industry</w:t>
      </w:r>
      <w:r w:rsidR="00AE5DFE" w:rsidRPr="005F0E6D">
        <w:rPr>
          <w:rFonts w:ascii="Times New Roman" w:hAnsi="Times New Roman" w:cs="Times New Roman"/>
          <w:szCs w:val="24"/>
        </w:rPr>
        <w:t>. Aquaculture effluent is another growing concern for the industry</w:t>
      </w:r>
      <w:r w:rsidR="003F1D3C" w:rsidRPr="005F0E6D">
        <w:rPr>
          <w:rFonts w:ascii="Times New Roman" w:hAnsi="Times New Roman" w:cs="Times New Roman"/>
          <w:szCs w:val="24"/>
        </w:rPr>
        <w:t xml:space="preserve">. Both fresh- and saline water aquaculture </w:t>
      </w:r>
      <w:commentRangeStart w:id="24"/>
      <w:r w:rsidR="003F1D3C" w:rsidRPr="005F0E6D">
        <w:rPr>
          <w:rFonts w:ascii="Times New Roman" w:hAnsi="Times New Roman" w:cs="Times New Roman"/>
          <w:szCs w:val="24"/>
        </w:rPr>
        <w:t xml:space="preserve">require large amounts of water </w:t>
      </w:r>
      <w:commentRangeEnd w:id="24"/>
      <w:r w:rsidR="003F6692">
        <w:rPr>
          <w:rStyle w:val="CommentReference"/>
        </w:rPr>
        <w:commentReference w:id="24"/>
      </w:r>
      <w:r w:rsidR="003F1D3C" w:rsidRPr="005F0E6D">
        <w:rPr>
          <w:rFonts w:ascii="Times New Roman" w:hAnsi="Times New Roman" w:cs="Times New Roman"/>
          <w:szCs w:val="24"/>
        </w:rPr>
        <w:t xml:space="preserve">with good quality, which accumulates suspended solids, dissolved organic substances, compounds of nitrogen and phosphorus, and other chemicals that are used to prevent diseases of aquatic species (Jegatheesan et al., 2011). </w:t>
      </w:r>
      <w:del w:id="25" w:author="John Bolton" w:date="2023-11-24T13:24:00Z">
        <w:r w:rsidR="003F1D3C" w:rsidRPr="005F0E6D" w:rsidDel="003F6692">
          <w:rPr>
            <w:rFonts w:ascii="Times New Roman" w:hAnsi="Times New Roman" w:cs="Times New Roman"/>
            <w:szCs w:val="24"/>
          </w:rPr>
          <w:delText xml:space="preserve">This </w:delText>
        </w:r>
      </w:del>
      <w:ins w:id="26" w:author="John Bolton" w:date="2023-11-24T13:24:00Z">
        <w:r w:rsidR="003F6692" w:rsidRPr="005F0E6D">
          <w:rPr>
            <w:rFonts w:ascii="Times New Roman" w:hAnsi="Times New Roman" w:cs="Times New Roman"/>
            <w:szCs w:val="24"/>
          </w:rPr>
          <w:t>Th</w:t>
        </w:r>
        <w:r w:rsidR="003F6692">
          <w:rPr>
            <w:rFonts w:ascii="Times New Roman" w:hAnsi="Times New Roman" w:cs="Times New Roman"/>
            <w:szCs w:val="24"/>
          </w:rPr>
          <w:t>e</w:t>
        </w:r>
        <w:r w:rsidR="003F6692" w:rsidRPr="005F0E6D">
          <w:rPr>
            <w:rFonts w:ascii="Times New Roman" w:hAnsi="Times New Roman" w:cs="Times New Roman"/>
            <w:szCs w:val="24"/>
          </w:rPr>
          <w:t xml:space="preserve"> </w:t>
        </w:r>
      </w:ins>
      <w:r w:rsidR="003F1D3C" w:rsidRPr="005F0E6D">
        <w:rPr>
          <w:rFonts w:ascii="Times New Roman" w:hAnsi="Times New Roman" w:cs="Times New Roman"/>
          <w:szCs w:val="24"/>
        </w:rPr>
        <w:t xml:space="preserve">effluent water is discharged into the environment, which if untreated can be detrimental to environmental and human health. Thus, intensive development of aquaculture has raised a range of environmental concerns such as effluent discharge, excessive use of resources and </w:t>
      </w:r>
      <w:commentRangeStart w:id="27"/>
      <w:r w:rsidR="003F1D3C" w:rsidRPr="005F0E6D">
        <w:rPr>
          <w:rFonts w:ascii="Times New Roman" w:hAnsi="Times New Roman" w:cs="Times New Roman"/>
          <w:szCs w:val="24"/>
        </w:rPr>
        <w:t>dependence on commercial feed</w:t>
      </w:r>
      <w:r w:rsidR="00342143" w:rsidRPr="005F0E6D">
        <w:rPr>
          <w:rFonts w:ascii="Times New Roman" w:hAnsi="Times New Roman" w:cs="Times New Roman"/>
          <w:szCs w:val="24"/>
        </w:rPr>
        <w:t xml:space="preserve"> </w:t>
      </w:r>
      <w:commentRangeEnd w:id="27"/>
      <w:r w:rsidR="003F6692">
        <w:rPr>
          <w:rStyle w:val="CommentReference"/>
        </w:rPr>
        <w:commentReference w:id="27"/>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p>
    <w:p w14:paraId="59436EE8" w14:textId="04CDEB41"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6B75A6EE">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ins w:id="28" w:author="John Bolton" w:date="2023-11-24T13:23:00Z">
        <w:r w:rsidR="003F6692">
          <w:rPr>
            <w:rFonts w:ascii="Times New Roman" w:hAnsi="Times New Roman" w:cs="Times New Roman"/>
          </w:rPr>
          <w:t>O</w:t>
        </w:r>
      </w:ins>
    </w:p>
    <w:p w14:paraId="4915A50C" w14:textId="317A5C9B" w:rsidR="00F673D9" w:rsidRPr="005F0E6D" w:rsidRDefault="00F673D9" w:rsidP="005F0E6D">
      <w:pPr>
        <w:pStyle w:val="Caption"/>
        <w:spacing w:line="360" w:lineRule="auto"/>
        <w:jc w:val="center"/>
        <w:rPr>
          <w:rFonts w:cs="Times New Roman"/>
        </w:rPr>
      </w:pPr>
      <w:bookmarkStart w:id="29" w:name="_Hlk150850234"/>
      <w:r w:rsidRPr="005F0E6D">
        <w:rPr>
          <w:rFonts w:cs="Times New Roman"/>
        </w:rPr>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w:t>
      </w:r>
      <w:commentRangeStart w:id="30"/>
      <w:r w:rsidR="00A727BB" w:rsidRPr="005F0E6D">
        <w:rPr>
          <w:rFonts w:cs="Times New Roman"/>
        </w:rPr>
        <w:t xml:space="preserve">and algae. </w:t>
      </w:r>
      <w:commentRangeEnd w:id="30"/>
      <w:r w:rsidR="00366D8C">
        <w:rPr>
          <w:rStyle w:val="CommentReference"/>
          <w:rFonts w:asciiTheme="minorHAnsi" w:hAnsiTheme="minorHAnsi"/>
          <w:bCs w:val="0"/>
          <w:color w:val="auto"/>
        </w:rPr>
        <w:commentReference w:id="30"/>
      </w:r>
      <w:r w:rsidR="00A727BB" w:rsidRPr="005F0E6D">
        <w:rPr>
          <w:rFonts w:cs="Times New Roman"/>
        </w:rPr>
        <w:t xml:space="preserve">Data expressed in live weight equivalent. </w:t>
      </w:r>
      <w:r w:rsidRPr="005F0E6D">
        <w:rPr>
          <w:rFonts w:cs="Times New Roman"/>
        </w:rPr>
        <w:t>(FAO,2022)</w:t>
      </w:r>
    </w:p>
    <w:bookmarkEnd w:id="29"/>
    <w:p w14:paraId="16E54E28" w14:textId="43CD8F6A" w:rsidR="00F673D9" w:rsidRPr="005F0E6D" w:rsidRDefault="00F673D9" w:rsidP="005F0E6D">
      <w:pPr>
        <w:spacing w:line="360" w:lineRule="auto"/>
        <w:jc w:val="center"/>
        <w:rPr>
          <w:rFonts w:ascii="Times New Roman" w:hAnsi="Times New Roman" w:cs="Times New Roman"/>
          <w:szCs w:val="24"/>
        </w:rPr>
      </w:pPr>
    </w:p>
    <w:p w14:paraId="4D027582" w14:textId="73979EF7" w:rsidR="006F15CE" w:rsidRPr="005F0E6D" w:rsidRDefault="006F15CE"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Integrated multi-trophic aquaculture (IMTA) is an advanced form of aquaculture </w:t>
      </w:r>
      <w:r w:rsidR="00C0100D" w:rsidRPr="005F0E6D">
        <w:rPr>
          <w:rFonts w:ascii="Times New Roman" w:hAnsi="Times New Roman" w:cs="Times New Roman"/>
          <w:szCs w:val="24"/>
        </w:rPr>
        <w:t>considered</w:t>
      </w:r>
      <w:r w:rsidRPr="005F0E6D">
        <w:rPr>
          <w:rFonts w:ascii="Times New Roman" w:hAnsi="Times New Roman" w:cs="Times New Roman"/>
          <w:szCs w:val="24"/>
        </w:rPr>
        <w:t xml:space="preserve"> a suitable approach to limit aquaculture nutrients and organic matter outputs through </w:t>
      </w:r>
      <w:proofErr w:type="spellStart"/>
      <w:r w:rsidRPr="005F0E6D">
        <w:rPr>
          <w:rFonts w:ascii="Times New Roman" w:hAnsi="Times New Roman" w:cs="Times New Roman"/>
          <w:szCs w:val="24"/>
        </w:rPr>
        <w:t>biomitigation</w:t>
      </w:r>
      <w:proofErr w:type="spellEnd"/>
      <w:r w:rsidRPr="005F0E6D">
        <w:rPr>
          <w:rFonts w:ascii="Times New Roman" w:hAnsi="Times New Roman" w:cs="Times New Roman"/>
          <w:szCs w:val="24"/>
        </w:rPr>
        <w:t xml:space="preserve"> (Granada et al., 2016). In IMTA systems, nutrients from uneaten feed and excreted waste of fed species become food for extractive species (FAO, 2022). Converting the waste products from one species into a valuable resource for another reduces the amount of nutrients released into the environment while enhancing overall productivity. The extractive species in IMTA systems </w:t>
      </w:r>
      <w:del w:id="31" w:author="John Bolton" w:date="2023-11-24T13:26:00Z">
        <w:r w:rsidRPr="005F0E6D" w:rsidDel="003F6692">
          <w:rPr>
            <w:rFonts w:ascii="Times New Roman" w:hAnsi="Times New Roman" w:cs="Times New Roman"/>
            <w:szCs w:val="24"/>
          </w:rPr>
          <w:delText xml:space="preserve">are </w:delText>
        </w:r>
      </w:del>
      <w:ins w:id="32" w:author="John Bolton" w:date="2023-11-24T13:26:00Z">
        <w:r w:rsidR="003F6692">
          <w:rPr>
            <w:rFonts w:ascii="Times New Roman" w:hAnsi="Times New Roman" w:cs="Times New Roman"/>
            <w:szCs w:val="24"/>
          </w:rPr>
          <w:t xml:space="preserve">may be </w:t>
        </w:r>
      </w:ins>
      <w:r w:rsidRPr="005F0E6D">
        <w:rPr>
          <w:rFonts w:ascii="Times New Roman" w:hAnsi="Times New Roman" w:cs="Times New Roman"/>
          <w:szCs w:val="24"/>
        </w:rPr>
        <w:t>both traded as a commodity and used as a biofiltration system, which increases their value to the farm</w:t>
      </w:r>
      <w:ins w:id="33" w:author="John Bolton" w:date="2023-11-24T13:26:00Z">
        <w:r w:rsidR="003F6692">
          <w:rPr>
            <w:rFonts w:ascii="Times New Roman" w:hAnsi="Times New Roman" w:cs="Times New Roman"/>
            <w:szCs w:val="24"/>
          </w:rPr>
          <w:t>, T</w:t>
        </w:r>
      </w:ins>
      <w:del w:id="34" w:author="John Bolton" w:date="2023-11-24T13:26:00Z">
        <w:r w:rsidRPr="005F0E6D" w:rsidDel="003F6692">
          <w:rPr>
            <w:rFonts w:ascii="Times New Roman" w:hAnsi="Times New Roman" w:cs="Times New Roman"/>
            <w:szCs w:val="24"/>
          </w:rPr>
          <w:delText>, t</w:delText>
        </w:r>
      </w:del>
      <w:r w:rsidRPr="005F0E6D">
        <w:rPr>
          <w:rFonts w:ascii="Times New Roman" w:hAnsi="Times New Roman" w:cs="Times New Roman"/>
          <w:szCs w:val="24"/>
        </w:rPr>
        <w:t xml:space="preserve">his is especially important for extractive species with low commercial value or species which are new entrants to the market. The implementation of </w:t>
      </w:r>
      <w:commentRangeStart w:id="35"/>
      <w:r w:rsidRPr="005F0E6D">
        <w:rPr>
          <w:rFonts w:ascii="Times New Roman" w:hAnsi="Times New Roman" w:cs="Times New Roman"/>
          <w:szCs w:val="24"/>
        </w:rPr>
        <w:t xml:space="preserve">IMTA systems can increase </w:t>
      </w:r>
      <w:commentRangeEnd w:id="35"/>
      <w:r w:rsidRPr="005F0E6D">
        <w:rPr>
          <w:rStyle w:val="CommentReference"/>
          <w:rFonts w:ascii="Times New Roman" w:hAnsi="Times New Roman" w:cs="Times New Roman"/>
        </w:rPr>
        <w:commentReference w:id="35"/>
      </w:r>
      <w:r w:rsidRPr="005F0E6D">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5F0E6D">
        <w:rPr>
          <w:rFonts w:ascii="Times New Roman" w:hAnsi="Times New Roman" w:cs="Times New Roman"/>
        </w:rPr>
        <w:t xml:space="preserve"> </w:t>
      </w:r>
      <w:r w:rsidRPr="005F0E6D">
        <w:rPr>
          <w:rFonts w:ascii="Times New Roman" w:hAnsi="Times New Roman" w:cs="Times New Roman"/>
          <w:szCs w:val="24"/>
        </w:rPr>
        <w:t xml:space="preserve">IMTA has the potential to reduce environmental impacts, increase profitability and diversify commercial production in a sustainable </w:t>
      </w:r>
      <w:commentRangeStart w:id="36"/>
      <w:r w:rsidRPr="005F0E6D">
        <w:rPr>
          <w:rFonts w:ascii="Times New Roman" w:hAnsi="Times New Roman" w:cs="Times New Roman"/>
          <w:szCs w:val="24"/>
        </w:rPr>
        <w:t>way</w:t>
      </w:r>
      <w:commentRangeEnd w:id="36"/>
      <w:r w:rsidR="003F6692">
        <w:rPr>
          <w:rStyle w:val="CommentReference"/>
        </w:rPr>
        <w:commentReference w:id="36"/>
      </w:r>
      <w:r w:rsidRPr="005F0E6D">
        <w:rPr>
          <w:rFonts w:ascii="Times New Roman" w:hAnsi="Times New Roman" w:cs="Times New Roman"/>
          <w:szCs w:val="24"/>
        </w:rPr>
        <w:t>.</w:t>
      </w:r>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37"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37"/>
    </w:p>
    <w:p w14:paraId="1CB3FF75" w14:textId="51F150A6" w:rsidR="00F06B6D" w:rsidRPr="005F0E6D" w:rsidRDefault="00F06B6D" w:rsidP="005F0E6D">
      <w:pPr>
        <w:pStyle w:val="Heading2"/>
        <w:spacing w:line="360" w:lineRule="auto"/>
        <w:rPr>
          <w:rFonts w:ascii="Times New Roman" w:hAnsi="Times New Roman" w:cs="Times New Roman"/>
        </w:rPr>
      </w:pPr>
    </w:p>
    <w:p w14:paraId="22DE20E2" w14:textId="3D59816F" w:rsidR="00DB626D" w:rsidRDefault="00FA7CB7" w:rsidP="00DB626D">
      <w:pPr>
        <w:spacing w:line="360" w:lineRule="auto"/>
        <w:jc w:val="both"/>
        <w:rPr>
          <w:rFonts w:ascii="Times New Roman" w:hAnsi="Times New Roman" w:cs="Times New Roman"/>
          <w:szCs w:val="24"/>
        </w:rPr>
      </w:pPr>
      <w:r w:rsidRPr="00FA7CB7">
        <w:rPr>
          <w:rFonts w:ascii="Times New Roman" w:hAnsi="Times New Roman" w:cs="Times New Roman"/>
          <w:szCs w:val="24"/>
        </w:rPr>
        <w:t>Africa contribute</w:t>
      </w:r>
      <w:r w:rsidR="005410A0">
        <w:rPr>
          <w:rFonts w:ascii="Times New Roman" w:hAnsi="Times New Roman" w:cs="Times New Roman"/>
          <w:szCs w:val="24"/>
        </w:rPr>
        <w:t>d</w:t>
      </w:r>
      <w:r w:rsidRPr="00FA7CB7">
        <w:rPr>
          <w:rFonts w:ascii="Times New Roman" w:hAnsi="Times New Roman" w:cs="Times New Roman"/>
          <w:szCs w:val="24"/>
        </w:rPr>
        <w:t xml:space="preserve"> only 1.92</w:t>
      </w:r>
      <w:commentRangeStart w:id="38"/>
      <w:r w:rsidRPr="00FA7CB7">
        <w:rPr>
          <w:rFonts w:ascii="Times New Roman" w:hAnsi="Times New Roman" w:cs="Times New Roman"/>
          <w:szCs w:val="24"/>
        </w:rPr>
        <w:t xml:space="preserve">% of all species </w:t>
      </w:r>
      <w:commentRangeEnd w:id="38"/>
      <w:r w:rsidR="00FB195B">
        <w:rPr>
          <w:rStyle w:val="CommentReference"/>
        </w:rPr>
        <w:commentReference w:id="38"/>
      </w:r>
      <w:r w:rsidRPr="00FA7CB7">
        <w:rPr>
          <w:rFonts w:ascii="Times New Roman" w:hAnsi="Times New Roman" w:cs="Times New Roman"/>
          <w:szCs w:val="24"/>
        </w:rPr>
        <w:t>to global aquaculture production</w:t>
      </w:r>
      <w:r w:rsidR="005410A0">
        <w:rPr>
          <w:rFonts w:ascii="Times New Roman" w:hAnsi="Times New Roman" w:cs="Times New Roman"/>
          <w:szCs w:val="24"/>
        </w:rPr>
        <w:t xml:space="preserve"> in 2020, with Egypt being the main producer for the continent </w:t>
      </w:r>
      <w:r w:rsidRPr="00FA7CB7">
        <w:rPr>
          <w:rFonts w:ascii="Times New Roman" w:hAnsi="Times New Roman" w:cs="Times New Roman"/>
          <w:szCs w:val="24"/>
        </w:rPr>
        <w:t>(FAO, 2022)</w:t>
      </w:r>
      <w:r w:rsidR="005410A0">
        <w:rPr>
          <w:rFonts w:ascii="Times New Roman" w:hAnsi="Times New Roman" w:cs="Times New Roman"/>
          <w:szCs w:val="24"/>
        </w:rPr>
        <w:t xml:space="preserve">. </w:t>
      </w:r>
      <w:r w:rsidR="00C15E03" w:rsidRPr="00C15E03">
        <w:rPr>
          <w:rFonts w:ascii="Times New Roman" w:hAnsi="Times New Roman" w:cs="Times New Roman"/>
          <w:szCs w:val="24"/>
        </w:rPr>
        <w:t>Aquatic foods play a crucial role in contributing to the overall intake of animal proteins in numerous African countries</w:t>
      </w:r>
      <w:r w:rsidR="00C15E03">
        <w:rPr>
          <w:rFonts w:ascii="Times New Roman" w:hAnsi="Times New Roman" w:cs="Times New Roman"/>
          <w:szCs w:val="24"/>
        </w:rPr>
        <w:t xml:space="preserve"> </w:t>
      </w:r>
      <w:r w:rsidR="00DB626D">
        <w:rPr>
          <w:rFonts w:ascii="Times New Roman" w:hAnsi="Times New Roman" w:cs="Times New Roman"/>
          <w:szCs w:val="24"/>
        </w:rPr>
        <w:t>and w</w:t>
      </w:r>
      <w:r w:rsidR="00C15E03">
        <w:rPr>
          <w:rFonts w:ascii="Times New Roman" w:hAnsi="Times New Roman" w:cs="Times New Roman"/>
          <w:szCs w:val="24"/>
        </w:rPr>
        <w:t>ith the a</w:t>
      </w:r>
      <w:r w:rsidR="00C15E03" w:rsidRPr="00C15E03">
        <w:rPr>
          <w:rFonts w:ascii="Times New Roman" w:hAnsi="Times New Roman" w:cs="Times New Roman"/>
          <w:szCs w:val="24"/>
        </w:rPr>
        <w:t>nticipated declines in fisheries projections</w:t>
      </w:r>
      <w:r w:rsidR="00C15E03">
        <w:rPr>
          <w:rFonts w:ascii="Times New Roman" w:hAnsi="Times New Roman" w:cs="Times New Roman"/>
          <w:szCs w:val="24"/>
        </w:rPr>
        <w:t>, the slow growth of aquaculture production</w:t>
      </w:r>
      <w:r w:rsidR="00C15E03" w:rsidRPr="00C15E03">
        <w:rPr>
          <w:rFonts w:ascii="Times New Roman" w:hAnsi="Times New Roman" w:cs="Times New Roman"/>
          <w:szCs w:val="24"/>
        </w:rPr>
        <w:t xml:space="preserve"> pose</w:t>
      </w:r>
      <w:r w:rsidR="00C15E03">
        <w:rPr>
          <w:rFonts w:ascii="Times New Roman" w:hAnsi="Times New Roman" w:cs="Times New Roman"/>
          <w:szCs w:val="24"/>
        </w:rPr>
        <w:t>s</w:t>
      </w:r>
      <w:r w:rsidR="00C15E03" w:rsidRPr="00C15E03">
        <w:rPr>
          <w:rFonts w:ascii="Times New Roman" w:hAnsi="Times New Roman" w:cs="Times New Roman"/>
          <w:szCs w:val="24"/>
        </w:rPr>
        <w:t xml:space="preserve"> a significant risk to food security considering the widespread undernourishment in the region.</w:t>
      </w:r>
      <w:r w:rsidR="00DB626D">
        <w:rPr>
          <w:rFonts w:ascii="Times New Roman" w:hAnsi="Times New Roman" w:cs="Times New Roman"/>
          <w:szCs w:val="24"/>
        </w:rPr>
        <w:t xml:space="preserve"> </w:t>
      </w:r>
      <w:r w:rsidR="00DB626D" w:rsidRPr="00DB626D">
        <w:rPr>
          <w:rFonts w:ascii="Times New Roman" w:hAnsi="Times New Roman" w:cs="Times New Roman"/>
          <w:szCs w:val="24"/>
        </w:rPr>
        <w:t xml:space="preserve">The untapped potential of the </w:t>
      </w:r>
      <w:r w:rsidR="00D97F69">
        <w:rPr>
          <w:rFonts w:ascii="Times New Roman" w:hAnsi="Times New Roman" w:cs="Times New Roman"/>
          <w:szCs w:val="24"/>
        </w:rPr>
        <w:t>regions</w:t>
      </w:r>
      <w:r w:rsidR="00DB626D" w:rsidRPr="00DB626D">
        <w:rPr>
          <w:rFonts w:ascii="Times New Roman" w:hAnsi="Times New Roman" w:cs="Times New Roman"/>
          <w:szCs w:val="24"/>
        </w:rPr>
        <w:t xml:space="preserve"> extensive inland waterways and coastlines, </w:t>
      </w:r>
      <w:r w:rsidR="00D97F69">
        <w:rPr>
          <w:rFonts w:ascii="Times New Roman" w:hAnsi="Times New Roman" w:cs="Times New Roman"/>
          <w:szCs w:val="24"/>
        </w:rPr>
        <w:t xml:space="preserve">coupled with a growing deficit in </w:t>
      </w:r>
      <w:r w:rsidR="00DB626D" w:rsidRPr="00DB626D">
        <w:rPr>
          <w:rFonts w:ascii="Times New Roman" w:hAnsi="Times New Roman" w:cs="Times New Roman"/>
          <w:szCs w:val="24"/>
        </w:rPr>
        <w:t xml:space="preserve">fish supply, </w:t>
      </w:r>
      <w:r w:rsidR="00D97F69">
        <w:rPr>
          <w:rFonts w:ascii="Times New Roman" w:hAnsi="Times New Roman" w:cs="Times New Roman"/>
          <w:szCs w:val="24"/>
        </w:rPr>
        <w:t>presents</w:t>
      </w:r>
      <w:r w:rsidR="00DB626D" w:rsidRPr="00DB626D">
        <w:rPr>
          <w:rFonts w:ascii="Times New Roman" w:hAnsi="Times New Roman" w:cs="Times New Roman"/>
          <w:szCs w:val="24"/>
        </w:rPr>
        <w:t xml:space="preserve"> a significant opportunity for </w:t>
      </w:r>
      <w:r w:rsidR="00D97F69">
        <w:rPr>
          <w:rFonts w:ascii="Times New Roman" w:hAnsi="Times New Roman" w:cs="Times New Roman"/>
          <w:szCs w:val="24"/>
        </w:rPr>
        <w:t xml:space="preserve">African </w:t>
      </w:r>
      <w:r w:rsidR="00DB626D" w:rsidRPr="00DB626D">
        <w:rPr>
          <w:rFonts w:ascii="Times New Roman" w:hAnsi="Times New Roman" w:cs="Times New Roman"/>
          <w:szCs w:val="24"/>
        </w:rPr>
        <w:t xml:space="preserve">aquaculture to meet the rising demand for </w:t>
      </w:r>
      <w:r w:rsidR="00D97F69">
        <w:rPr>
          <w:rFonts w:ascii="Times New Roman" w:hAnsi="Times New Roman" w:cs="Times New Roman"/>
          <w:szCs w:val="24"/>
        </w:rPr>
        <w:t>aquatic foods</w:t>
      </w:r>
      <w:r w:rsidR="00DB626D" w:rsidRPr="00DB626D">
        <w:rPr>
          <w:rFonts w:ascii="Times New Roman" w:hAnsi="Times New Roman" w:cs="Times New Roman"/>
          <w:szCs w:val="24"/>
        </w:rPr>
        <w:t xml:space="preserve"> from a growing and rapidly urbanizing consumer population</w:t>
      </w:r>
      <w:r w:rsidR="00D97F69">
        <w:rPr>
          <w:rFonts w:ascii="Times New Roman" w:hAnsi="Times New Roman" w:cs="Times New Roman"/>
          <w:szCs w:val="24"/>
        </w:rPr>
        <w:t xml:space="preserve"> (Britz</w:t>
      </w:r>
      <w:r w:rsidR="00E869EA">
        <w:rPr>
          <w:rFonts w:ascii="Times New Roman" w:hAnsi="Times New Roman" w:cs="Times New Roman"/>
          <w:szCs w:val="24"/>
        </w:rPr>
        <w:t xml:space="preserve"> &amp; Venter, 2016). </w:t>
      </w:r>
    </w:p>
    <w:p w14:paraId="5280DFC4" w14:textId="77777777" w:rsidR="00E869EA" w:rsidRDefault="00E869EA" w:rsidP="00DB626D">
      <w:pPr>
        <w:spacing w:line="360" w:lineRule="auto"/>
        <w:jc w:val="both"/>
        <w:rPr>
          <w:rFonts w:ascii="Times New Roman" w:hAnsi="Times New Roman" w:cs="Times New Roman"/>
          <w:szCs w:val="24"/>
        </w:rPr>
      </w:pPr>
    </w:p>
    <w:p w14:paraId="42F7C30D" w14:textId="43B2F794" w:rsidR="008A0D81" w:rsidRPr="005F0E6D"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 xml:space="preserve">South Africa is endowed with </w:t>
      </w:r>
      <w:ins w:id="39" w:author="John Bolton" w:date="2023-11-24T13:31:00Z">
        <w:r w:rsidR="00FB195B">
          <w:rPr>
            <w:rFonts w:ascii="Times New Roman" w:hAnsi="Times New Roman" w:cs="Times New Roman"/>
            <w:szCs w:val="24"/>
          </w:rPr>
          <w:t xml:space="preserve">relatively </w:t>
        </w:r>
      </w:ins>
      <w:r w:rsidRPr="00DB626D">
        <w:rPr>
          <w:rFonts w:ascii="Times New Roman" w:hAnsi="Times New Roman" w:cs="Times New Roman"/>
          <w:szCs w:val="24"/>
        </w:rPr>
        <w:t>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ins w:id="40" w:author="John Bolton" w:date="2023-11-24T13:31:00Z">
        <w:r w:rsidR="00FB195B">
          <w:rPr>
            <w:rFonts w:ascii="Times New Roman" w:hAnsi="Times New Roman" w:cs="Times New Roman"/>
            <w:szCs w:val="24"/>
          </w:rPr>
          <w:t>. T</w:t>
        </w:r>
      </w:ins>
      <w:del w:id="41" w:author="John Bolton" w:date="2023-11-24T13:31:00Z">
        <w:r w:rsidRPr="00DB626D" w:rsidDel="00FB195B">
          <w:rPr>
            <w:rFonts w:ascii="Times New Roman" w:hAnsi="Times New Roman" w:cs="Times New Roman"/>
            <w:szCs w:val="24"/>
          </w:rPr>
          <w:delText xml:space="preserve"> </w:delText>
        </w:r>
        <w:r w:rsidR="00E869EA" w:rsidDel="00FB195B">
          <w:rPr>
            <w:rFonts w:ascii="Times New Roman" w:hAnsi="Times New Roman" w:cs="Times New Roman"/>
            <w:szCs w:val="24"/>
          </w:rPr>
          <w:delText>t</w:delText>
        </w:r>
      </w:del>
      <w:r w:rsidR="00E869EA">
        <w:rPr>
          <w:rFonts w:ascii="Times New Roman" w:hAnsi="Times New Roman" w:cs="Times New Roman"/>
          <w:szCs w:val="24"/>
        </w:rPr>
        <w:t xml:space="preserve">hus, </w:t>
      </w:r>
      <w:r w:rsidR="00E869EA" w:rsidRPr="00E869EA">
        <w:rPr>
          <w:rFonts w:ascii="Times New Roman" w:hAnsi="Times New Roman" w:cs="Times New Roman"/>
          <w:szCs w:val="24"/>
        </w:rPr>
        <w:t xml:space="preserve">South Africa </w:t>
      </w:r>
      <w:commentRangeStart w:id="42"/>
      <w:r w:rsidR="00E869EA" w:rsidRPr="00E869EA">
        <w:rPr>
          <w:rFonts w:ascii="Times New Roman" w:hAnsi="Times New Roman" w:cs="Times New Roman"/>
          <w:szCs w:val="24"/>
        </w:rPr>
        <w:t>has</w:t>
      </w:r>
      <w:r w:rsidR="00E869EA">
        <w:rPr>
          <w:rFonts w:ascii="Times New Roman" w:hAnsi="Times New Roman" w:cs="Times New Roman"/>
          <w:szCs w:val="24"/>
        </w:rPr>
        <w:t xml:space="preserve"> </w:t>
      </w:r>
      <w:r w:rsidR="00E869EA" w:rsidRPr="00E869EA">
        <w:rPr>
          <w:rFonts w:ascii="Times New Roman" w:hAnsi="Times New Roman" w:cs="Times New Roman"/>
          <w:szCs w:val="24"/>
        </w:rPr>
        <w:t xml:space="preserve">focused </w:t>
      </w:r>
      <w:commentRangeEnd w:id="42"/>
      <w:r w:rsidR="00FB195B">
        <w:rPr>
          <w:rStyle w:val="CommentReference"/>
        </w:rPr>
        <w:commentReference w:id="42"/>
      </w:r>
      <w:r w:rsidR="00E869EA" w:rsidRPr="00E869EA">
        <w:rPr>
          <w:rFonts w:ascii="Times New Roman" w:hAnsi="Times New Roman" w:cs="Times New Roman"/>
          <w:szCs w:val="24"/>
        </w:rPr>
        <w:t>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The power-house of South African </w:t>
      </w:r>
      <w:ins w:id="43" w:author="John Bolton" w:date="2023-11-24T13:33:00Z">
        <w:r w:rsidR="00FB195B">
          <w:rPr>
            <w:rFonts w:ascii="Times New Roman" w:hAnsi="Times New Roman" w:cs="Times New Roman"/>
            <w:szCs w:val="24"/>
          </w:rPr>
          <w:t xml:space="preserve">marine </w:t>
        </w:r>
      </w:ins>
      <w:r w:rsidR="00C0100D" w:rsidRPr="00C0100D">
        <w:rPr>
          <w:rFonts w:ascii="Times New Roman" w:hAnsi="Times New Roman" w:cs="Times New Roman"/>
          <w:szCs w:val="24"/>
        </w:rPr>
        <w:t>aquaculture</w:t>
      </w:r>
      <w:r w:rsidR="00C0100D">
        <w:rPr>
          <w:rFonts w:ascii="Times New Roman" w:hAnsi="Times New Roman" w:cs="Times New Roman"/>
          <w:szCs w:val="24"/>
        </w:rPr>
        <w:t xml:space="preserve"> is </w:t>
      </w:r>
      <w:ins w:id="44" w:author="John Bolton" w:date="2023-11-24T13:33:00Z">
        <w:r w:rsidR="00FB195B">
          <w:rPr>
            <w:rFonts w:ascii="Times New Roman" w:hAnsi="Times New Roman" w:cs="Times New Roman"/>
            <w:szCs w:val="24"/>
          </w:rPr>
          <w:t xml:space="preserve">the local </w:t>
        </w:r>
      </w:ins>
      <w:r w:rsidR="00C0100D" w:rsidRPr="00C0100D">
        <w:rPr>
          <w:rFonts w:ascii="Times New Roman" w:hAnsi="Times New Roman" w:cs="Times New Roman"/>
          <w:szCs w:val="24"/>
        </w:rPr>
        <w:t>abalone</w:t>
      </w:r>
      <w:r w:rsidR="00C0100D">
        <w:rPr>
          <w:rFonts w:ascii="Times New Roman" w:hAnsi="Times New Roman" w:cs="Times New Roman"/>
          <w:szCs w:val="24"/>
        </w:rPr>
        <w:t xml:space="preserve"> </w:t>
      </w:r>
      <w:proofErr w:type="spellStart"/>
      <w:ins w:id="45" w:author="John Bolton" w:date="2023-11-24T13:33:00Z">
        <w:r w:rsidR="00FB195B" w:rsidRPr="00FB195B">
          <w:rPr>
            <w:rFonts w:ascii="Times New Roman" w:hAnsi="Times New Roman" w:cs="Times New Roman"/>
            <w:i/>
            <w:iCs/>
            <w:szCs w:val="24"/>
            <w:rPrChange w:id="46" w:author="John Bolton" w:date="2023-11-24T13:33:00Z">
              <w:rPr>
                <w:rFonts w:ascii="Times New Roman" w:hAnsi="Times New Roman" w:cs="Times New Roman"/>
                <w:szCs w:val="24"/>
              </w:rPr>
            </w:rPrChange>
          </w:rPr>
          <w:t>Haliotis</w:t>
        </w:r>
        <w:proofErr w:type="spellEnd"/>
        <w:r w:rsidR="00FB195B" w:rsidRPr="00FB195B">
          <w:rPr>
            <w:rFonts w:ascii="Times New Roman" w:hAnsi="Times New Roman" w:cs="Times New Roman"/>
            <w:i/>
            <w:iCs/>
            <w:szCs w:val="24"/>
            <w:rPrChange w:id="47" w:author="John Bolton" w:date="2023-11-24T13:33:00Z">
              <w:rPr>
                <w:rFonts w:ascii="Times New Roman" w:hAnsi="Times New Roman" w:cs="Times New Roman"/>
                <w:szCs w:val="24"/>
              </w:rPr>
            </w:rPrChange>
          </w:rPr>
          <w:t xml:space="preserve"> </w:t>
        </w:r>
        <w:proofErr w:type="spellStart"/>
        <w:r w:rsidR="00FB195B" w:rsidRPr="00FB195B">
          <w:rPr>
            <w:rFonts w:ascii="Times New Roman" w:hAnsi="Times New Roman" w:cs="Times New Roman"/>
            <w:i/>
            <w:iCs/>
            <w:szCs w:val="24"/>
            <w:rPrChange w:id="48" w:author="John Bolton" w:date="2023-11-24T13:33:00Z">
              <w:rPr>
                <w:rFonts w:ascii="Times New Roman" w:hAnsi="Times New Roman" w:cs="Times New Roman"/>
                <w:szCs w:val="24"/>
              </w:rPr>
            </w:rPrChange>
          </w:rPr>
          <w:t>midae</w:t>
        </w:r>
        <w:proofErr w:type="spellEnd"/>
        <w:r w:rsidR="00FB195B">
          <w:rPr>
            <w:rFonts w:ascii="Times New Roman" w:hAnsi="Times New Roman" w:cs="Times New Roman"/>
            <w:szCs w:val="24"/>
          </w:rPr>
          <w:t xml:space="preserve">, </w:t>
        </w:r>
      </w:ins>
      <w:r w:rsidR="00C0100D">
        <w:rPr>
          <w:rFonts w:ascii="Times New Roman" w:hAnsi="Times New Roman" w:cs="Times New Roman"/>
          <w:szCs w:val="24"/>
        </w:rPr>
        <w:t>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employment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share of the overall value generated by the 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r w:rsidR="00EB48E1" w:rsidRPr="005F0E6D">
        <w:rPr>
          <w:rFonts w:ascii="Times New Roman" w:hAnsi="Times New Roman" w:cs="Times New Roman"/>
          <w:szCs w:val="24"/>
        </w:rPr>
        <w:t>Th</w:t>
      </w:r>
      <w:ins w:id="49" w:author="John Bolton" w:date="2023-11-24T13:33:00Z">
        <w:r w:rsidR="00FB195B">
          <w:rPr>
            <w:rFonts w:ascii="Times New Roman" w:hAnsi="Times New Roman" w:cs="Times New Roman"/>
            <w:szCs w:val="24"/>
          </w:rPr>
          <w:t>is</w:t>
        </w:r>
      </w:ins>
      <w:del w:id="50" w:author="John Bolton" w:date="2023-11-24T13:33:00Z">
        <w:r w:rsidR="00EB48E1" w:rsidRPr="005F0E6D" w:rsidDel="00FB195B">
          <w:rPr>
            <w:rFonts w:ascii="Times New Roman" w:hAnsi="Times New Roman" w:cs="Times New Roman"/>
            <w:szCs w:val="24"/>
          </w:rPr>
          <w:delText>e</w:delText>
        </w:r>
      </w:del>
      <w:r w:rsidR="00EB48E1" w:rsidRPr="005F0E6D">
        <w:rPr>
          <w:rFonts w:ascii="Times New Roman" w:hAnsi="Times New Roman" w:cs="Times New Roman"/>
          <w:szCs w:val="24"/>
        </w:rPr>
        <w:t xml:space="preserve"> high value abalone species and the Cape </w:t>
      </w:r>
      <w:r w:rsidR="004961F3" w:rsidRPr="005F0E6D">
        <w:rPr>
          <w:rFonts w:ascii="Times New Roman" w:hAnsi="Times New Roman" w:cs="Times New Roman"/>
          <w:szCs w:val="24"/>
        </w:rPr>
        <w:t xml:space="preserve">sea </w:t>
      </w:r>
      <w:r w:rsidR="00EB48E1"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commentRangeStart w:id="51"/>
      <w:proofErr w:type="spellStart"/>
      <w:r w:rsidR="001A2BD0" w:rsidRPr="005F0E6D">
        <w:rPr>
          <w:rFonts w:ascii="Times New Roman" w:hAnsi="Times New Roman" w:cs="Times New Roman"/>
          <w:i/>
          <w:iCs/>
          <w:szCs w:val="24"/>
        </w:rPr>
        <w:t>Parechinus</w:t>
      </w:r>
      <w:proofErr w:type="spellEnd"/>
      <w:r w:rsidR="001A2BD0" w:rsidRPr="005F0E6D">
        <w:rPr>
          <w:rFonts w:ascii="Times New Roman" w:hAnsi="Times New Roman" w:cs="Times New Roman"/>
          <w:i/>
          <w:iCs/>
          <w:szCs w:val="24"/>
        </w:rPr>
        <w:t xml:space="preserve"> </w:t>
      </w:r>
      <w:proofErr w:type="spellStart"/>
      <w:r w:rsidR="001A2BD0" w:rsidRPr="005F0E6D">
        <w:rPr>
          <w:rFonts w:ascii="Times New Roman" w:hAnsi="Times New Roman" w:cs="Times New Roman"/>
          <w:i/>
          <w:iCs/>
          <w:szCs w:val="24"/>
        </w:rPr>
        <w:t>angulosus</w:t>
      </w:r>
      <w:commentRangeEnd w:id="51"/>
      <w:proofErr w:type="spellEnd"/>
      <w:r w:rsidR="00FB195B">
        <w:rPr>
          <w:rStyle w:val="CommentReference"/>
        </w:rPr>
        <w:commentReference w:id="51"/>
      </w:r>
      <w:r w:rsidR="001A2BD0" w:rsidRPr="005F0E6D">
        <w:rPr>
          <w:rFonts w:ascii="Times New Roman" w:hAnsi="Times New Roman" w:cs="Times New Roman"/>
          <w:i/>
          <w:iCs/>
          <w:szCs w:val="24"/>
        </w:rPr>
        <w:t>,</w:t>
      </w:r>
      <w:r w:rsidR="00EB48E1"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xml:space="preserve">) and </w:t>
      </w:r>
      <w:r w:rsidR="00EB48E1" w:rsidRPr="005F0E6D">
        <w:rPr>
          <w:rFonts w:ascii="Times New Roman" w:hAnsi="Times New Roman" w:cs="Times New Roman"/>
          <w:szCs w:val="24"/>
        </w:rPr>
        <w:lastRenderedPageBreak/>
        <w:t>commonly occur together in nature, particularly during the juvenile stages of the abalone life cycle (Day and Branch 2000,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xml:space="preserve">). </w:t>
      </w:r>
    </w:p>
    <w:p w14:paraId="56E74BD5" w14:textId="36144715" w:rsidR="00E156F2"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 xml:space="preserve">he juvenile abalone need to leave their shelter and expose themselves to graze. Juvenile abalone that shelter beneath </w:t>
      </w:r>
      <w:commentRangeStart w:id="52"/>
      <w:r w:rsidRPr="005F0E6D">
        <w:rPr>
          <w:rFonts w:ascii="Times New Roman" w:hAnsi="Times New Roman" w:cs="Times New Roman"/>
          <w:szCs w:val="24"/>
        </w:rPr>
        <w:t xml:space="preserve">urchins can reduce or eliminate their exposure to predators </w:t>
      </w:r>
      <w:commentRangeEnd w:id="52"/>
      <w:r w:rsidR="00FB195B">
        <w:rPr>
          <w:rStyle w:val="CommentReference"/>
        </w:rPr>
        <w:commentReference w:id="52"/>
      </w:r>
      <w:r w:rsidRPr="005F0E6D">
        <w:rPr>
          <w:rFonts w:ascii="Times New Roman" w:hAnsi="Times New Roman" w:cs="Times New Roman"/>
          <w:szCs w:val="24"/>
        </w:rPr>
        <w:t>such as octopus, rock lobster and predatory fish while grazing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 xml:space="preserve">abalone’s distribution and </w:t>
      </w:r>
      <w:commentRangeStart w:id="53"/>
      <w:r w:rsidRPr="005F0E6D">
        <w:rPr>
          <w:rFonts w:ascii="Times New Roman" w:hAnsi="Times New Roman" w:cs="Times New Roman"/>
          <w:szCs w:val="24"/>
        </w:rPr>
        <w:t>access to resources</w:t>
      </w:r>
      <w:commentRangeEnd w:id="53"/>
      <w:r w:rsidR="00FB195B">
        <w:rPr>
          <w:rStyle w:val="CommentReference"/>
        </w:rPr>
        <w:commentReference w:id="53"/>
      </w:r>
      <w:r w:rsidRPr="005F0E6D">
        <w:rPr>
          <w:rFonts w:ascii="Times New Roman" w:hAnsi="Times New Roman" w:cs="Times New Roman"/>
          <w:szCs w:val="24"/>
        </w:rPr>
        <w:t>.</w:t>
      </w:r>
      <w:r w:rsidR="00B54CA7" w:rsidRPr="005F0E6D">
        <w:rPr>
          <w:rFonts w:ascii="Times New Roman" w:hAnsi="Times New Roman" w:cs="Times New Roman"/>
          <w:szCs w:val="24"/>
        </w:rPr>
        <w:t xml:space="preserve"> </w:t>
      </w:r>
    </w:p>
    <w:p w14:paraId="7BF5AF52" w14:textId="2868AC73" w:rsidR="005F601D" w:rsidRDefault="00EF6B59" w:rsidP="005F0E6D">
      <w:pPr>
        <w:spacing w:line="360" w:lineRule="auto"/>
        <w:jc w:val="both"/>
        <w:rPr>
          <w:rFonts w:ascii="Times New Roman" w:hAnsi="Times New Roman" w:cs="Times New Roman"/>
          <w:szCs w:val="24"/>
        </w:rPr>
      </w:pPr>
      <w:commentRangeStart w:id="54"/>
      <w:commentRangeStart w:id="55"/>
      <w:r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5F0E6D">
        <w:rPr>
          <w:rFonts w:ascii="Times New Roman" w:hAnsi="Times New Roman" w:cs="Times New Roman"/>
          <w:szCs w:val="24"/>
        </w:rPr>
        <w:t xml:space="preserve">Cape </w:t>
      </w:r>
      <w:r w:rsidR="00774A03" w:rsidRPr="005F0E6D">
        <w:rPr>
          <w:rFonts w:ascii="Times New Roman" w:hAnsi="Times New Roman" w:cs="Times New Roman"/>
          <w:szCs w:val="24"/>
        </w:rPr>
        <w:t>sea</w:t>
      </w:r>
      <w:proofErr w:type="gramEnd"/>
      <w:r w:rsidR="00774A03" w:rsidRPr="005F0E6D">
        <w:rPr>
          <w:rFonts w:ascii="Times New Roman" w:hAnsi="Times New Roman" w:cs="Times New Roman"/>
          <w:szCs w:val="24"/>
        </w:rPr>
        <w:t xml:space="preserve">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54"/>
      <w:r w:rsidR="008A0D81" w:rsidRPr="005F0E6D">
        <w:rPr>
          <w:rStyle w:val="CommentReference"/>
          <w:rFonts w:ascii="Times New Roman" w:hAnsi="Times New Roman" w:cs="Times New Roman"/>
        </w:rPr>
        <w:commentReference w:id="54"/>
      </w:r>
      <w:commentRangeEnd w:id="55"/>
      <w:r w:rsidR="00FB195B">
        <w:rPr>
          <w:rStyle w:val="CommentReference"/>
        </w:rPr>
        <w:commentReference w:id="55"/>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co-habitation of sea urchins and abalone in natural environments, as well as the potential symbiotic relationships that exist between them, they could be co-cultured as a method of improving animal health through the trophic transfer of microbial communities</w:t>
      </w:r>
      <w:r w:rsidR="008A0D81" w:rsidRPr="005F0E6D">
        <w:rPr>
          <w:rFonts w:ascii="Times New Roman" w:hAnsi="Times New Roman" w:cs="Times New Roman"/>
          <w:szCs w:val="24"/>
        </w:rPr>
        <w:t xml:space="preserve"> and as a method to improve the sustainability of the South African abalone </w:t>
      </w:r>
      <w:commentRangeStart w:id="56"/>
      <w:r w:rsidR="008A0D81" w:rsidRPr="005F0E6D">
        <w:rPr>
          <w:rFonts w:ascii="Times New Roman" w:hAnsi="Times New Roman" w:cs="Times New Roman"/>
          <w:szCs w:val="24"/>
        </w:rPr>
        <w:t>industry</w:t>
      </w:r>
      <w:commentRangeEnd w:id="56"/>
      <w:r w:rsidR="00FB195B">
        <w:rPr>
          <w:rStyle w:val="CommentReference"/>
        </w:rPr>
        <w:commentReference w:id="56"/>
      </w:r>
      <w:r w:rsidR="00B0794B" w:rsidRPr="005F0E6D">
        <w:rPr>
          <w:rFonts w:ascii="Times New Roman" w:hAnsi="Times New Roman" w:cs="Times New Roman"/>
          <w:szCs w:val="24"/>
        </w:rPr>
        <w:t xml:space="preserve">. </w:t>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w:t>
      </w:r>
      <w:proofErr w:type="gramStart"/>
      <w:r w:rsidR="00B0794B" w:rsidRPr="005F0E6D">
        <w:rPr>
          <w:rFonts w:ascii="Times New Roman" w:hAnsi="Times New Roman" w:cs="Times New Roman"/>
          <w:szCs w:val="24"/>
        </w:rPr>
        <w:t>Cape sea</w:t>
      </w:r>
      <w:proofErr w:type="gramEnd"/>
      <w:r w:rsidR="00B0794B" w:rsidRPr="005F0E6D">
        <w:rPr>
          <w:rFonts w:ascii="Times New Roman" w:hAnsi="Times New Roman" w:cs="Times New Roman"/>
          <w:szCs w:val="24"/>
        </w:rPr>
        <w:t xml:space="preserve">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w:t>
      </w:r>
      <w:proofErr w:type="gramStart"/>
      <w:r w:rsidR="008A0D81" w:rsidRPr="005F0E6D">
        <w:rPr>
          <w:rFonts w:ascii="Times New Roman" w:hAnsi="Times New Roman" w:cs="Times New Roman"/>
          <w:szCs w:val="24"/>
        </w:rPr>
        <w:t>Cape sea</w:t>
      </w:r>
      <w:proofErr w:type="gramEnd"/>
      <w:r w:rsidR="008A0D81" w:rsidRPr="005F0E6D">
        <w:rPr>
          <w:rFonts w:ascii="Times New Roman" w:hAnsi="Times New Roman" w:cs="Times New Roman"/>
          <w:szCs w:val="24"/>
        </w:rPr>
        <w:t xml:space="preserve"> urchin, </w:t>
      </w:r>
      <w:proofErr w:type="spellStart"/>
      <w:r w:rsidR="008A0D81" w:rsidRPr="005F0E6D">
        <w:rPr>
          <w:rFonts w:ascii="Times New Roman" w:hAnsi="Times New Roman" w:cs="Times New Roman"/>
          <w:i/>
          <w:iCs/>
          <w:szCs w:val="24"/>
        </w:rPr>
        <w:t>Parechinu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angulosus</w:t>
      </w:r>
      <w:proofErr w:type="spellEnd"/>
      <w:r w:rsidR="008A0D81" w:rsidRPr="005F0E6D">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5F0E6D">
        <w:rPr>
          <w:rFonts w:ascii="Times New Roman" w:hAnsi="Times New Roman" w:cs="Times New Roman"/>
          <w:i/>
          <w:iCs/>
          <w:szCs w:val="24"/>
        </w:rPr>
        <w:t>Halioti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midae</w:t>
      </w:r>
      <w:proofErr w:type="spellEnd"/>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del w:id="57" w:author="John Bolton" w:date="2023-11-24T13:41:00Z">
        <w:r w:rsidR="005F601D" w:rsidDel="004D5F51">
          <w:rPr>
            <w:rFonts w:ascii="Times New Roman" w:hAnsi="Times New Roman" w:cs="Times New Roman"/>
            <w:szCs w:val="24"/>
          </w:rPr>
          <w:delText>potentially</w:delText>
        </w:r>
        <w:r w:rsidR="005F601D" w:rsidRPr="005F0E6D" w:rsidDel="004D5F51">
          <w:rPr>
            <w:rFonts w:ascii="Times New Roman" w:hAnsi="Times New Roman" w:cs="Times New Roman"/>
            <w:szCs w:val="24"/>
          </w:rPr>
          <w:delText xml:space="preserve">, </w:delText>
        </w:r>
      </w:del>
      <w:r w:rsidR="005F601D" w:rsidRPr="005F0E6D">
        <w:rPr>
          <w:rFonts w:ascii="Times New Roman" w:hAnsi="Times New Roman" w:cs="Times New Roman"/>
          <w:szCs w:val="24"/>
        </w:rPr>
        <w:t xml:space="preserve">the </w:t>
      </w:r>
      <w:proofErr w:type="gramStart"/>
      <w:r w:rsidR="005F601D" w:rsidRPr="005F0E6D">
        <w:rPr>
          <w:rFonts w:ascii="Times New Roman" w:hAnsi="Times New Roman" w:cs="Times New Roman"/>
          <w:szCs w:val="24"/>
        </w:rPr>
        <w:t>Cape sea</w:t>
      </w:r>
      <w:proofErr w:type="gramEnd"/>
      <w:r w:rsidR="005F601D" w:rsidRPr="005F0E6D">
        <w:rPr>
          <w:rFonts w:ascii="Times New Roman" w:hAnsi="Times New Roman" w:cs="Times New Roman"/>
          <w:szCs w:val="24"/>
        </w:rPr>
        <w:t xml:space="preserve"> urchin may </w:t>
      </w:r>
      <w:ins w:id="58" w:author="John Bolton" w:date="2023-11-24T13:41:00Z">
        <w:r w:rsidR="004D5F51">
          <w:rPr>
            <w:rFonts w:ascii="Times New Roman" w:hAnsi="Times New Roman" w:cs="Times New Roman"/>
            <w:szCs w:val="24"/>
          </w:rPr>
          <w:t xml:space="preserve">have the potential to </w:t>
        </w:r>
      </w:ins>
      <w:r w:rsidR="005F601D" w:rsidRPr="005F0E6D">
        <w:rPr>
          <w:rFonts w:ascii="Times New Roman" w:hAnsi="Times New Roman" w:cs="Times New Roman"/>
          <w:szCs w:val="24"/>
        </w:rPr>
        <w:t xml:space="preserve">diversify the South African aquaculture market. </w:t>
      </w:r>
    </w:p>
    <w:p w14:paraId="1067DC14" w14:textId="7594A4B3" w:rsidR="00E156F2" w:rsidRPr="005F0E6D" w:rsidRDefault="0061347F" w:rsidP="005F0E6D">
      <w:pPr>
        <w:spacing w:line="360" w:lineRule="auto"/>
        <w:rPr>
          <w:rFonts w:ascii="Times New Roman" w:hAnsi="Times New Roman" w:cs="Times New Roman"/>
        </w:rPr>
      </w:pPr>
      <w:r w:rsidRPr="005F0E6D">
        <w:rPr>
          <w:rFonts w:ascii="Times New Roman" w:hAnsi="Times New Roman" w:cs="Times New Roman"/>
          <w:noProof/>
        </w:rPr>
        <w:lastRenderedPageBreak/>
        <w:drawing>
          <wp:anchor distT="0" distB="0" distL="114300" distR="114300" simplePos="0" relativeHeight="251657216" behindDoc="0" locked="0" layoutInCell="1" allowOverlap="1" wp14:anchorId="126CCF1B" wp14:editId="4F8632F7">
            <wp:simplePos x="0" y="0"/>
            <wp:positionH relativeFrom="margin">
              <wp:align>center</wp:align>
            </wp:positionH>
            <wp:positionV relativeFrom="paragraph">
              <wp:posOffset>1905</wp:posOffset>
            </wp:positionV>
            <wp:extent cx="3396615" cy="2547620"/>
            <wp:effectExtent l="0" t="0" r="0" b="5080"/>
            <wp:wrapSquare wrapText="bothSides"/>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EA11AD" w:rsidRPr="005F0E6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CFE3B4F" wp14:editId="6A5E0B63">
                <wp:simplePos x="0" y="0"/>
                <wp:positionH relativeFrom="column">
                  <wp:posOffset>1200150</wp:posOffset>
                </wp:positionH>
                <wp:positionV relativeFrom="paragraph">
                  <wp:posOffset>2930525</wp:posOffset>
                </wp:positionV>
                <wp:extent cx="398780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398780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94.5pt;margin-top:230.75pt;width:314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v:shape>
            </w:pict>
          </mc:Fallback>
        </mc:AlternateContent>
      </w:r>
      <w:r w:rsidR="00022F31" w:rsidRPr="005F0E6D">
        <w:rPr>
          <w:rFonts w:ascii="Times New Roman" w:hAnsi="Times New Roman" w:cs="Times New Roman"/>
        </w:rPr>
        <w:br w:type="page"/>
      </w:r>
      <w:commentRangeStart w:id="59"/>
      <w:commentRangeEnd w:id="59"/>
      <w:r w:rsidR="004D5F51">
        <w:rPr>
          <w:rStyle w:val="CommentReference"/>
        </w:rPr>
        <w:commentReference w:id="59"/>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60" w:name="_Toc151041788"/>
      <w:r>
        <w:rPr>
          <w:rFonts w:ascii="Times New Roman" w:hAnsi="Times New Roman" w:cs="Times New Roman"/>
          <w:color w:val="auto"/>
        </w:rPr>
        <w:lastRenderedPageBreak/>
        <w:t xml:space="preserve">Research </w:t>
      </w:r>
      <w:proofErr w:type="gramStart"/>
      <w:r>
        <w:rPr>
          <w:rFonts w:ascii="Times New Roman" w:hAnsi="Times New Roman" w:cs="Times New Roman"/>
          <w:color w:val="auto"/>
        </w:rPr>
        <w:t>a</w:t>
      </w:r>
      <w:r w:rsidR="005E1E46" w:rsidRPr="005F0E6D">
        <w:rPr>
          <w:rFonts w:ascii="Times New Roman" w:hAnsi="Times New Roman" w:cs="Times New Roman"/>
          <w:color w:val="auto"/>
        </w:rPr>
        <w:t>im</w:t>
      </w:r>
      <w:proofErr w:type="gramEnd"/>
      <w:r w:rsidR="005E1E46" w:rsidRPr="005F0E6D">
        <w:rPr>
          <w:rFonts w:ascii="Times New Roman" w:hAnsi="Times New Roman" w:cs="Times New Roman"/>
          <w:color w:val="auto"/>
        </w:rPr>
        <w:t xml:space="preserve">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60"/>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w:t>
      </w:r>
      <w:commentRangeStart w:id="61"/>
      <w:r w:rsidRPr="005F601D">
        <w:rPr>
          <w:rFonts w:ascii="Times New Roman" w:hAnsi="Times New Roman" w:cs="Times New Roman"/>
          <w:szCs w:val="24"/>
        </w:rPr>
        <w:t xml:space="preserve">sea urchins is their gonad colour and texture </w:t>
      </w:r>
      <w:commentRangeEnd w:id="61"/>
      <w:r w:rsidR="004D5F51">
        <w:rPr>
          <w:rStyle w:val="CommentReference"/>
        </w:rPr>
        <w:commentReference w:id="61"/>
      </w:r>
      <w:r w:rsidRPr="005F601D">
        <w:rPr>
          <w:rFonts w:ascii="Times New Roman" w:hAnsi="Times New Roman" w:cs="Times New Roman"/>
          <w:szCs w:val="24"/>
        </w:rPr>
        <w:t xml:space="preserve">(Shpigel et al., 2005). The effects of different temperatures and feeding regimes on the growth performance, optimal gonad colour and gonadal somatic index (GSI) of this species has not been assessed, this project aims to address these knowledge gaps. </w:t>
      </w:r>
      <w:commentRangeStart w:id="62"/>
      <w:commentRangeStart w:id="63"/>
      <w:r w:rsidRPr="005F601D">
        <w:rPr>
          <w:rFonts w:ascii="Times New Roman" w:hAnsi="Times New Roman" w:cs="Times New Roman"/>
          <w:szCs w:val="24"/>
        </w:rPr>
        <w:t xml:space="preserve">The spinal colour variation of the </w:t>
      </w:r>
      <w:proofErr w:type="gramStart"/>
      <w:r w:rsidRPr="005F601D">
        <w:rPr>
          <w:rFonts w:ascii="Times New Roman" w:hAnsi="Times New Roman" w:cs="Times New Roman"/>
          <w:szCs w:val="24"/>
        </w:rPr>
        <w:t>Cape sea</w:t>
      </w:r>
      <w:proofErr w:type="gramEnd"/>
      <w:r w:rsidRPr="005F601D">
        <w:rPr>
          <w:rFonts w:ascii="Times New Roman" w:hAnsi="Times New Roman" w:cs="Times New Roman"/>
          <w:szCs w:val="24"/>
        </w:rPr>
        <w:t xml:space="preserve"> urchin may potentially impact their gonad colour and thus, may add commercial interest to the species</w:t>
      </w:r>
      <w:commentRangeEnd w:id="62"/>
      <w:r w:rsidRPr="005F0E6D">
        <w:rPr>
          <w:rStyle w:val="CommentReference"/>
          <w:rFonts w:ascii="Times New Roman" w:hAnsi="Times New Roman" w:cs="Times New Roman"/>
        </w:rPr>
        <w:commentReference w:id="62"/>
      </w:r>
      <w:commentRangeEnd w:id="63"/>
      <w:r w:rsidR="004D5F51">
        <w:rPr>
          <w:rStyle w:val="CommentReference"/>
        </w:rPr>
        <w:commentReference w:id="63"/>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w:t>
      </w:r>
      <w:proofErr w:type="gramStart"/>
      <w:r w:rsidR="00AA4B6D" w:rsidRPr="005F0E6D">
        <w:rPr>
          <w:rFonts w:ascii="Times New Roman" w:hAnsi="Times New Roman" w:cs="Times New Roman"/>
          <w:szCs w:val="24"/>
        </w:rPr>
        <w:t>Cape sea</w:t>
      </w:r>
      <w:proofErr w:type="gramEnd"/>
      <w:r w:rsidR="00AA4B6D" w:rsidRPr="005F0E6D">
        <w:rPr>
          <w:rFonts w:ascii="Times New Roman" w:hAnsi="Times New Roman" w:cs="Times New Roman"/>
          <w:szCs w:val="24"/>
        </w:rPr>
        <w:t xml:space="preserve"> urchin, </w:t>
      </w:r>
      <w:proofErr w:type="spellStart"/>
      <w:r w:rsidR="00AA4B6D" w:rsidRPr="005F0E6D">
        <w:rPr>
          <w:rFonts w:ascii="Times New Roman" w:hAnsi="Times New Roman" w:cs="Times New Roman"/>
          <w:i/>
          <w:iCs/>
          <w:szCs w:val="24"/>
        </w:rPr>
        <w:t>Parechinus</w:t>
      </w:r>
      <w:proofErr w:type="spellEnd"/>
      <w:r w:rsidR="00AA4B6D" w:rsidRPr="005F0E6D">
        <w:rPr>
          <w:rFonts w:ascii="Times New Roman" w:hAnsi="Times New Roman" w:cs="Times New Roman"/>
          <w:i/>
          <w:iCs/>
          <w:szCs w:val="24"/>
        </w:rPr>
        <w:t xml:space="preserve"> </w:t>
      </w:r>
      <w:proofErr w:type="spellStart"/>
      <w:r w:rsidR="00AA4B6D" w:rsidRPr="005F0E6D">
        <w:rPr>
          <w:rFonts w:ascii="Times New Roman" w:hAnsi="Times New Roman" w:cs="Times New Roman"/>
          <w:i/>
          <w:iCs/>
          <w:szCs w:val="24"/>
        </w:rPr>
        <w:t>angulosus</w:t>
      </w:r>
      <w:proofErr w:type="spellEnd"/>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2FC7E58" w14:textId="714970B5"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somatic growth and gonad development of the </w:t>
      </w:r>
      <w:proofErr w:type="gramStart"/>
      <w:r w:rsidRPr="005F0E6D">
        <w:rPr>
          <w:rFonts w:ascii="Times New Roman" w:hAnsi="Times New Roman" w:cs="Times New Roman"/>
          <w:szCs w:val="24"/>
        </w:rPr>
        <w:t>Cape</w:t>
      </w:r>
      <w:r w:rsidR="00AA4B6D" w:rsidRPr="005F0E6D">
        <w:rPr>
          <w:rFonts w:ascii="Times New Roman" w:hAnsi="Times New Roman" w:cs="Times New Roman"/>
          <w:szCs w:val="24"/>
        </w:rPr>
        <w:t xml:space="preserve"> </w:t>
      </w:r>
      <w:r w:rsidRPr="005F0E6D">
        <w:rPr>
          <w:rFonts w:ascii="Times New Roman" w:hAnsi="Times New Roman" w:cs="Times New Roman"/>
          <w:szCs w:val="24"/>
        </w:rPr>
        <w:t>sea</w:t>
      </w:r>
      <w:proofErr w:type="gramEnd"/>
      <w:r w:rsidRPr="005F0E6D">
        <w:rPr>
          <w:rFonts w:ascii="Times New Roman" w:hAnsi="Times New Roman" w:cs="Times New Roman"/>
          <w:szCs w:val="24"/>
        </w:rPr>
        <w:t xml:space="preserve"> urchin held </w:t>
      </w:r>
      <w:r w:rsidR="00217C4A" w:rsidRPr="005F0E6D">
        <w:rPr>
          <w:rFonts w:ascii="Times New Roman" w:hAnsi="Times New Roman" w:cs="Times New Roman"/>
          <w:szCs w:val="24"/>
        </w:rPr>
        <w:t>at</w:t>
      </w:r>
      <w:r w:rsidRPr="005F0E6D">
        <w:rPr>
          <w:rFonts w:ascii="Times New Roman" w:hAnsi="Times New Roman" w:cs="Times New Roman"/>
          <w:szCs w:val="24"/>
        </w:rPr>
        <w:t xml:space="preserve"> different temperatures</w:t>
      </w:r>
      <w:r w:rsidR="00E21856" w:rsidRPr="005F0E6D">
        <w:rPr>
          <w:rFonts w:ascii="Times New Roman" w:hAnsi="Times New Roman" w:cs="Times New Roman"/>
          <w:szCs w:val="24"/>
        </w:rPr>
        <w:t xml:space="preserve">: </w:t>
      </w:r>
      <w:r w:rsidRPr="005F0E6D">
        <w:rPr>
          <w:rFonts w:ascii="Times New Roman" w:hAnsi="Times New Roman" w:cs="Times New Roman"/>
          <w:szCs w:val="24"/>
        </w:rPr>
        <w:t>ambient</w:t>
      </w:r>
      <w:ins w:id="64" w:author="John Bolton" w:date="2023-11-24T13:45:00Z">
        <w:r w:rsidR="004D5F51">
          <w:rPr>
            <w:rFonts w:ascii="Times New Roman" w:hAnsi="Times New Roman" w:cs="Times New Roman"/>
            <w:szCs w:val="24"/>
          </w:rPr>
          <w:t xml:space="preserve"> (at Sea Point DFFE mariculture laboratory on the Cape southwest coast)</w:t>
        </w:r>
      </w:ins>
      <w:r w:rsidRPr="005F0E6D">
        <w:rPr>
          <w:rFonts w:ascii="Times New Roman" w:hAnsi="Times New Roman" w:cs="Times New Roman"/>
          <w:szCs w:val="24"/>
        </w:rPr>
        <w:t xml:space="preserve"> </w:t>
      </w:r>
      <w:r w:rsidR="00E21856" w:rsidRPr="005F0E6D">
        <w:rPr>
          <w:rFonts w:ascii="Times New Roman" w:hAnsi="Times New Roman" w:cs="Times New Roman"/>
          <w:szCs w:val="24"/>
        </w:rPr>
        <w:t>and</w:t>
      </w:r>
      <w:r w:rsidRPr="005F0E6D">
        <w:rPr>
          <w:rFonts w:ascii="Times New Roman" w:hAnsi="Times New Roman" w:cs="Times New Roman"/>
          <w:szCs w:val="24"/>
        </w:rPr>
        <w:t xml:space="preserve"> </w:t>
      </w:r>
      <w:ins w:id="65" w:author="John Bolton" w:date="2023-11-24T13:45:00Z">
        <w:r w:rsidR="004D5F51">
          <w:rPr>
            <w:rFonts w:ascii="Times New Roman" w:hAnsi="Times New Roman" w:cs="Times New Roman"/>
            <w:szCs w:val="24"/>
          </w:rPr>
          <w:t xml:space="preserve">warmed to </w:t>
        </w:r>
      </w:ins>
      <w:r w:rsidRPr="005F0E6D">
        <w:rPr>
          <w:rFonts w:ascii="Times New Roman" w:hAnsi="Times New Roman" w:cs="Times New Roman"/>
          <w:szCs w:val="24"/>
        </w:rPr>
        <w:t>1</w:t>
      </w:r>
      <w:r w:rsidR="00AA4B6D" w:rsidRPr="005F0E6D">
        <w:rPr>
          <w:rFonts w:ascii="Times New Roman" w:hAnsi="Times New Roman" w:cs="Times New Roman"/>
          <w:szCs w:val="24"/>
        </w:rPr>
        <w:t>7</w:t>
      </w:r>
      <w:r w:rsidRPr="005F0E6D">
        <w:rPr>
          <w:rFonts w:ascii="Times New Roman" w:hAnsi="Times New Roman" w:cs="Times New Roman"/>
          <w:szCs w:val="24"/>
        </w:rPr>
        <w:t>°C</w:t>
      </w:r>
      <w:r w:rsidR="00E21856" w:rsidRPr="005F0E6D">
        <w:rPr>
          <w:rFonts w:ascii="Times New Roman" w:hAnsi="Times New Roman" w:cs="Times New Roman"/>
          <w:szCs w:val="24"/>
        </w:rPr>
        <w:t>.</w:t>
      </w:r>
    </w:p>
    <w:p w14:paraId="0E439F5B" w14:textId="497EE933"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the effects of different diets</w:t>
      </w:r>
      <w:r w:rsidR="0016020A" w:rsidRPr="005F0E6D">
        <w:rPr>
          <w:rFonts w:ascii="Times New Roman" w:hAnsi="Times New Roman" w:cs="Times New Roman"/>
          <w:szCs w:val="24"/>
        </w:rPr>
        <w:t xml:space="preserve"> </w:t>
      </w:r>
      <w:r w:rsidRPr="005F0E6D">
        <w:rPr>
          <w:rFonts w:ascii="Times New Roman" w:hAnsi="Times New Roman" w:cs="Times New Roman"/>
          <w:szCs w:val="24"/>
        </w:rPr>
        <w:t xml:space="preserve">on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r w:rsidR="0016020A" w:rsidRPr="005F0E6D">
        <w:rPr>
          <w:rFonts w:ascii="Times New Roman" w:hAnsi="Times New Roman" w:cs="Times New Roman"/>
          <w:szCs w:val="24"/>
        </w:rPr>
        <w:t>:</w:t>
      </w:r>
      <w:ins w:id="66" w:author="John Bolton" w:date="2023-11-24T13:46:00Z">
        <w:r w:rsidR="004D5F51">
          <w:rPr>
            <w:rFonts w:ascii="Times New Roman" w:hAnsi="Times New Roman" w:cs="Times New Roman"/>
            <w:szCs w:val="24"/>
          </w:rPr>
          <w:t xml:space="preserve"> the sea lettuce</w:t>
        </w:r>
      </w:ins>
      <w:r w:rsidR="0016020A" w:rsidRPr="005F0E6D">
        <w:rPr>
          <w:rFonts w:ascii="Times New Roman" w:hAnsi="Times New Roman" w:cs="Times New Roman"/>
          <w:szCs w:val="24"/>
        </w:rPr>
        <w:t xml:space="preserve"> </w:t>
      </w:r>
      <w:r w:rsidR="0016020A" w:rsidRPr="005F0E6D">
        <w:rPr>
          <w:rFonts w:ascii="Times New Roman" w:hAnsi="Times New Roman" w:cs="Times New Roman"/>
          <w:i/>
          <w:iCs/>
          <w:szCs w:val="24"/>
        </w:rPr>
        <w:t xml:space="preserve">Ulva </w:t>
      </w:r>
      <w:proofErr w:type="spellStart"/>
      <w:r w:rsidR="0016020A" w:rsidRPr="005F0E6D">
        <w:rPr>
          <w:rFonts w:ascii="Times New Roman" w:hAnsi="Times New Roman" w:cs="Times New Roman"/>
          <w:i/>
          <w:iCs/>
          <w:szCs w:val="24"/>
        </w:rPr>
        <w:t>lacinulata</w:t>
      </w:r>
      <w:proofErr w:type="spellEnd"/>
      <w:r w:rsidR="0016020A" w:rsidRPr="005F0E6D">
        <w:rPr>
          <w:rFonts w:ascii="Times New Roman" w:hAnsi="Times New Roman" w:cs="Times New Roman"/>
          <w:i/>
          <w:iCs/>
          <w:szCs w:val="24"/>
        </w:rPr>
        <w:t xml:space="preserve"> </w:t>
      </w:r>
      <w:r w:rsidR="0016020A" w:rsidRPr="005F0E6D">
        <w:rPr>
          <w:rFonts w:ascii="Times New Roman" w:hAnsi="Times New Roman" w:cs="Times New Roman"/>
          <w:szCs w:val="24"/>
        </w:rPr>
        <w:t xml:space="preserve">(U), </w:t>
      </w:r>
      <w:r w:rsidR="0016020A" w:rsidRPr="005F0E6D">
        <w:rPr>
          <w:rFonts w:ascii="Times New Roman" w:hAnsi="Times New Roman" w:cs="Times New Roman"/>
          <w:i/>
          <w:iCs/>
          <w:szCs w:val="24"/>
        </w:rPr>
        <w:t xml:space="preserve">Ecklonia maxima </w:t>
      </w:r>
      <w:r w:rsidR="0016020A" w:rsidRPr="005F0E6D">
        <w:rPr>
          <w:rFonts w:ascii="Times New Roman" w:hAnsi="Times New Roman" w:cs="Times New Roman"/>
          <w:szCs w:val="24"/>
        </w:rPr>
        <w:t xml:space="preserve">kelp (K), </w:t>
      </w:r>
      <w:r w:rsidR="000A4121" w:rsidRPr="005F0E6D">
        <w:rPr>
          <w:rFonts w:ascii="Times New Roman" w:hAnsi="Times New Roman" w:cs="Times New Roman"/>
          <w:szCs w:val="24"/>
        </w:rPr>
        <w:t>16</w:t>
      </w:r>
      <w:r w:rsidR="0016020A" w:rsidRPr="005F0E6D">
        <w:rPr>
          <w:rFonts w:ascii="Times New Roman" w:hAnsi="Times New Roman" w:cs="Times New Roman"/>
          <w:szCs w:val="24"/>
        </w:rPr>
        <w:t xml:space="preserve">U formulated feed (F), </w:t>
      </w:r>
      <w:r w:rsidR="00AB105F" w:rsidRPr="005F0E6D">
        <w:rPr>
          <w:rFonts w:ascii="Times New Roman" w:hAnsi="Times New Roman" w:cs="Times New Roman"/>
          <w:szCs w:val="24"/>
        </w:rPr>
        <w:t xml:space="preserve">and </w:t>
      </w:r>
      <w:r w:rsidR="0016020A" w:rsidRPr="005F0E6D">
        <w:rPr>
          <w:rFonts w:ascii="Times New Roman" w:hAnsi="Times New Roman" w:cs="Times New Roman"/>
          <w:szCs w:val="24"/>
        </w:rPr>
        <w:t xml:space="preserve">a combination of </w:t>
      </w:r>
      <w:r w:rsidR="00AB105F" w:rsidRPr="005F0E6D">
        <w:rPr>
          <w:rFonts w:ascii="Times New Roman" w:hAnsi="Times New Roman" w:cs="Times New Roman"/>
          <w:szCs w:val="24"/>
        </w:rPr>
        <w:t>the forementioned diets (U, K, F) rotated on a weekly basis to form a mixed diet (M).</w:t>
      </w:r>
    </w:p>
    <w:p w14:paraId="3EDFD315" w14:textId="6A4F1552" w:rsidR="006E3AFA"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Evaluate gonad quality</w:t>
      </w:r>
      <w:r w:rsidR="00E156F2" w:rsidRPr="005F0E6D">
        <w:rPr>
          <w:rFonts w:ascii="Times New Roman" w:hAnsi="Times New Roman" w:cs="Times New Roman"/>
          <w:szCs w:val="24"/>
        </w:rPr>
        <w:t xml:space="preserve"> (colour, texture, firmness), </w:t>
      </w:r>
      <w:r w:rsidRPr="005F0E6D">
        <w:rPr>
          <w:rFonts w:ascii="Times New Roman" w:hAnsi="Times New Roman" w:cs="Times New Roman"/>
          <w:szCs w:val="24"/>
        </w:rPr>
        <w:t>under the above-mentioned temperatures and feeding regimes</w:t>
      </w:r>
      <w:r w:rsidR="00E156F2" w:rsidRPr="005F0E6D">
        <w:rPr>
          <w:rFonts w:ascii="Times New Roman" w:hAnsi="Times New Roman" w:cs="Times New Roman"/>
          <w:szCs w:val="24"/>
        </w:rPr>
        <w:t xml:space="preserve">, </w:t>
      </w:r>
      <w:r w:rsidRPr="005F0E6D">
        <w:rPr>
          <w:rFonts w:ascii="Times New Roman" w:hAnsi="Times New Roman" w:cs="Times New Roman"/>
          <w:szCs w:val="24"/>
        </w:rPr>
        <w:t xml:space="preserve">to assess the feasibility of gonad enhancement and marketability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5B7375F2" w14:textId="69E602D9" w:rsidR="00E156F2" w:rsidRPr="005F0E6D" w:rsidRDefault="00E156F2" w:rsidP="007451EC">
      <w:pPr>
        <w:pStyle w:val="ListParagraph"/>
        <w:numPr>
          <w:ilvl w:val="3"/>
          <w:numId w:val="18"/>
        </w:numPr>
        <w:spacing w:line="360" w:lineRule="auto"/>
        <w:rPr>
          <w:rFonts w:ascii="Times New Roman" w:hAnsi="Times New Roman" w:cs="Times New Roman"/>
          <w:szCs w:val="24"/>
        </w:rPr>
      </w:pPr>
      <w:commentRangeStart w:id="67"/>
      <w:r w:rsidRPr="005F0E6D">
        <w:rPr>
          <w:rFonts w:ascii="Times New Roman" w:hAnsi="Times New Roman" w:cs="Times New Roman"/>
          <w:szCs w:val="24"/>
        </w:rPr>
        <w:t>Assess feed conversion rat</w:t>
      </w:r>
      <w:r w:rsidR="001A2BD0" w:rsidRPr="005F0E6D">
        <w:rPr>
          <w:rFonts w:ascii="Times New Roman" w:hAnsi="Times New Roman" w:cs="Times New Roman"/>
          <w:szCs w:val="24"/>
        </w:rPr>
        <w:t>io</w:t>
      </w:r>
      <w:commentRangeEnd w:id="67"/>
      <w:r w:rsidR="006117A9" w:rsidRPr="005F0E6D">
        <w:rPr>
          <w:rStyle w:val="CommentReference"/>
          <w:rFonts w:ascii="Times New Roman" w:hAnsi="Times New Roman" w:cs="Times New Roman"/>
        </w:rPr>
        <w:commentReference w:id="67"/>
      </w:r>
      <w:r w:rsidRPr="005F0E6D">
        <w:rPr>
          <w:rFonts w:ascii="Times New Roman" w:hAnsi="Times New Roman" w:cs="Times New Roman"/>
          <w:szCs w:val="24"/>
        </w:rPr>
        <w:t xml:space="preserve">, under the above-mentioned temperatures and feeding regimes,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w:t>
      </w:r>
      <w:commentRangeStart w:id="68"/>
      <w:r w:rsidRPr="005F0E6D">
        <w:rPr>
          <w:rFonts w:ascii="Times New Roman" w:hAnsi="Times New Roman" w:cs="Times New Roman"/>
          <w:szCs w:val="24"/>
        </w:rPr>
        <w:t>urchin</w:t>
      </w:r>
      <w:commentRangeEnd w:id="68"/>
      <w:r w:rsidR="004D5F51">
        <w:rPr>
          <w:rStyle w:val="CommentReference"/>
        </w:rPr>
        <w:commentReference w:id="68"/>
      </w:r>
      <w:r w:rsidRPr="005F0E6D">
        <w:rPr>
          <w:rFonts w:ascii="Times New Roman" w:hAnsi="Times New Roman" w:cs="Times New Roman"/>
          <w:szCs w:val="24"/>
        </w:rPr>
        <w:t>.</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69" w:name="_Toc151041789"/>
      <w:commentRangeStart w:id="70"/>
      <w:r w:rsidRPr="005F0E6D">
        <w:rPr>
          <w:rFonts w:ascii="Times New Roman" w:hAnsi="Times New Roman" w:cs="Times New Roman"/>
          <w:b/>
          <w:bCs/>
          <w:color w:val="auto"/>
        </w:rPr>
        <w:lastRenderedPageBreak/>
        <w:t>Literature review</w:t>
      </w:r>
      <w:commentRangeEnd w:id="70"/>
      <w:r w:rsidR="00E57BD2">
        <w:rPr>
          <w:rStyle w:val="CommentReference"/>
          <w:rFonts w:asciiTheme="minorHAnsi" w:eastAsiaTheme="minorEastAsia" w:hAnsiTheme="minorHAnsi" w:cstheme="minorBidi"/>
          <w:color w:val="auto"/>
        </w:rPr>
        <w:commentReference w:id="70"/>
      </w:r>
      <w:bookmarkEnd w:id="69"/>
    </w:p>
    <w:p w14:paraId="4EBC4BF6" w14:textId="43F9B8C1" w:rsidR="00022F31"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Parachinus</w:t>
      </w:r>
      <w:proofErr w:type="spellEnd"/>
      <w:r w:rsidRPr="005F0E6D">
        <w:rPr>
          <w:rFonts w:ascii="Times New Roman" w:hAnsi="Times New Roman" w:cs="Times New Roman"/>
          <w:szCs w:val="24"/>
          <w:u w:val="single"/>
        </w:rPr>
        <w:t xml:space="preserve"> </w:t>
      </w:r>
      <w:proofErr w:type="spellStart"/>
      <w:r w:rsidRPr="005F0E6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r w:rsidRPr="005F0E6D">
        <w:rPr>
          <w:rFonts w:ascii="Times New Roman" w:hAnsi="Times New Roman" w:cs="Times New Roman"/>
          <w:szCs w:val="24"/>
        </w:rPr>
        <w:t>it’s</w:t>
      </w:r>
      <w:proofErr w:type="spell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Echinoculture</w:t>
      </w:r>
      <w:proofErr w:type="spellEnd"/>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Areas of controversy or need for improvement</w:t>
      </w:r>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Feeds chosen: is it what they naturally eat? (</w:t>
      </w:r>
      <w:r w:rsidR="007451EC">
        <w:rPr>
          <w:rFonts w:ascii="Times New Roman" w:hAnsi="Times New Roman" w:cs="Times New Roman"/>
          <w:szCs w:val="24"/>
        </w:rPr>
        <w:t xml:space="preserve">e.g., </w:t>
      </w:r>
      <w:commentRangeStart w:id="71"/>
      <w:r w:rsidR="007451EC">
        <w:rPr>
          <w:rFonts w:ascii="Times New Roman" w:hAnsi="Times New Roman" w:cs="Times New Roman"/>
          <w:i/>
          <w:iCs/>
          <w:szCs w:val="24"/>
        </w:rPr>
        <w:t>E</w:t>
      </w:r>
      <w:r w:rsidRPr="007451EC">
        <w:rPr>
          <w:rFonts w:ascii="Times New Roman" w:hAnsi="Times New Roman" w:cs="Times New Roman"/>
          <w:i/>
          <w:iCs/>
          <w:szCs w:val="24"/>
        </w:rPr>
        <w:t>cklonia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xml:space="preserve">. </w:t>
      </w:r>
      <w:proofErr w:type="spellStart"/>
      <w:r w:rsidRPr="007451EC">
        <w:rPr>
          <w:rFonts w:ascii="Times New Roman" w:hAnsi="Times New Roman" w:cs="Times New Roman"/>
          <w:i/>
          <w:iCs/>
          <w:szCs w:val="24"/>
        </w:rPr>
        <w:t>angulosus</w:t>
      </w:r>
      <w:proofErr w:type="spellEnd"/>
      <w:r w:rsidRPr="005F0E6D">
        <w:rPr>
          <w:rFonts w:ascii="Times New Roman" w:hAnsi="Times New Roman" w:cs="Times New Roman"/>
          <w:szCs w:val="24"/>
        </w:rPr>
        <w:t>)</w:t>
      </w:r>
      <w:commentRangeEnd w:id="71"/>
      <w:r w:rsidR="004D5F51">
        <w:rPr>
          <w:rStyle w:val="CommentReference"/>
        </w:rPr>
        <w:commentReference w:id="71"/>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Temperatures chosen</w:t>
      </w:r>
    </w:p>
    <w:p w14:paraId="5CAFF841" w14:textId="3841EB63"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How does my methodology compare with other studies</w:t>
      </w:r>
    </w:p>
    <w:p w14:paraId="3A275583" w14:textId="36EF0B13" w:rsidR="003B4D62" w:rsidRPr="003B4D62" w:rsidRDefault="006E714E" w:rsidP="003B4D62">
      <w:pPr>
        <w:pStyle w:val="ListParagraph"/>
        <w:numPr>
          <w:ilvl w:val="0"/>
          <w:numId w:val="17"/>
        </w:numPr>
        <w:spacing w:line="360" w:lineRule="auto"/>
        <w:jc w:val="both"/>
        <w:rPr>
          <w:rFonts w:ascii="Times New Roman" w:hAnsi="Times New Roman" w:cs="Times New Roman"/>
          <w:szCs w:val="24"/>
        </w:rPr>
      </w:pPr>
      <w:commentRangeStart w:id="72"/>
      <w:r>
        <w:rPr>
          <w:rFonts w:ascii="Times New Roman" w:hAnsi="Times New Roman" w:cs="Times New Roman"/>
          <w:szCs w:val="24"/>
        </w:rPr>
        <w:t xml:space="preserve">My expectations </w:t>
      </w:r>
      <w:commentRangeEnd w:id="72"/>
      <w:r w:rsidR="00293233">
        <w:rPr>
          <w:rStyle w:val="CommentReference"/>
        </w:rPr>
        <w:commentReference w:id="72"/>
      </w:r>
      <w:r>
        <w:rPr>
          <w:rFonts w:ascii="Times New Roman" w:hAnsi="Times New Roman" w:cs="Times New Roman"/>
          <w:szCs w:val="24"/>
        </w:rPr>
        <w:t xml:space="preserve">from the project? </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73" w:name="_Toc151041790"/>
      <w:r w:rsidRPr="005F0E6D">
        <w:rPr>
          <w:rFonts w:ascii="Times New Roman" w:hAnsi="Times New Roman" w:cs="Times New Roman"/>
          <w:b/>
          <w:bCs/>
          <w:color w:val="auto"/>
        </w:rPr>
        <w:lastRenderedPageBreak/>
        <w:t>Materials and methods</w:t>
      </w:r>
      <w:bookmarkEnd w:id="73"/>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74" w:name="_Toc151041791"/>
      <w:r w:rsidRPr="005F0E6D">
        <w:rPr>
          <w:rFonts w:ascii="Times New Roman" w:hAnsi="Times New Roman" w:cs="Times New Roman"/>
          <w:color w:val="auto"/>
        </w:rPr>
        <w:t>Ethics statement</w:t>
      </w:r>
      <w:bookmarkEnd w:id="74"/>
    </w:p>
    <w:p w14:paraId="2CBF4310" w14:textId="77777777" w:rsidR="00172FAB" w:rsidRPr="00172FAB" w:rsidRDefault="00172FAB" w:rsidP="00172FAB"/>
    <w:p w14:paraId="43A445D9" w14:textId="4546162E" w:rsidR="0001703E" w:rsidRPr="005F0E6D" w:rsidRDefault="0001703E" w:rsidP="005F0E6D">
      <w:pPr>
        <w:spacing w:line="360" w:lineRule="auto"/>
        <w:rPr>
          <w:rFonts w:ascii="Times New Roman" w:hAnsi="Times New Roman" w:cs="Times New Roman"/>
        </w:rPr>
      </w:pPr>
      <w:r w:rsidRPr="005F0E6D">
        <w:rPr>
          <w:rFonts w:ascii="Times New Roman" w:hAnsi="Times New Roman" w:cs="Times New Roman"/>
        </w:rPr>
        <w:t xml:space="preserve">Wild individuals of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ere collected in </w:t>
      </w:r>
      <w:ins w:id="75" w:author="John Bolton" w:date="2023-11-24T13:52:00Z">
        <w:r w:rsidR="00293233">
          <w:rPr>
            <w:rFonts w:ascii="Times New Roman" w:hAnsi="Times New Roman" w:cs="Times New Roman"/>
            <w:szCs w:val="24"/>
          </w:rPr>
          <w:t xml:space="preserve">the intertidal and shallow subtidal on a rocky shore at </w:t>
        </w:r>
      </w:ins>
      <w:r w:rsidRPr="005F0E6D">
        <w:rPr>
          <w:rFonts w:ascii="Times New Roman" w:hAnsi="Times New Roman" w:cs="Times New Roman"/>
          <w:szCs w:val="24"/>
        </w:rPr>
        <w:t xml:space="preserve">Sea Point, Cape Town. </w:t>
      </w:r>
      <w:commentRangeStart w:id="76"/>
      <w:r w:rsidR="007021D1" w:rsidRPr="005F0E6D">
        <w:rPr>
          <w:rFonts w:ascii="Times New Roman" w:hAnsi="Times New Roman" w:cs="Times New Roman"/>
          <w:szCs w:val="24"/>
        </w:rPr>
        <w:t>This site is not privately owned or protected in any way</w:t>
      </w:r>
      <w:commentRangeEnd w:id="76"/>
      <w:r w:rsidR="00293233">
        <w:rPr>
          <w:rStyle w:val="CommentReference"/>
        </w:rPr>
        <w:commentReference w:id="76"/>
      </w:r>
      <w:r w:rsidR="007021D1" w:rsidRPr="005F0E6D">
        <w:rPr>
          <w:rFonts w:ascii="Times New Roman" w:hAnsi="Times New Roman" w:cs="Times New Roman"/>
          <w:szCs w:val="24"/>
        </w:rPr>
        <w:t>, according to South African legislation (</w:t>
      </w:r>
      <w:r w:rsidR="006F3F01">
        <w:rPr>
          <w:rFonts w:ascii="Times New Roman" w:hAnsi="Times New Roman" w:cs="Times New Roman"/>
          <w:szCs w:val="24"/>
        </w:rPr>
        <w:t>SAFLII, 2019</w:t>
      </w:r>
      <w:r w:rsidR="007021D1" w:rsidRPr="005F0E6D">
        <w:rPr>
          <w:rFonts w:ascii="Times New Roman" w:hAnsi="Times New Roman" w:cs="Times New Roman"/>
          <w:szCs w:val="24"/>
        </w:rPr>
        <w:t xml:space="preserve">). This study did not include endangered or protected species. All experimental procedures on animals </w:t>
      </w:r>
      <w:proofErr w:type="gramStart"/>
      <w:r w:rsidR="007021D1" w:rsidRPr="005F0E6D">
        <w:rPr>
          <w:rFonts w:ascii="Times New Roman" w:hAnsi="Times New Roman" w:cs="Times New Roman"/>
          <w:szCs w:val="24"/>
        </w:rPr>
        <w:t>were in compliance with</w:t>
      </w:r>
      <w:proofErr w:type="gramEnd"/>
      <w:r w:rsidR="007021D1" w:rsidRPr="005F0E6D">
        <w:rPr>
          <w:rFonts w:ascii="Times New Roman" w:hAnsi="Times New Roman" w:cs="Times New Roman"/>
          <w:szCs w:val="24"/>
        </w:rPr>
        <w:t xml:space="preserve"> the welfare guidelines of the </w:t>
      </w:r>
      <w:del w:id="77" w:author="John Bolton" w:date="2023-11-24T13:54:00Z">
        <w:r w:rsidR="007021D1" w:rsidRPr="005F0E6D" w:rsidDel="00293233">
          <w:rPr>
            <w:rFonts w:ascii="Times New Roman" w:hAnsi="Times New Roman" w:cs="Times New Roman"/>
            <w:szCs w:val="24"/>
          </w:rPr>
          <w:delText>DEFF</w:delText>
        </w:r>
      </w:del>
      <w:ins w:id="78" w:author="John Bolton" w:date="2023-11-24T13:54:00Z">
        <w:r w:rsidR="00293233" w:rsidRPr="005F0E6D">
          <w:rPr>
            <w:rFonts w:ascii="Times New Roman" w:hAnsi="Times New Roman" w:cs="Times New Roman"/>
            <w:szCs w:val="24"/>
          </w:rPr>
          <w:t>D</w:t>
        </w:r>
        <w:r w:rsidR="00293233">
          <w:rPr>
            <w:rFonts w:ascii="Times New Roman" w:hAnsi="Times New Roman" w:cs="Times New Roman"/>
            <w:szCs w:val="24"/>
          </w:rPr>
          <w:t>FFE</w:t>
        </w:r>
      </w:ins>
      <w:r w:rsidR="00EB57D0" w:rsidRPr="005F0E6D">
        <w:rPr>
          <w:rFonts w:ascii="Times New Roman" w:hAnsi="Times New Roman" w:cs="Times New Roman"/>
          <w:szCs w:val="24"/>
        </w:rPr>
        <w:t xml:space="preserve">. </w:t>
      </w:r>
      <w:r w:rsidR="006F3F01">
        <w:rPr>
          <w:rFonts w:ascii="Times New Roman" w:hAnsi="Times New Roman" w:cs="Times New Roman"/>
          <w:szCs w:val="24"/>
        </w:rPr>
        <w:t xml:space="preserve">Daily biosecurity checks were performed for the duration of the study. </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79" w:name="_Toc151041792"/>
      <w:r w:rsidRPr="005F0E6D">
        <w:rPr>
          <w:rFonts w:ascii="Times New Roman" w:hAnsi="Times New Roman" w:cs="Times New Roman"/>
          <w:color w:val="auto"/>
        </w:rPr>
        <w:t>Sea urchin collection</w:t>
      </w:r>
      <w:bookmarkEnd w:id="79"/>
    </w:p>
    <w:p w14:paraId="06533A5A" w14:textId="77777777" w:rsidR="00172FAB" w:rsidRPr="00172FAB" w:rsidRDefault="00172FAB" w:rsidP="00172FAB"/>
    <w:p w14:paraId="722ED84B" w14:textId="6530E23B"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 plastic tanks with recirculating sea water at the Marine Research Aquarium. Prior to the start of the experiment the urchins </w:t>
      </w:r>
      <w:commentRangeStart w:id="80"/>
      <w:r w:rsidR="007021D1" w:rsidRPr="005F0E6D">
        <w:rPr>
          <w:rFonts w:ascii="Times New Roman" w:hAnsi="Times New Roman" w:cs="Times New Roman"/>
          <w:szCs w:val="24"/>
        </w:rPr>
        <w:t xml:space="preserve">were weaned </w:t>
      </w:r>
      <w:r w:rsidR="006F3F01" w:rsidRPr="005F0E6D">
        <w:rPr>
          <w:rFonts w:ascii="Times New Roman" w:hAnsi="Times New Roman" w:cs="Times New Roman"/>
          <w:szCs w:val="24"/>
        </w:rPr>
        <w:t>off</w:t>
      </w:r>
      <w:r w:rsidR="007021D1" w:rsidRPr="005F0E6D">
        <w:rPr>
          <w:rFonts w:ascii="Times New Roman" w:hAnsi="Times New Roman" w:cs="Times New Roman"/>
          <w:szCs w:val="24"/>
        </w:rPr>
        <w:t xml:space="preserve"> their natural diets for </w:t>
      </w:r>
      <w:r w:rsidR="008269F0" w:rsidRPr="005F0E6D">
        <w:rPr>
          <w:rFonts w:ascii="Times New Roman" w:hAnsi="Times New Roman" w:cs="Times New Roman"/>
          <w:szCs w:val="24"/>
        </w:rPr>
        <w:t xml:space="preserve">three weeks. </w:t>
      </w:r>
      <w:commentRangeEnd w:id="80"/>
      <w:r w:rsidR="00293233">
        <w:rPr>
          <w:rStyle w:val="CommentReference"/>
        </w:rPr>
        <w:commentReference w:id="80"/>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8269F0" w:rsidRPr="005F0E6D">
        <w:rPr>
          <w:rFonts w:ascii="Times New Roman" w:hAnsi="Times New Roman" w:cs="Times New Roman"/>
          <w:szCs w:val="24"/>
        </w:rPr>
        <w:t xml:space="preserve"> and fed </w:t>
      </w:r>
      <w:r w:rsidR="008269F0" w:rsidRPr="005F0E6D">
        <w:rPr>
          <w:rFonts w:ascii="Times New Roman" w:hAnsi="Times New Roman" w:cs="Times New Roman"/>
          <w:i/>
          <w:iCs/>
          <w:szCs w:val="24"/>
        </w:rPr>
        <w:t>Ecklonia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9168AB" w:rsidRPr="005F0E6D">
        <w:rPr>
          <w:rFonts w:ascii="Times New Roman" w:hAnsi="Times New Roman" w:cs="Times New Roman"/>
          <w:szCs w:val="24"/>
        </w:rPr>
        <w:t>A range of sizes were selected for each basket to mitigate against growth rate differences for different size</w:t>
      </w:r>
      <w:ins w:id="81" w:author="John Bolton" w:date="2023-11-24T13:55:00Z">
        <w:r w:rsidR="00293233">
          <w:rPr>
            <w:rFonts w:ascii="Times New Roman" w:hAnsi="Times New Roman" w:cs="Times New Roman"/>
            <w:szCs w:val="24"/>
          </w:rPr>
          <w:t>d</w:t>
        </w:r>
      </w:ins>
      <w:r w:rsidR="009168AB" w:rsidRPr="005F0E6D">
        <w:rPr>
          <w:rFonts w:ascii="Times New Roman" w:hAnsi="Times New Roman" w:cs="Times New Roman"/>
          <w:szCs w:val="24"/>
        </w:rPr>
        <w:t xml:space="preserve"> animals. </w:t>
      </w:r>
      <w:proofErr w:type="spellStart"/>
      <w:r w:rsidR="009168AB" w:rsidRPr="005F0E6D">
        <w:rPr>
          <w:rFonts w:ascii="Times New Roman" w:hAnsi="Times New Roman" w:cs="Times New Roman"/>
          <w:i/>
          <w:iCs/>
          <w:szCs w:val="24"/>
        </w:rPr>
        <w:t>Parechinus</w:t>
      </w:r>
      <w:proofErr w:type="spellEnd"/>
      <w:r w:rsidR="009168AB" w:rsidRPr="005F0E6D">
        <w:rPr>
          <w:rFonts w:ascii="Times New Roman" w:hAnsi="Times New Roman" w:cs="Times New Roman"/>
          <w:i/>
          <w:iCs/>
          <w:szCs w:val="24"/>
        </w:rPr>
        <w:t xml:space="preserve"> </w:t>
      </w:r>
      <w:proofErr w:type="spellStart"/>
      <w:r w:rsidR="009168AB" w:rsidRPr="005F0E6D">
        <w:rPr>
          <w:rFonts w:ascii="Times New Roman" w:hAnsi="Times New Roman" w:cs="Times New Roman"/>
          <w:i/>
          <w:iCs/>
          <w:szCs w:val="24"/>
        </w:rPr>
        <w:t>angulosus</w:t>
      </w:r>
      <w:proofErr w:type="spellEnd"/>
      <w:r w:rsidR="009168AB" w:rsidRPr="005F0E6D">
        <w:rPr>
          <w:rFonts w:ascii="Times New Roman" w:hAnsi="Times New Roman" w:cs="Times New Roman"/>
          <w:szCs w:val="24"/>
        </w:rPr>
        <w:t xml:space="preserve"> has a wide range </w:t>
      </w:r>
      <w:commentRangeStart w:id="82"/>
      <w:r w:rsidR="009168AB" w:rsidRPr="005F0E6D">
        <w:rPr>
          <w:rFonts w:ascii="Times New Roman" w:hAnsi="Times New Roman" w:cs="Times New Roman"/>
          <w:szCs w:val="24"/>
        </w:rPr>
        <w:t>of test colours</w:t>
      </w:r>
      <w:commentRangeEnd w:id="82"/>
      <w:r w:rsidR="00293233">
        <w:rPr>
          <w:rStyle w:val="CommentReference"/>
        </w:rPr>
        <w:commentReference w:id="82"/>
      </w:r>
      <w:r w:rsidR="009168AB" w:rsidRPr="005F0E6D">
        <w:rPr>
          <w:rFonts w:ascii="Times New Roman" w:hAnsi="Times New Roman" w:cs="Times New Roman"/>
          <w:szCs w:val="24"/>
        </w:rPr>
        <w:t xml:space="preserve"> (pink, light purple, dark purple, orange and red), some more </w:t>
      </w:r>
      <w:del w:id="83" w:author="John Bolton" w:date="2023-11-24T13:56:00Z">
        <w:r w:rsidR="009168AB" w:rsidRPr="005F0E6D" w:rsidDel="00293233">
          <w:rPr>
            <w:rFonts w:ascii="Times New Roman" w:hAnsi="Times New Roman" w:cs="Times New Roman"/>
            <w:szCs w:val="24"/>
          </w:rPr>
          <w:delText xml:space="preserve">rare </w:delText>
        </w:r>
      </w:del>
      <w:ins w:id="84" w:author="John Bolton" w:date="2023-11-24T13:56:00Z">
        <w:r w:rsidR="00293233">
          <w:rPr>
            <w:rFonts w:ascii="Times New Roman" w:hAnsi="Times New Roman" w:cs="Times New Roman"/>
            <w:szCs w:val="24"/>
          </w:rPr>
          <w:t>common</w:t>
        </w:r>
        <w:r w:rsidR="00293233" w:rsidRPr="005F0E6D">
          <w:rPr>
            <w:rFonts w:ascii="Times New Roman" w:hAnsi="Times New Roman" w:cs="Times New Roman"/>
            <w:szCs w:val="24"/>
          </w:rPr>
          <w:t xml:space="preserve"> </w:t>
        </w:r>
      </w:ins>
      <w:r w:rsidR="009168AB" w:rsidRPr="005F0E6D">
        <w:rPr>
          <w:rFonts w:ascii="Times New Roman" w:hAnsi="Times New Roman" w:cs="Times New Roman"/>
          <w:szCs w:val="24"/>
        </w:rPr>
        <w:t xml:space="preserve">than others.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85" w:name="_Experimental_rearing_apparatus"/>
      <w:bookmarkStart w:id="86" w:name="_Toc151041793"/>
      <w:bookmarkEnd w:id="85"/>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86"/>
    </w:p>
    <w:p w14:paraId="586C0058" w14:textId="77777777" w:rsidR="001913BC" w:rsidRDefault="001913BC" w:rsidP="005F0E6D">
      <w:pPr>
        <w:spacing w:line="360" w:lineRule="auto"/>
        <w:rPr>
          <w:rFonts w:ascii="Times New Roman" w:hAnsi="Times New Roman" w:cs="Times New Roman"/>
        </w:rPr>
      </w:pPr>
    </w:p>
    <w:p w14:paraId="6D595214" w14:textId="1FB5E76C" w:rsidR="00F846CA" w:rsidRPr="005F0E6D" w:rsidRDefault="008269F0" w:rsidP="005F0E6D">
      <w:pPr>
        <w:spacing w:line="360" w:lineRule="auto"/>
        <w:rPr>
          <w:rFonts w:ascii="Times New Roman" w:hAnsi="Times New Roman" w:cs="Times New Roman"/>
          <w:szCs w:val="24"/>
        </w:rPr>
      </w:pPr>
      <w:r w:rsidRPr="005F0E6D">
        <w:rPr>
          <w:rFonts w:ascii="Times New Roman" w:hAnsi="Times New Roman" w:cs="Times New Roman"/>
        </w:rPr>
        <w:t xml:space="preserve">A continuous open flow-through </w:t>
      </w:r>
      <w:commentRangeStart w:id="87"/>
      <w:r w:rsidRPr="005F0E6D">
        <w:rPr>
          <w:rFonts w:ascii="Times New Roman" w:hAnsi="Times New Roman" w:cs="Times New Roman"/>
        </w:rPr>
        <w:t xml:space="preserve">(how many l per hour?) </w:t>
      </w:r>
      <w:commentRangeEnd w:id="87"/>
      <w:r w:rsidR="00293233">
        <w:rPr>
          <w:rStyle w:val="CommentReference"/>
        </w:rPr>
        <w:commentReference w:id="87"/>
      </w:r>
      <w:r w:rsidRPr="005F0E6D">
        <w:rPr>
          <w:rFonts w:ascii="Times New Roman" w:hAnsi="Times New Roman" w:cs="Times New Roman"/>
        </w:rPr>
        <w:t xml:space="preserve">system was set, consisting of 32 rectangular plastic tanks (four tanks for each </w:t>
      </w:r>
      <w:r w:rsidR="00F846CA" w:rsidRPr="005F0E6D">
        <w:rPr>
          <w:rFonts w:ascii="Times New Roman" w:hAnsi="Times New Roman" w:cs="Times New Roman"/>
        </w:rPr>
        <w:t xml:space="preserve">treatment; chamber size </w:t>
      </w:r>
      <w:r w:rsidR="00F846CA" w:rsidRPr="005F0E6D">
        <w:rPr>
          <w:rFonts w:ascii="Times New Roman" w:hAnsi="Times New Roman" w:cs="Times New Roman"/>
          <w:szCs w:val="24"/>
        </w:rPr>
        <w:t xml:space="preserve">42 x 36 x 30 cm with 40 l of sea water). Sea water was pumped into the system differently for the two temperature treatments. </w:t>
      </w:r>
      <w:commentRangeStart w:id="88"/>
      <w:r w:rsidR="00F846CA" w:rsidRPr="005F0E6D">
        <w:rPr>
          <w:rFonts w:ascii="Times New Roman" w:hAnsi="Times New Roman" w:cs="Times New Roman"/>
          <w:szCs w:val="24"/>
        </w:rPr>
        <w:t xml:space="preserve">The ambient temperature treatment tanks received sea </w:t>
      </w:r>
      <w:proofErr w:type="gramStart"/>
      <w:r w:rsidR="00F846CA" w:rsidRPr="005F0E6D">
        <w:rPr>
          <w:rFonts w:ascii="Times New Roman" w:hAnsi="Times New Roman" w:cs="Times New Roman"/>
          <w:szCs w:val="24"/>
        </w:rPr>
        <w:t>water</w:t>
      </w:r>
      <w:proofErr w:type="gramEnd"/>
      <w:r w:rsidR="00F846CA" w:rsidRPr="005F0E6D">
        <w:rPr>
          <w:rFonts w:ascii="Times New Roman" w:hAnsi="Times New Roman" w:cs="Times New Roman"/>
          <w:szCs w:val="24"/>
        </w:rPr>
        <w:t xml:space="preserve"> which was pumped from the sea, collected in an indoor basin, then filtered … </w:t>
      </w:r>
      <w:r w:rsidR="001913BC">
        <w:rPr>
          <w:rFonts w:ascii="Times New Roman" w:hAnsi="Times New Roman" w:cs="Times New Roman"/>
          <w:szCs w:val="24"/>
        </w:rPr>
        <w:t>The heated temperature treatment tanks…</w:t>
      </w:r>
      <w:commentRangeEnd w:id="88"/>
      <w:r w:rsidR="001913BC">
        <w:rPr>
          <w:rStyle w:val="CommentReference"/>
        </w:rPr>
        <w:commentReference w:id="88"/>
      </w:r>
    </w:p>
    <w:p w14:paraId="4EEA57D4" w14:textId="101C04D6"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emperatures for each treatment were continuously recorded at </w:t>
      </w:r>
      <w:proofErr w:type="gramStart"/>
      <w:r w:rsidRPr="005F0E6D">
        <w:rPr>
          <w:rFonts w:ascii="Times New Roman" w:hAnsi="Times New Roman" w:cs="Times New Roman"/>
          <w:szCs w:val="24"/>
        </w:rPr>
        <w:t>30 minute</w:t>
      </w:r>
      <w:proofErr w:type="gramEnd"/>
      <w:r w:rsidRPr="005F0E6D">
        <w:rPr>
          <w:rFonts w:ascii="Times New Roman" w:hAnsi="Times New Roman" w:cs="Times New Roman"/>
          <w:szCs w:val="24"/>
        </w:rPr>
        <w:t xml:space="preserve"> intervals using a (apparatus name?)</w:t>
      </w:r>
    </w:p>
    <w:p w14:paraId="5FF60CC2" w14:textId="77777777" w:rsidR="003C309D" w:rsidRPr="005F0E6D" w:rsidRDefault="003C309D" w:rsidP="005F0E6D">
      <w:pPr>
        <w:spacing w:line="360" w:lineRule="auto"/>
        <w:rPr>
          <w:rFonts w:ascii="Times New Roman" w:hAnsi="Times New Roman" w:cs="Times New Roman"/>
          <w:szCs w:val="24"/>
        </w:rPr>
      </w:pPr>
    </w:p>
    <w:p w14:paraId="233C5FB9" w14:textId="40E31776" w:rsidR="008269F0" w:rsidRPr="005F0E6D" w:rsidRDefault="00F846CA" w:rsidP="005F0E6D">
      <w:pPr>
        <w:spacing w:line="360" w:lineRule="auto"/>
        <w:rPr>
          <w:rFonts w:ascii="Times New Roman" w:hAnsi="Times New Roman" w:cs="Times New Roman"/>
          <w:szCs w:val="24"/>
        </w:rPr>
      </w:pPr>
      <w:commentRangeStart w:id="89"/>
      <w:r w:rsidRPr="005F0E6D">
        <w:rPr>
          <w:rFonts w:ascii="Times New Roman" w:hAnsi="Times New Roman" w:cs="Times New Roman"/>
          <w:szCs w:val="24"/>
        </w:rPr>
        <w:lastRenderedPageBreak/>
        <w:t xml:space="preserve">The aeration in the tanks was provided by </w:t>
      </w:r>
      <w:proofErr w:type="spellStart"/>
      <w:r w:rsidRPr="005F0E6D">
        <w:rPr>
          <w:rFonts w:ascii="Times New Roman" w:hAnsi="Times New Roman" w:cs="Times New Roman"/>
          <w:szCs w:val="24"/>
        </w:rPr>
        <w:t>airstones</w:t>
      </w:r>
      <w:commentRangeEnd w:id="89"/>
      <w:proofErr w:type="spellEnd"/>
      <w:r w:rsidR="00293233">
        <w:rPr>
          <w:rStyle w:val="CommentReference"/>
        </w:rPr>
        <w:commentReference w:id="89"/>
      </w:r>
      <w:r w:rsidRPr="005F0E6D">
        <w:rPr>
          <w:rFonts w:ascii="Times New Roman" w:hAnsi="Times New Roman" w:cs="Times New Roman"/>
          <w:szCs w:val="24"/>
        </w:rPr>
        <w:t xml:space="preserve">. </w:t>
      </w:r>
      <w:commentRangeStart w:id="90"/>
      <w:r w:rsidRPr="005F0E6D">
        <w:rPr>
          <w:rFonts w:ascii="Times New Roman" w:hAnsi="Times New Roman" w:cs="Times New Roman"/>
          <w:szCs w:val="24"/>
        </w:rPr>
        <w:t>Used water was released through outflow tubes</w:t>
      </w:r>
      <w:r w:rsidR="004C2BDE" w:rsidRPr="005F0E6D">
        <w:rPr>
          <w:rFonts w:ascii="Times New Roman" w:hAnsi="Times New Roman" w:cs="Times New Roman"/>
          <w:szCs w:val="24"/>
        </w:rPr>
        <w:t>…</w:t>
      </w:r>
      <w:commentRangeEnd w:id="90"/>
      <w:r w:rsidR="005F5AD4" w:rsidRPr="005F0E6D">
        <w:rPr>
          <w:rStyle w:val="CommentReference"/>
          <w:rFonts w:ascii="Times New Roman" w:hAnsi="Times New Roman" w:cs="Times New Roman"/>
        </w:rPr>
        <w:commentReference w:id="90"/>
      </w:r>
    </w:p>
    <w:p w14:paraId="718D0B7C" w14:textId="558F6E85"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he internal surfaces of tanks were manually cleaned of their sediments and fouling organisms twice a week, using a siphon and synthetic fibre brush.  </w:t>
      </w:r>
    </w:p>
    <w:p w14:paraId="2A2FA602" w14:textId="77777777" w:rsidR="003C309D" w:rsidRPr="005F0E6D" w:rsidRDefault="003C309D" w:rsidP="005F0E6D">
      <w:pPr>
        <w:spacing w:line="360" w:lineRule="auto"/>
        <w:rPr>
          <w:rFonts w:ascii="Times New Roman" w:hAnsi="Times New Roman" w:cs="Times New Roman"/>
        </w:rPr>
      </w:pPr>
    </w:p>
    <w:p w14:paraId="0E62FBDC" w14:textId="78781D79" w:rsidR="00357F88"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F</w:t>
      </w:r>
      <w:r w:rsidR="000A6961" w:rsidRPr="005F0E6D">
        <w:rPr>
          <w:rFonts w:ascii="Times New Roman" w:hAnsi="Times New Roman" w:cs="Times New Roman"/>
          <w:szCs w:val="24"/>
        </w:rPr>
        <w:t>our</w:t>
      </w:r>
      <w:r w:rsidRPr="005F0E6D">
        <w:rPr>
          <w:rFonts w:ascii="Times New Roman" w:hAnsi="Times New Roman" w:cs="Times New Roman"/>
          <w:szCs w:val="24"/>
        </w:rPr>
        <w:t xml:space="preserve"> feeding regimes </w:t>
      </w:r>
      <w:del w:id="91" w:author="John Bolton" w:date="2023-11-24T13:58:00Z">
        <w:r w:rsidRPr="005F0E6D" w:rsidDel="00293233">
          <w:rPr>
            <w:rFonts w:ascii="Times New Roman" w:hAnsi="Times New Roman" w:cs="Times New Roman"/>
            <w:szCs w:val="24"/>
          </w:rPr>
          <w:delText>will be</w:delText>
        </w:r>
      </w:del>
      <w:ins w:id="92" w:author="John Bolton" w:date="2023-11-24T13:58:00Z">
        <w:r w:rsidR="00293233">
          <w:rPr>
            <w:rFonts w:ascii="Times New Roman" w:hAnsi="Times New Roman" w:cs="Times New Roman"/>
            <w:szCs w:val="24"/>
          </w:rPr>
          <w:t>were</w:t>
        </w:r>
      </w:ins>
      <w:r w:rsidRPr="005F0E6D">
        <w:rPr>
          <w:rFonts w:ascii="Times New Roman" w:hAnsi="Times New Roman" w:cs="Times New Roman"/>
          <w:szCs w:val="24"/>
        </w:rPr>
        <w:t xml:space="preserve"> tested in </w:t>
      </w:r>
      <w:r w:rsidR="000A6961" w:rsidRPr="005F0E6D">
        <w:rPr>
          <w:rFonts w:ascii="Times New Roman" w:hAnsi="Times New Roman" w:cs="Times New Roman"/>
          <w:szCs w:val="24"/>
        </w:rPr>
        <w:t>quadruplicate</w:t>
      </w:r>
      <w:r w:rsidRPr="005F0E6D">
        <w:rPr>
          <w:rFonts w:ascii="Times New Roman" w:hAnsi="Times New Roman" w:cs="Times New Roman"/>
          <w:szCs w:val="24"/>
        </w:rPr>
        <w:t xml:space="preserve">: </w:t>
      </w:r>
      <w:r w:rsidRPr="005F0E6D">
        <w:rPr>
          <w:rFonts w:ascii="Times New Roman" w:hAnsi="Times New Roman" w:cs="Times New Roman"/>
          <w:i/>
          <w:iCs/>
          <w:szCs w:val="24"/>
        </w:rPr>
        <w:t>Ulva</w:t>
      </w:r>
      <w:r w:rsidR="00AB105F" w:rsidRPr="005F0E6D">
        <w:rPr>
          <w:rFonts w:ascii="Times New Roman" w:hAnsi="Times New Roman" w:cs="Times New Roman"/>
          <w:i/>
          <w:iCs/>
          <w:szCs w:val="24"/>
        </w:rPr>
        <w:t xml:space="preserve"> </w:t>
      </w:r>
      <w:r w:rsidR="00AB105F" w:rsidRPr="005F0E6D">
        <w:rPr>
          <w:rFonts w:ascii="Times New Roman" w:hAnsi="Times New Roman" w:cs="Times New Roman"/>
          <w:szCs w:val="24"/>
        </w:rPr>
        <w:t>(U)</w:t>
      </w:r>
      <w:r w:rsidRPr="005F0E6D">
        <w:rPr>
          <w:rFonts w:ascii="Times New Roman" w:hAnsi="Times New Roman" w:cs="Times New Roman"/>
          <w:szCs w:val="24"/>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as well as </w:t>
      </w:r>
      <w:r w:rsidR="00AB105F" w:rsidRPr="005F0E6D">
        <w:rPr>
          <w:rFonts w:ascii="Times New Roman" w:hAnsi="Times New Roman" w:cs="Times New Roman"/>
          <w:szCs w:val="24"/>
        </w:rPr>
        <w:t>a combination of the forementioned diets (U, K, F) rotated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 xml:space="preserve">0 sea urchins). All feeds </w:t>
      </w:r>
      <w:del w:id="93" w:author="John Bolton" w:date="2023-11-24T13:58:00Z">
        <w:r w:rsidRPr="005F0E6D" w:rsidDel="00293233">
          <w:rPr>
            <w:rFonts w:ascii="Times New Roman" w:hAnsi="Times New Roman" w:cs="Times New Roman"/>
            <w:szCs w:val="24"/>
          </w:rPr>
          <w:delText>will be</w:delText>
        </w:r>
      </w:del>
      <w:ins w:id="94" w:author="John Bolton" w:date="2023-11-24T13:58:00Z">
        <w:r w:rsidR="00293233">
          <w:rPr>
            <w:rFonts w:ascii="Times New Roman" w:hAnsi="Times New Roman" w:cs="Times New Roman"/>
            <w:szCs w:val="24"/>
          </w:rPr>
          <w:t>were</w:t>
        </w:r>
      </w:ins>
      <w:r w:rsidRPr="005F0E6D">
        <w:rPr>
          <w:rFonts w:ascii="Times New Roman" w:hAnsi="Times New Roman" w:cs="Times New Roman"/>
          <w:szCs w:val="24"/>
        </w:rPr>
        <w:t xml:space="preserve"> administered </w:t>
      </w:r>
      <w:commentRangeStart w:id="95"/>
      <w:r w:rsidRPr="005F0E6D">
        <w:rPr>
          <w:rFonts w:ascii="Times New Roman" w:hAnsi="Times New Roman" w:cs="Times New Roman"/>
          <w:szCs w:val="24"/>
        </w:rPr>
        <w:t>ad libitum</w:t>
      </w:r>
      <w:commentRangeEnd w:id="95"/>
      <w:r w:rsidR="00293233">
        <w:rPr>
          <w:rStyle w:val="CommentReference"/>
        </w:rPr>
        <w:commentReference w:id="95"/>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96"/>
      <w:commentRangeStart w:id="97"/>
      <w:commentRangeStart w:id="98"/>
      <w:r w:rsidR="001913BC">
        <w:rPr>
          <w:rFonts w:ascii="Times New Roman" w:hAnsi="Times New Roman" w:cs="Times New Roman"/>
          <w:szCs w:val="24"/>
        </w:rPr>
        <w:t xml:space="preserve">(U: 8%, F: 1.8%, K: 10%). </w:t>
      </w:r>
      <w:commentRangeEnd w:id="96"/>
      <w:r w:rsidR="001913BC">
        <w:rPr>
          <w:rStyle w:val="CommentReference"/>
        </w:rPr>
        <w:commentReference w:id="96"/>
      </w:r>
      <w:commentRangeEnd w:id="97"/>
      <w:r w:rsidR="001913BC">
        <w:rPr>
          <w:rStyle w:val="CommentReference"/>
        </w:rPr>
        <w:commentReference w:id="97"/>
      </w:r>
      <w:commentRangeEnd w:id="98"/>
      <w:r w:rsidR="00293233">
        <w:rPr>
          <w:rStyle w:val="CommentReference"/>
        </w:rPr>
        <w:commentReference w:id="98"/>
      </w:r>
    </w:p>
    <w:p w14:paraId="60F787D0" w14:textId="6BE65BCD" w:rsidR="00AC0806"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These feeding regimes </w:t>
      </w:r>
      <w:del w:id="99" w:author="John Bolton" w:date="2023-11-24T13:59:00Z">
        <w:r w:rsidRPr="005F0E6D" w:rsidDel="00293233">
          <w:rPr>
            <w:rFonts w:ascii="Times New Roman" w:hAnsi="Times New Roman" w:cs="Times New Roman"/>
            <w:szCs w:val="24"/>
          </w:rPr>
          <w:delText>will be</w:delText>
        </w:r>
      </w:del>
      <w:ins w:id="100" w:author="John Bolton" w:date="2023-11-24T13:59:00Z">
        <w:r w:rsidR="00293233">
          <w:rPr>
            <w:rFonts w:ascii="Times New Roman" w:hAnsi="Times New Roman" w:cs="Times New Roman"/>
            <w:szCs w:val="24"/>
          </w:rPr>
          <w:t>wer</w:t>
        </w:r>
      </w:ins>
      <w:ins w:id="101" w:author="John Bolton" w:date="2023-11-24T14:00:00Z">
        <w:r w:rsidR="00293233">
          <w:rPr>
            <w:rFonts w:ascii="Times New Roman" w:hAnsi="Times New Roman" w:cs="Times New Roman"/>
            <w:szCs w:val="24"/>
          </w:rPr>
          <w:t>e</w:t>
        </w:r>
      </w:ins>
      <w:r w:rsidRPr="005F0E6D">
        <w:rPr>
          <w:rFonts w:ascii="Times New Roman" w:hAnsi="Times New Roman" w:cs="Times New Roman"/>
          <w:szCs w:val="24"/>
        </w:rPr>
        <w:t xml:space="preserve"> duplicated across two temperatures: ambient</w:t>
      </w:r>
      <w:r w:rsidR="001913BC">
        <w:rPr>
          <w:rFonts w:ascii="Times New Roman" w:hAnsi="Times New Roman" w:cs="Times New Roman"/>
          <w:szCs w:val="24"/>
        </w:rPr>
        <w:t xml:space="preserve"> (A</w:t>
      </w:r>
      <w:r w:rsidR="00172FAB">
        <w:rPr>
          <w:rFonts w:ascii="Times New Roman" w:hAnsi="Times New Roman" w:cs="Times New Roman"/>
          <w:szCs w:val="24"/>
        </w:rPr>
        <w:t>: ambient</w:t>
      </w:r>
      <w:r w:rsidR="001913BC">
        <w:rPr>
          <w:rFonts w:ascii="Times New Roman" w:hAnsi="Times New Roman" w:cs="Times New Roman"/>
          <w:szCs w:val="24"/>
        </w:rPr>
        <w:t>)</w:t>
      </w:r>
      <w:r w:rsidRPr="005F0E6D">
        <w:rPr>
          <w:rFonts w:ascii="Times New Roman" w:hAnsi="Times New Roman" w:cs="Times New Roman"/>
          <w:szCs w:val="24"/>
        </w:rPr>
        <w:t xml:space="preserve"> incoming water</w:t>
      </w:r>
      <w:r w:rsidR="00D02187" w:rsidRPr="005F0E6D">
        <w:rPr>
          <w:rFonts w:ascii="Times New Roman" w:hAnsi="Times New Roman" w:cs="Times New Roman"/>
          <w:szCs w:val="24"/>
        </w:rPr>
        <w:t xml:space="preserve"> (temperature </w:t>
      </w:r>
      <w:del w:id="102" w:author="John Bolton" w:date="2023-11-24T14:00:00Z">
        <w:r w:rsidR="00D02187" w:rsidRPr="005F0E6D" w:rsidDel="00293233">
          <w:rPr>
            <w:rFonts w:ascii="Times New Roman" w:hAnsi="Times New Roman" w:cs="Times New Roman"/>
            <w:szCs w:val="24"/>
          </w:rPr>
          <w:delText xml:space="preserve">will be </w:delText>
        </w:r>
      </w:del>
      <w:r w:rsidR="00D02187" w:rsidRPr="005F0E6D">
        <w:rPr>
          <w:rFonts w:ascii="Times New Roman" w:hAnsi="Times New Roman" w:cs="Times New Roman"/>
          <w:szCs w:val="24"/>
        </w:rPr>
        <w:t>continuously recorded)</w:t>
      </w:r>
      <w:r w:rsidRPr="005F0E6D">
        <w:rPr>
          <w:rFonts w:ascii="Times New Roman" w:hAnsi="Times New Roman" w:cs="Times New Roman"/>
          <w:szCs w:val="24"/>
        </w:rPr>
        <w:t xml:space="preserve"> and </w:t>
      </w:r>
      <w:r w:rsidR="00DB3F0A" w:rsidRPr="005F0E6D">
        <w:rPr>
          <w:rFonts w:ascii="Times New Roman" w:hAnsi="Times New Roman" w:cs="Times New Roman"/>
          <w:szCs w:val="24"/>
        </w:rPr>
        <w:t>a con</w:t>
      </w:r>
      <w:r w:rsidR="005362AC" w:rsidRPr="005F0E6D">
        <w:rPr>
          <w:rFonts w:ascii="Times New Roman" w:hAnsi="Times New Roman" w:cs="Times New Roman"/>
          <w:szCs w:val="24"/>
        </w:rPr>
        <w:t>s</w:t>
      </w:r>
      <w:r w:rsidR="00DB3F0A" w:rsidRPr="005F0E6D">
        <w:rPr>
          <w:rFonts w:ascii="Times New Roman" w:hAnsi="Times New Roman" w:cs="Times New Roman"/>
          <w:szCs w:val="24"/>
        </w:rPr>
        <w:t>istent temperature</w:t>
      </w:r>
      <w:r w:rsidR="00172FAB">
        <w:rPr>
          <w:rFonts w:ascii="Times New Roman" w:hAnsi="Times New Roman" w:cs="Times New Roman"/>
          <w:szCs w:val="24"/>
        </w:rPr>
        <w:t xml:space="preserve"> (W: warm)</w:t>
      </w:r>
      <w:r w:rsidR="00DB3F0A" w:rsidRPr="005F0E6D">
        <w:rPr>
          <w:rFonts w:ascii="Times New Roman" w:hAnsi="Times New Roman" w:cs="Times New Roman"/>
          <w:szCs w:val="24"/>
        </w:rPr>
        <w:t xml:space="preserve"> of </w:t>
      </w:r>
      <w:r w:rsidRPr="005F0E6D">
        <w:rPr>
          <w:rFonts w:ascii="Times New Roman" w:hAnsi="Times New Roman" w:cs="Times New Roman"/>
          <w:szCs w:val="24"/>
        </w:rPr>
        <w:t>1</w:t>
      </w:r>
      <w:r w:rsidR="000A6961" w:rsidRPr="005F0E6D">
        <w:rPr>
          <w:rFonts w:ascii="Times New Roman" w:hAnsi="Times New Roman" w:cs="Times New Roman"/>
          <w:szCs w:val="24"/>
        </w:rPr>
        <w:t>7</w:t>
      </w:r>
      <w:r w:rsidRPr="005F0E6D">
        <w:rPr>
          <w:rFonts w:ascii="Times New Roman" w:hAnsi="Times New Roman" w:cs="Times New Roman"/>
          <w:szCs w:val="24"/>
        </w:rPr>
        <w:t>°C</w:t>
      </w:r>
      <w:r w:rsidR="005362AC" w:rsidRPr="005F0E6D">
        <w:rPr>
          <w:rFonts w:ascii="Times New Roman" w:hAnsi="Times New Roman" w:cs="Times New Roman"/>
          <w:szCs w:val="24"/>
        </w:rPr>
        <w:t xml:space="preserve"> (temperature controlled using a heat pump)</w:t>
      </w:r>
      <w:r w:rsidRPr="005F0E6D">
        <w:rPr>
          <w:rFonts w:ascii="Times New Roman" w:hAnsi="Times New Roman" w:cs="Times New Roman"/>
          <w:szCs w:val="24"/>
        </w:rPr>
        <w:t>. 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t>
      </w:r>
      <w:del w:id="103" w:author="John Bolton" w:date="2023-11-24T14:00:00Z">
        <w:r w:rsidRPr="005F0E6D" w:rsidDel="00293233">
          <w:rPr>
            <w:rFonts w:ascii="Times New Roman" w:hAnsi="Times New Roman" w:cs="Times New Roman"/>
            <w:szCs w:val="24"/>
          </w:rPr>
          <w:delText>will be</w:delText>
        </w:r>
      </w:del>
      <w:ins w:id="104" w:author="John Bolton" w:date="2023-11-24T14:00:00Z">
        <w:r w:rsidR="00293233">
          <w:rPr>
            <w:rFonts w:ascii="Times New Roman" w:hAnsi="Times New Roman" w:cs="Times New Roman"/>
            <w:szCs w:val="24"/>
          </w:rPr>
          <w:t>were</w:t>
        </w:r>
      </w:ins>
      <w:r w:rsidRPr="005F0E6D">
        <w:rPr>
          <w:rFonts w:ascii="Times New Roman" w:hAnsi="Times New Roman" w:cs="Times New Roman"/>
          <w:szCs w:val="24"/>
        </w:rPr>
        <w:t xml:space="preserv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arrangemen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105"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105"/>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106" w:name="_Toc151041794"/>
      <w:r w:rsidRPr="005F0E6D">
        <w:rPr>
          <w:rFonts w:ascii="Times New Roman" w:hAnsi="Times New Roman" w:cs="Times New Roman"/>
          <w:color w:val="auto"/>
        </w:rPr>
        <w:lastRenderedPageBreak/>
        <w:t>Data collection</w:t>
      </w:r>
      <w:bookmarkEnd w:id="106"/>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107"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107"/>
    </w:p>
    <w:p w14:paraId="1AF6DEF1" w14:textId="77777777" w:rsidR="00172FAB" w:rsidRDefault="00172FAB" w:rsidP="00172FAB"/>
    <w:p w14:paraId="25C60087" w14:textId="2BC48FE7" w:rsidR="00D111BF" w:rsidRDefault="009116CA" w:rsidP="00F31972">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weight (g) and diameter (cm) at six measurement timepoints (T0: initial, T1: 4 weeks, T2: 8 weeks, T3: 13 weeks, T4: 18 weeks, T5: 23 weeks). At every timepoint all </w:t>
      </w:r>
      <w:r w:rsidRPr="005F0E6D">
        <w:rPr>
          <w:rFonts w:ascii="Times New Roman" w:hAnsi="Times New Roman" w:cs="Times New Roman"/>
          <w:szCs w:val="24"/>
        </w:rPr>
        <w:t xml:space="preserve">sea urchins </w:t>
      </w:r>
      <w:commentRangeStart w:id="108"/>
      <w:r w:rsidRPr="005F0E6D">
        <w:rPr>
          <w:rFonts w:ascii="Times New Roman" w:hAnsi="Times New Roman" w:cs="Times New Roman"/>
          <w:szCs w:val="24"/>
        </w:rPr>
        <w:t>were individually weighed and measured</w:t>
      </w:r>
      <w:commentRangeEnd w:id="108"/>
      <w:r w:rsidR="0035273C">
        <w:rPr>
          <w:rStyle w:val="CommentReference"/>
        </w:rPr>
        <w:commentReference w:id="108"/>
      </w:r>
      <w:r w:rsidRPr="005F0E6D">
        <w:rPr>
          <w:rFonts w:ascii="Times New Roman" w:hAnsi="Times New Roman" w:cs="Times New Roman"/>
          <w:szCs w:val="24"/>
        </w:rPr>
        <w:t xml:space="preserve"> using </w:t>
      </w:r>
      <w:r>
        <w:rPr>
          <w:rFonts w:ascii="Times New Roman" w:hAnsi="Times New Roman" w:cs="Times New Roman"/>
          <w:szCs w:val="24"/>
        </w:rPr>
        <w:t>standardised photographs taken with an iPhone 8. All images were processed using the “Urchin Vision” software (De Vos et al., 2023)</w:t>
      </w:r>
      <w:r w:rsidR="00B347F2">
        <w:rPr>
          <w:rFonts w:ascii="Times New Roman" w:hAnsi="Times New Roman" w:cs="Times New Roman"/>
          <w:szCs w:val="24"/>
        </w:rPr>
        <w:t xml:space="preserve"> and diameters were recorded. </w:t>
      </w:r>
    </w:p>
    <w:p w14:paraId="4C2429B6" w14:textId="7E803D52" w:rsidR="00113D1A" w:rsidRDefault="00D111BF" w:rsidP="00F31972">
      <w:pPr>
        <w:spacing w:line="360" w:lineRule="auto"/>
        <w:rPr>
          <w:rFonts w:ascii="Times New Roman" w:hAnsi="Times New Roman" w:cs="Times New Roman"/>
          <w:szCs w:val="24"/>
        </w:rPr>
      </w:pPr>
      <w:commentRangeStart w:id="109"/>
      <w:r>
        <w:rPr>
          <w:rFonts w:ascii="Times New Roman" w:hAnsi="Times New Roman" w:cs="Times New Roman"/>
          <w:szCs w:val="24"/>
        </w:rPr>
        <w:t xml:space="preserve">Feed conversion ratios </w:t>
      </w:r>
      <w:commentRangeEnd w:id="109"/>
      <w:r w:rsidR="002E7103">
        <w:rPr>
          <w:rStyle w:val="CommentReference"/>
        </w:rPr>
        <w:commentReference w:id="109"/>
      </w:r>
      <w:r>
        <w:rPr>
          <w:rFonts w:ascii="Times New Roman" w:hAnsi="Times New Roman" w:cs="Times New Roman"/>
          <w:szCs w:val="24"/>
        </w:rPr>
        <w:t xml:space="preserve">were measured for each tank by </w:t>
      </w:r>
      <w:r w:rsidR="007501EC">
        <w:rPr>
          <w:rFonts w:ascii="Times New Roman" w:hAnsi="Times New Roman" w:cs="Times New Roman"/>
          <w:szCs w:val="24"/>
        </w:rPr>
        <w:t>determining</w:t>
      </w:r>
      <w:r>
        <w:rPr>
          <w:rFonts w:ascii="Times New Roman" w:hAnsi="Times New Roman" w:cs="Times New Roman"/>
          <w:szCs w:val="24"/>
        </w:rPr>
        <w:t xml:space="preserve"> feed consumption over 7 days divided by the corresponding wet weight increase over the 7 days</w:t>
      </w:r>
      <w:r w:rsidR="00113D1A">
        <w:rPr>
          <w:rFonts w:ascii="Times New Roman" w:hAnsi="Times New Roman" w:cs="Times New Roman"/>
          <w:szCs w:val="24"/>
        </w:rPr>
        <w:t>:</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277820DD" w14:textId="77777777" w:rsidR="0035273C" w:rsidRPr="00D111BF" w:rsidRDefault="0035273C" w:rsidP="0035273C">
      <w:pPr>
        <w:spacing w:line="360" w:lineRule="auto"/>
        <w:rPr>
          <w:moveTo w:id="110" w:author="John Bolton" w:date="2023-11-24T14:06:00Z"/>
          <w:rFonts w:ascii="Times New Roman" w:hAnsi="Times New Roman" w:cs="Times New Roman"/>
          <w:szCs w:val="24"/>
        </w:rPr>
      </w:pPr>
      <w:moveToRangeStart w:id="111" w:author="John Bolton" w:date="2023-11-24T14:06:00Z" w:name="move151727195"/>
      <w:moveTo w:id="112" w:author="John Bolton" w:date="2023-11-24T14:06:00Z">
        <w:r>
          <w:rPr>
            <w:rFonts w:ascii="Times New Roman" w:hAnsi="Times New Roman" w:cs="Times New Roman"/>
            <w:szCs w:val="24"/>
          </w:rPr>
          <w:t xml:space="preserve">To allow the sea urchins to adapt to the treatments before feed consumption was measured, feed consumption measurements were recorded from T2 onwards. </w:t>
        </w:r>
      </w:moveTo>
    </w:p>
    <w:moveToRangeEnd w:id="111"/>
    <w:p w14:paraId="0EDAADE1" w14:textId="7C57B769"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 xml:space="preserve">All urchins were weighed at the start </w:t>
      </w:r>
      <w:commentRangeStart w:id="113"/>
      <w:r>
        <w:rPr>
          <w:rFonts w:ascii="Times New Roman" w:hAnsi="Times New Roman" w:cs="Times New Roman"/>
          <w:szCs w:val="24"/>
        </w:rPr>
        <w:t>of the week</w:t>
      </w:r>
      <w:commentRangeEnd w:id="113"/>
      <w:r w:rsidR="0035273C">
        <w:rPr>
          <w:rStyle w:val="CommentReference"/>
        </w:rPr>
        <w:commentReference w:id="113"/>
      </w:r>
      <w:r>
        <w:rPr>
          <w:rFonts w:ascii="Times New Roman" w:hAnsi="Times New Roman" w:cs="Times New Roman"/>
          <w:szCs w:val="24"/>
        </w:rPr>
        <w:t xml:space="preserve">, these values were used for the somatic growth data. All urchins were measured again at the end of the week, these values were used to calculate wet weight increase over the 7 days. The total feed consumed per tank over the 7 days was 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191F623C" w14:textId="45C2451C" w:rsidR="00D111BF" w:rsidRPr="00D111BF" w:rsidRDefault="007501EC" w:rsidP="00F31972">
      <w:pPr>
        <w:spacing w:line="360" w:lineRule="auto"/>
        <w:rPr>
          <w:rFonts w:ascii="Times New Roman" w:hAnsi="Times New Roman" w:cs="Times New Roman"/>
          <w:szCs w:val="24"/>
        </w:rPr>
      </w:pPr>
      <w:r>
        <w:rPr>
          <w:rFonts w:ascii="Times New Roman" w:hAnsi="Times New Roman" w:cs="Times New Roman"/>
          <w:szCs w:val="24"/>
        </w:rPr>
        <w:t>Macroalgae tissues (</w:t>
      </w:r>
      <w:r>
        <w:rPr>
          <w:rFonts w:ascii="Times New Roman" w:hAnsi="Times New Roman" w:cs="Times New Roman"/>
          <w:i/>
          <w:iCs/>
          <w:szCs w:val="24"/>
        </w:rPr>
        <w:t xml:space="preserve">Ulva </w:t>
      </w:r>
      <w:r>
        <w:rPr>
          <w:rFonts w:ascii="Times New Roman" w:hAnsi="Times New Roman" w:cs="Times New Roman"/>
          <w:szCs w:val="24"/>
        </w:rPr>
        <w:t xml:space="preserve">and </w:t>
      </w:r>
      <w:r>
        <w:rPr>
          <w:rFonts w:ascii="Times New Roman" w:hAnsi="Times New Roman" w:cs="Times New Roman"/>
          <w:i/>
          <w:iCs/>
          <w:szCs w:val="24"/>
        </w:rPr>
        <w:t>Ecklonia maxima</w:t>
      </w:r>
      <w:r>
        <w:rPr>
          <w:rFonts w:ascii="Times New Roman" w:hAnsi="Times New Roman" w:cs="Times New Roman"/>
          <w:szCs w:val="24"/>
        </w:rPr>
        <w:t>) were still intact</w:t>
      </w:r>
      <w:r w:rsidR="003D3A2B">
        <w:rPr>
          <w:rFonts w:ascii="Times New Roman" w:hAnsi="Times New Roman" w:cs="Times New Roman"/>
          <w:szCs w:val="24"/>
        </w:rPr>
        <w:t xml:space="preserve"> after 7 days</w:t>
      </w:r>
      <w:r>
        <w:rPr>
          <w:rFonts w:ascii="Times New Roman" w:hAnsi="Times New Roman" w:cs="Times New Roman"/>
          <w:szCs w:val="24"/>
        </w:rPr>
        <w:t xml:space="preserve"> when residual</w:t>
      </w:r>
      <w:ins w:id="114" w:author="John Bolton" w:date="2023-11-24T14:04:00Z">
        <w:r w:rsidR="0035273C">
          <w:rPr>
            <w:rFonts w:ascii="Times New Roman" w:hAnsi="Times New Roman" w:cs="Times New Roman"/>
            <w:szCs w:val="24"/>
          </w:rPr>
          <w:t xml:space="preserve"> material was</w:t>
        </w:r>
      </w:ins>
      <w:del w:id="115" w:author="John Bolton" w:date="2023-11-24T14:04:00Z">
        <w:r w:rsidDel="0035273C">
          <w:rPr>
            <w:rFonts w:ascii="Times New Roman" w:hAnsi="Times New Roman" w:cs="Times New Roman"/>
            <w:szCs w:val="24"/>
          </w:rPr>
          <w:delText>s were</w:delText>
        </w:r>
      </w:del>
      <w:r>
        <w:rPr>
          <w:rFonts w:ascii="Times New Roman" w:hAnsi="Times New Roman" w:cs="Times New Roman"/>
          <w:szCs w:val="24"/>
        </w:rPr>
        <w:t xml:space="preserve"> removed and therefore, no significant process of degradation and weight reduction within the experimental time was considered</w:t>
      </w:r>
      <w:ins w:id="116" w:author="John Bolton" w:date="2023-11-24T14:04:00Z">
        <w:r w:rsidR="0035273C">
          <w:rPr>
            <w:rFonts w:ascii="Times New Roman" w:hAnsi="Times New Roman" w:cs="Times New Roman"/>
            <w:szCs w:val="24"/>
          </w:rPr>
          <w:t>. T</w:t>
        </w:r>
      </w:ins>
      <w:del w:id="117" w:author="John Bolton" w:date="2023-11-24T14:04:00Z">
        <w:r w:rsidDel="0035273C">
          <w:rPr>
            <w:rFonts w:ascii="Times New Roman" w:hAnsi="Times New Roman" w:cs="Times New Roman"/>
            <w:szCs w:val="24"/>
          </w:rPr>
          <w:delText>, t</w:delText>
        </w:r>
      </w:del>
      <w:r>
        <w:rPr>
          <w:rFonts w:ascii="Times New Roman" w:hAnsi="Times New Roman" w:cs="Times New Roman"/>
          <w:szCs w:val="24"/>
        </w:rPr>
        <w:t xml:space="preserve">hese tissues were spun using a salad spinner to remove excess </w:t>
      </w:r>
      <w:r w:rsidR="00300595">
        <w:rPr>
          <w:rFonts w:ascii="Times New Roman" w:hAnsi="Times New Roman" w:cs="Times New Roman"/>
          <w:szCs w:val="24"/>
        </w:rPr>
        <w:t>moisture</w:t>
      </w:r>
      <w:r>
        <w:rPr>
          <w:rFonts w:ascii="Times New Roman" w:hAnsi="Times New Roman" w:cs="Times New Roman"/>
          <w:szCs w:val="24"/>
        </w:rPr>
        <w:t xml:space="preserve"> before they were weighed. The formulated </w:t>
      </w:r>
      <w:proofErr w:type="gramStart"/>
      <w:r>
        <w:rPr>
          <w:rFonts w:ascii="Times New Roman" w:hAnsi="Times New Roman" w:cs="Times New Roman"/>
          <w:szCs w:val="24"/>
        </w:rPr>
        <w:t>feed</w:t>
      </w:r>
      <w:proofErr w:type="gramEnd"/>
      <w:r>
        <w:rPr>
          <w:rFonts w:ascii="Times New Roman" w:hAnsi="Times New Roman" w:cs="Times New Roman"/>
          <w:szCs w:val="24"/>
        </w:rPr>
        <w:t xml:space="preserve"> however, w</w:t>
      </w:r>
      <w:r w:rsidR="003D3A2B">
        <w:rPr>
          <w:rFonts w:ascii="Times New Roman" w:hAnsi="Times New Roman" w:cs="Times New Roman"/>
          <w:szCs w:val="24"/>
        </w:rPr>
        <w:t>as</w:t>
      </w:r>
      <w:r>
        <w:rPr>
          <w:rFonts w:ascii="Times New Roman" w:hAnsi="Times New Roman" w:cs="Times New Roman"/>
          <w:szCs w:val="24"/>
        </w:rPr>
        <w:t xml:space="preserve"> significantly degraded, </w:t>
      </w:r>
      <w:ins w:id="118" w:author="John Bolton" w:date="2023-11-24T14:05:00Z">
        <w:r w:rsidR="0035273C">
          <w:rPr>
            <w:rFonts w:ascii="Times New Roman" w:hAnsi="Times New Roman" w:cs="Times New Roman"/>
            <w:szCs w:val="24"/>
          </w:rPr>
          <w:t xml:space="preserve">and </w:t>
        </w:r>
      </w:ins>
      <w:r>
        <w:rPr>
          <w:rFonts w:ascii="Times New Roman" w:hAnsi="Times New Roman" w:cs="Times New Roman"/>
          <w:szCs w:val="24"/>
        </w:rPr>
        <w:t xml:space="preserve">the residual formulated feed </w:t>
      </w:r>
      <w:del w:id="119" w:author="John Bolton" w:date="2023-11-24T14:05:00Z">
        <w:r w:rsidDel="0035273C">
          <w:rPr>
            <w:rFonts w:ascii="Times New Roman" w:hAnsi="Times New Roman" w:cs="Times New Roman"/>
            <w:szCs w:val="24"/>
          </w:rPr>
          <w:delText xml:space="preserve">for </w:delText>
        </w:r>
      </w:del>
      <w:ins w:id="120" w:author="John Bolton" w:date="2023-11-24T14:05:00Z">
        <w:r w:rsidR="0035273C">
          <w:rPr>
            <w:rFonts w:ascii="Times New Roman" w:hAnsi="Times New Roman" w:cs="Times New Roman"/>
            <w:szCs w:val="24"/>
          </w:rPr>
          <w:t xml:space="preserve">in </w:t>
        </w:r>
      </w:ins>
      <w:r>
        <w:rPr>
          <w:rFonts w:ascii="Times New Roman" w:hAnsi="Times New Roman" w:cs="Times New Roman"/>
          <w:szCs w:val="24"/>
        </w:rPr>
        <w:t xml:space="preserve">each tank was thus removed every 3 days and new formulated feed was </w:t>
      </w:r>
      <w:r w:rsidR="003D3A2B">
        <w:rPr>
          <w:rFonts w:ascii="Times New Roman" w:hAnsi="Times New Roman" w:cs="Times New Roman"/>
          <w:szCs w:val="24"/>
        </w:rPr>
        <w:t xml:space="preserve">weighed (g) and </w:t>
      </w:r>
      <w:r>
        <w:rPr>
          <w:rFonts w:ascii="Times New Roman" w:hAnsi="Times New Roman" w:cs="Times New Roman"/>
          <w:szCs w:val="24"/>
        </w:rPr>
        <w:t>added</w:t>
      </w:r>
      <w:r w:rsidR="003D3A2B">
        <w:rPr>
          <w:rFonts w:ascii="Times New Roman" w:hAnsi="Times New Roman" w:cs="Times New Roman"/>
          <w:szCs w:val="24"/>
        </w:rPr>
        <w:t xml:space="preserve"> </w:t>
      </w:r>
      <w:r>
        <w:rPr>
          <w:rFonts w:ascii="Times New Roman" w:hAnsi="Times New Roman" w:cs="Times New Roman"/>
          <w:szCs w:val="24"/>
        </w:rPr>
        <w:t>for the experiment. The residual formulated feed was placed into foil weigh boats and dried</w:t>
      </w:r>
      <w:r w:rsidR="003D3A2B">
        <w:rPr>
          <w:rFonts w:ascii="Times New Roman" w:hAnsi="Times New Roman" w:cs="Times New Roman"/>
          <w:szCs w:val="24"/>
        </w:rPr>
        <w:t xml:space="preserve"> to a </w:t>
      </w:r>
      <w:del w:id="121" w:author="John Bolton" w:date="2023-11-24T14:05:00Z">
        <w:r w:rsidR="003D3A2B" w:rsidDel="0035273C">
          <w:rPr>
            <w:rFonts w:ascii="Times New Roman" w:hAnsi="Times New Roman" w:cs="Times New Roman"/>
            <w:szCs w:val="24"/>
          </w:rPr>
          <w:delText xml:space="preserve">standard </w:delText>
        </w:r>
      </w:del>
      <w:ins w:id="122" w:author="John Bolton" w:date="2023-11-24T14:05:00Z">
        <w:r w:rsidR="0035273C">
          <w:rPr>
            <w:rFonts w:ascii="Times New Roman" w:hAnsi="Times New Roman" w:cs="Times New Roman"/>
            <w:szCs w:val="24"/>
          </w:rPr>
          <w:t xml:space="preserve">constant </w:t>
        </w:r>
      </w:ins>
      <w:r w:rsidR="003D3A2B">
        <w:rPr>
          <w:rFonts w:ascii="Times New Roman" w:hAnsi="Times New Roman" w:cs="Times New Roman"/>
          <w:szCs w:val="24"/>
        </w:rPr>
        <w:t>weight</w:t>
      </w:r>
      <w:r>
        <w:rPr>
          <w:rFonts w:ascii="Times New Roman" w:hAnsi="Times New Roman" w:cs="Times New Roman"/>
          <w:szCs w:val="24"/>
        </w:rPr>
        <w:t xml:space="preserve"> in an oven at 60</w:t>
      </w:r>
      <w:r>
        <w:rPr>
          <w:rFonts w:ascii="Times New Roman" w:hAnsi="Times New Roman" w:cs="Times New Roman"/>
          <w:szCs w:val="24"/>
          <w:vertAlign w:val="superscript"/>
        </w:rPr>
        <w:t>o</w:t>
      </w:r>
      <w:r>
        <w:rPr>
          <w:rFonts w:ascii="Times New Roman" w:hAnsi="Times New Roman" w:cs="Times New Roman"/>
          <w:szCs w:val="24"/>
        </w:rPr>
        <w:t xml:space="preserve">C for 48 hours to remove excess </w:t>
      </w:r>
      <w:r w:rsidR="00300595">
        <w:rPr>
          <w:rFonts w:ascii="Times New Roman" w:hAnsi="Times New Roman" w:cs="Times New Roman"/>
          <w:szCs w:val="24"/>
        </w:rPr>
        <w:t xml:space="preserve">moisture </w:t>
      </w:r>
      <w:r>
        <w:rPr>
          <w:rFonts w:ascii="Times New Roman" w:hAnsi="Times New Roman" w:cs="Times New Roman"/>
          <w:szCs w:val="24"/>
        </w:rPr>
        <w:t xml:space="preserve">before being weighed. </w:t>
      </w:r>
      <w:r w:rsidR="00300595">
        <w:rPr>
          <w:rFonts w:ascii="Times New Roman" w:hAnsi="Times New Roman" w:cs="Times New Roman"/>
          <w:szCs w:val="24"/>
        </w:rPr>
        <w:t xml:space="preserve">Feed consumption was calculated in </w:t>
      </w:r>
      <w:r w:rsidR="003D3A2B">
        <w:rPr>
          <w:rFonts w:ascii="Times New Roman" w:hAnsi="Times New Roman" w:cs="Times New Roman"/>
          <w:szCs w:val="24"/>
        </w:rPr>
        <w:t xml:space="preserve">milligrams of feed (dry weight) consumed per tank, per week. The feed consumption was then divided by the number of animals in the tank and by the number of days for the feed consumption experiment to calculate the average feed (dry weight in milligrams) consumed per animal, per day. </w:t>
      </w:r>
      <w:moveFromRangeStart w:id="123" w:author="John Bolton" w:date="2023-11-24T14:06:00Z" w:name="move151727195"/>
      <w:moveFrom w:id="124" w:author="John Bolton" w:date="2023-11-24T14:06:00Z">
        <w:r w:rsidR="00D111BF" w:rsidDel="0035273C">
          <w:rPr>
            <w:rFonts w:ascii="Times New Roman" w:hAnsi="Times New Roman" w:cs="Times New Roman"/>
            <w:szCs w:val="24"/>
          </w:rPr>
          <w:t xml:space="preserve">To allow the sea urchins to adapt to the treatments before </w:t>
        </w:r>
        <w:r w:rsidR="003D3A2B" w:rsidDel="0035273C">
          <w:rPr>
            <w:rFonts w:ascii="Times New Roman" w:hAnsi="Times New Roman" w:cs="Times New Roman"/>
            <w:szCs w:val="24"/>
          </w:rPr>
          <w:t>feed consumption was</w:t>
        </w:r>
        <w:r w:rsidR="00D111BF" w:rsidDel="0035273C">
          <w:rPr>
            <w:rFonts w:ascii="Times New Roman" w:hAnsi="Times New Roman" w:cs="Times New Roman"/>
            <w:szCs w:val="24"/>
          </w:rPr>
          <w:t xml:space="preserve"> measured, feed</w:t>
        </w:r>
        <w:r w:rsidR="003D3A2B" w:rsidDel="0035273C">
          <w:rPr>
            <w:rFonts w:ascii="Times New Roman" w:hAnsi="Times New Roman" w:cs="Times New Roman"/>
            <w:szCs w:val="24"/>
          </w:rPr>
          <w:t xml:space="preserve"> consumption</w:t>
        </w:r>
        <w:r w:rsidR="00D111BF" w:rsidDel="0035273C">
          <w:rPr>
            <w:rFonts w:ascii="Times New Roman" w:hAnsi="Times New Roman" w:cs="Times New Roman"/>
            <w:szCs w:val="24"/>
          </w:rPr>
          <w:t xml:space="preserve"> measurements were recorded from T2 onwards. </w:t>
        </w:r>
      </w:moveFrom>
      <w:moveFromRangeEnd w:id="123"/>
    </w:p>
    <w:p w14:paraId="4EB1A95D" w14:textId="725B6BB8" w:rsidR="00172FAB" w:rsidRDefault="00172FAB" w:rsidP="00172FAB"/>
    <w:p w14:paraId="78CF0983" w14:textId="77777777" w:rsidR="00393F7D" w:rsidRDefault="00393F7D" w:rsidP="00172FAB"/>
    <w:p w14:paraId="613D1B14" w14:textId="77777777" w:rsidR="00393F7D" w:rsidRPr="00172FAB" w:rsidRDefault="00393F7D"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125" w:name="_Toc151041796"/>
      <w:r w:rsidRPr="009116CA">
        <w:rPr>
          <w:rFonts w:ascii="Times New Roman" w:hAnsi="Times New Roman" w:cs="Times New Roman"/>
          <w:i/>
          <w:iCs/>
          <w:color w:val="auto"/>
        </w:rPr>
        <w:lastRenderedPageBreak/>
        <w:t>Gonad quality and development</w:t>
      </w:r>
      <w:bookmarkEnd w:id="125"/>
    </w:p>
    <w:p w14:paraId="41AE47F9" w14:textId="77777777" w:rsidR="009116CA" w:rsidRDefault="009116CA" w:rsidP="009116CA"/>
    <w:p w14:paraId="385F1A4F" w14:textId="55F4AEAA" w:rsidR="00B347F2" w:rsidRDefault="00B347F2" w:rsidP="00F31972">
      <w:pPr>
        <w:spacing w:line="360" w:lineRule="auto"/>
        <w:rPr>
          <w:rFonts w:ascii="Times New Roman" w:hAnsi="Times New Roman" w:cs="Times New Roman"/>
        </w:rPr>
      </w:pPr>
      <w:r>
        <w:rPr>
          <w:rFonts w:ascii="Times New Roman" w:hAnsi="Times New Roman" w:cs="Times New Roman"/>
        </w:rPr>
        <w:t xml:space="preserve">Gonad quality was measured in terms of </w:t>
      </w:r>
      <w:commentRangeStart w:id="126"/>
      <w:r>
        <w:rPr>
          <w:rFonts w:ascii="Times New Roman" w:hAnsi="Times New Roman" w:cs="Times New Roman"/>
        </w:rPr>
        <w:t>GSI</w:t>
      </w:r>
      <w:r w:rsidR="001F05B9">
        <w:rPr>
          <w:rFonts w:ascii="Times New Roman" w:hAnsi="Times New Roman" w:cs="Times New Roman"/>
        </w:rPr>
        <w:t xml:space="preserve"> (%)</w:t>
      </w:r>
      <w:r w:rsidR="00F31972">
        <w:rPr>
          <w:rFonts w:ascii="Times New Roman" w:hAnsi="Times New Roman" w:cs="Times New Roman"/>
        </w:rPr>
        <w:t xml:space="preserve"> </w:t>
      </w:r>
      <w:commentRangeEnd w:id="126"/>
      <w:r w:rsidR="00366D8C">
        <w:rPr>
          <w:rStyle w:val="CommentReference"/>
        </w:rPr>
        <w:commentReference w:id="126"/>
      </w:r>
      <w:r w:rsidR="00F31972">
        <w:rPr>
          <w:rFonts w:ascii="Times New Roman" w:hAnsi="Times New Roman" w:cs="Times New Roman"/>
        </w:rPr>
        <w:t xml:space="preserve">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One urchin from each tank was weighed, </w:t>
      </w:r>
      <w:r w:rsidR="00F31972">
        <w:rPr>
          <w:rFonts w:ascii="Times New Roman" w:hAnsi="Times New Roman" w:cs="Times New Roman"/>
        </w:rPr>
        <w:t>sacrificed,</w:t>
      </w:r>
      <w:r w:rsidR="00565C1C">
        <w:rPr>
          <w:rFonts w:ascii="Times New Roman" w:hAnsi="Times New Roman" w:cs="Times New Roman"/>
        </w:rPr>
        <w:t xml:space="preserve"> and dissected</w:t>
      </w:r>
      <w:r w:rsidR="00F31972">
        <w:rPr>
          <w:rFonts w:ascii="Times New Roman" w:hAnsi="Times New Roman" w:cs="Times New Roman"/>
        </w:rPr>
        <w:t>; their gonads were carefully removed from the test and all other visceral tissues attached to the gonad were cleaned off, the gonad tissues were weighed (g) for the evaluation of GSI such that:</w:t>
      </w:r>
    </w:p>
    <w:p w14:paraId="64ED4A68" w14:textId="4B31A07E"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 xml:space="preserve">Lovibond® LC 100 </w:t>
      </w:r>
      <w:proofErr w:type="spellStart"/>
      <w:r w:rsidRPr="00F31972">
        <w:rPr>
          <w:rFonts w:ascii="Times New Roman" w:hAnsi="Times New Roman" w:cs="Times New Roman"/>
        </w:rPr>
        <w:t>spectrocolorimeter</w:t>
      </w:r>
      <w:proofErr w:type="spellEnd"/>
      <w:r w:rsidRPr="00F31972">
        <w:rPr>
          <w:rFonts w:ascii="Times New Roman" w:hAnsi="Times New Roman" w:cs="Times New Roman"/>
        </w:rPr>
        <w:t>).</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commentRangeStart w:id="127"/>
      <w:proofErr w:type="spellStart"/>
      <w:r w:rsidR="00C367B0">
        <w:rPr>
          <w:rFonts w:ascii="Times New Roman" w:hAnsi="Times New Roman" w:cs="Times New Roman"/>
        </w:rPr>
        <w:t>Onomu</w:t>
      </w:r>
      <w:commentRangeEnd w:id="127"/>
      <w:proofErr w:type="spellEnd"/>
      <w:r w:rsidR="00822718">
        <w:rPr>
          <w:rStyle w:val="CommentReference"/>
        </w:rPr>
        <w:commentReference w:id="127"/>
      </w:r>
      <w:r w:rsidR="00C367B0">
        <w:rPr>
          <w:rFonts w:ascii="Times New Roman" w:hAnsi="Times New Roman" w:cs="Times New Roman"/>
        </w:rPr>
        <w:t xml:space="preserve"> et al., 2020)</w:t>
      </w:r>
      <w:r w:rsidRPr="00F31972">
        <w:rPr>
          <w:rFonts w:ascii="Times New Roman" w:hAnsi="Times New Roman" w:cs="Times New Roman"/>
        </w:rPr>
        <w:t>.</w:t>
      </w:r>
    </w:p>
    <w:p w14:paraId="156769DB" w14:textId="41115930" w:rsidR="00F31972" w:rsidRDefault="001F05B9" w:rsidP="001F05B9">
      <w:pPr>
        <w:spacing w:line="360" w:lineRule="auto"/>
        <w:rPr>
          <w:rFonts w:ascii="Times New Roman" w:hAnsi="Times New Roman" w:cs="Times New Roman"/>
        </w:rPr>
      </w:pPr>
      <w:r>
        <w:rPr>
          <w:rFonts w:ascii="Times New Roman" w:hAnsi="Times New Roman" w:cs="Times New Roman"/>
        </w:rPr>
        <w:t>Gonad development was measured by the gametogenic state of the urchin. A single</w:t>
      </w:r>
      <w:r w:rsidR="00F31972">
        <w:rPr>
          <w:rFonts w:ascii="Times New Roman" w:hAnsi="Times New Roman" w:cs="Times New Roman"/>
        </w:rPr>
        <w:t xml:space="preserve"> gonad per animal</w:t>
      </w:r>
      <w:r>
        <w:rPr>
          <w:rFonts w:ascii="Times New Roman" w:hAnsi="Times New Roman" w:cs="Times New Roman"/>
        </w:rPr>
        <w:t xml:space="preserve">, of the five extracted for the GSI measurements, </w:t>
      </w:r>
      <w:r w:rsidR="00F31972">
        <w:rPr>
          <w:rFonts w:ascii="Times New Roman" w:hAnsi="Times New Roman" w:cs="Times New Roman"/>
        </w:rPr>
        <w:t>was</w:t>
      </w:r>
      <w:r>
        <w:rPr>
          <w:rFonts w:ascii="Times New Roman" w:hAnsi="Times New Roman" w:cs="Times New Roman"/>
        </w:rPr>
        <w:t xml:space="preserve"> </w:t>
      </w:r>
      <w:r w:rsidRPr="001F05B9">
        <w:rPr>
          <w:rFonts w:ascii="Times New Roman" w:hAnsi="Times New Roman" w:cs="Times New Roman"/>
        </w:rPr>
        <w:t>fixed in Davidson's fixative 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transferred to 70% ethanol for storage before</w:t>
      </w:r>
      <w:r>
        <w:rPr>
          <w:rFonts w:ascii="Times New Roman" w:hAnsi="Times New Roman" w:cs="Times New Roman"/>
        </w:rPr>
        <w:t xml:space="preserve">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sidR="00F31972">
        <w:rPr>
          <w:rFonts w:ascii="Times New Roman" w:hAnsi="Times New Roman" w:cs="Times New Roman"/>
        </w:rPr>
        <w:t xml:space="preserve"> </w:t>
      </w:r>
      <w:commentRangeStart w:id="128"/>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w:t>
      </w:r>
      <w:proofErr w:type="spellStart"/>
      <w:r w:rsidRPr="001F05B9">
        <w:rPr>
          <w:rFonts w:ascii="Times New Roman" w:hAnsi="Times New Roman" w:cs="Times New Roman"/>
        </w:rPr>
        <w:t>Vaïtilingon</w:t>
      </w:r>
      <w:proofErr w:type="spellEnd"/>
      <w:r w:rsidRPr="001F05B9">
        <w:rPr>
          <w:rFonts w:ascii="Times New Roman" w:hAnsi="Times New Roman" w:cs="Times New Roman"/>
        </w:rPr>
        <w:t>,</w:t>
      </w:r>
      <w:r>
        <w:rPr>
          <w:rFonts w:ascii="Times New Roman" w:hAnsi="Times New Roman" w:cs="Times New Roman"/>
        </w:rPr>
        <w:t xml:space="preserve"> </w:t>
      </w:r>
      <w:proofErr w:type="spellStart"/>
      <w:r w:rsidRPr="001F05B9">
        <w:rPr>
          <w:rFonts w:ascii="Times New Roman" w:hAnsi="Times New Roman" w:cs="Times New Roman"/>
        </w:rPr>
        <w:t>Rasolofonirina</w:t>
      </w:r>
      <w:proofErr w:type="spellEnd"/>
      <w:r w:rsidRPr="001F05B9">
        <w:rPr>
          <w:rFonts w:ascii="Times New Roman" w:hAnsi="Times New Roman" w:cs="Times New Roman"/>
        </w:rPr>
        <w:t xml:space="preserve">, &amp; </w:t>
      </w:r>
      <w:proofErr w:type="spellStart"/>
      <w:r w:rsidRPr="001F05B9">
        <w:rPr>
          <w:rFonts w:ascii="Times New Roman" w:hAnsi="Times New Roman" w:cs="Times New Roman"/>
        </w:rPr>
        <w:t>Jangoux</w:t>
      </w:r>
      <w:proofErr w:type="spellEnd"/>
      <w:r w:rsidRPr="001F05B9">
        <w:rPr>
          <w:rFonts w:ascii="Times New Roman" w:hAnsi="Times New Roman" w:cs="Times New Roman"/>
        </w:rPr>
        <w:t>, 2005). Gonads having little or no 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sidR="009C7779">
        <w:rPr>
          <w:rFonts w:ascii="Times New Roman" w:hAnsi="Times New Roman" w:cs="Times New Roman"/>
        </w:rPr>
        <w:t xml:space="preserve"> (</w:t>
      </w:r>
      <w:proofErr w:type="spellStart"/>
      <w:r w:rsidR="009C7779">
        <w:rPr>
          <w:rFonts w:ascii="Times New Roman" w:hAnsi="Times New Roman" w:cs="Times New Roman"/>
        </w:rPr>
        <w:t>Onomu</w:t>
      </w:r>
      <w:proofErr w:type="spellEnd"/>
      <w:r w:rsidR="009C7779">
        <w:rPr>
          <w:rFonts w:ascii="Times New Roman" w:hAnsi="Times New Roman" w:cs="Times New Roman"/>
        </w:rPr>
        <w:t xml:space="preserve"> et al., 2020)</w:t>
      </w:r>
      <w:r w:rsidRPr="001F05B9">
        <w:rPr>
          <w:rFonts w:ascii="Times New Roman" w:hAnsi="Times New Roman" w:cs="Times New Roman"/>
        </w:rPr>
        <w:t>.</w:t>
      </w:r>
      <w:commentRangeEnd w:id="128"/>
      <w:r>
        <w:rPr>
          <w:rStyle w:val="CommentReference"/>
        </w:rPr>
        <w:commentReference w:id="128"/>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129" w:name="_Toc151041797"/>
      <w:r w:rsidRPr="005F0E6D">
        <w:rPr>
          <w:rFonts w:ascii="Times New Roman" w:hAnsi="Times New Roman" w:cs="Times New Roman"/>
          <w:color w:val="auto"/>
        </w:rPr>
        <w:t>Statistical Analyses</w:t>
      </w:r>
      <w:bookmarkEnd w:id="129"/>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130"/>
      <w:commentRangeStart w:id="131"/>
      <w:r>
        <w:rPr>
          <w:rFonts w:ascii="Times New Roman" w:hAnsi="Times New Roman" w:cs="Times New Roman"/>
          <w:szCs w:val="24"/>
        </w:rPr>
        <w:t>SGR</w:t>
      </w:r>
      <w:commentRangeEnd w:id="130"/>
      <w:r w:rsidR="00113D1A">
        <w:rPr>
          <w:rStyle w:val="CommentReference"/>
        </w:rPr>
        <w:commentReference w:id="130"/>
      </w:r>
      <w:commentRangeEnd w:id="131"/>
      <w:r w:rsidR="00822718">
        <w:rPr>
          <w:rStyle w:val="CommentReference"/>
        </w:rPr>
        <w:commentReference w:id="131"/>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w:lastRenderedPageBreak/>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132"/>
      <w:commentRangeStart w:id="133"/>
      <w:r w:rsidRPr="00DD4C79">
        <w:rPr>
          <w:rFonts w:ascii="Times New Roman" w:hAnsi="Times New Roman" w:cs="Times New Roman"/>
          <w:u w:val="single"/>
        </w:rPr>
        <w:t>Normality &amp; Homoscedasticity</w:t>
      </w:r>
      <w:commentRangeEnd w:id="132"/>
      <w:r w:rsidR="00DD4C79">
        <w:rPr>
          <w:rStyle w:val="CommentReference"/>
        </w:rPr>
        <w:commentReference w:id="132"/>
      </w:r>
      <w:commentRangeEnd w:id="133"/>
      <w:r w:rsidR="00822718">
        <w:rPr>
          <w:rStyle w:val="CommentReference"/>
        </w:rPr>
        <w:commentReference w:id="133"/>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134"/>
      <w:commentRangeStart w:id="135"/>
      <w:r>
        <w:rPr>
          <w:rFonts w:ascii="Times New Roman" w:hAnsi="Times New Roman" w:cs="Times New Roman"/>
        </w:rPr>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134"/>
      <w:r>
        <w:rPr>
          <w:rStyle w:val="CommentReference"/>
        </w:rPr>
        <w:commentReference w:id="134"/>
      </w:r>
      <w:commentRangeEnd w:id="135"/>
      <w:r w:rsidR="004C51FB">
        <w:rPr>
          <w:rStyle w:val="CommentReference"/>
        </w:rPr>
        <w:commentReference w:id="135"/>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w:t>
      </w:r>
      <w:proofErr w:type="spellStart"/>
      <w:r>
        <w:rPr>
          <w:rFonts w:ascii="Times New Roman" w:hAnsi="Times New Roman" w:cs="Times New Roman"/>
        </w:rPr>
        <w:t>df</w:t>
      </w:r>
      <w:proofErr w:type="spellEnd"/>
      <w:r>
        <w:rPr>
          <w:rFonts w:ascii="Times New Roman" w:hAnsi="Times New Roman" w:cs="Times New Roman"/>
        </w:rPr>
        <w:t xml:space="preserve"> = </w:t>
      </w:r>
      <w:r w:rsidRPr="00B071EB">
        <w:rPr>
          <w:rFonts w:ascii="Times New Roman" w:hAnsi="Times New Roman" w:cs="Times New Roman"/>
        </w:rPr>
        <w:t xml:space="preserve">7 </w:t>
      </w:r>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w:t>
      </w:r>
      <w:proofErr w:type="spellStart"/>
      <w:r w:rsidR="00C43D17">
        <w:rPr>
          <w:rFonts w:ascii="Times New Roman" w:hAnsi="Times New Roman" w:cs="Times New Roman"/>
        </w:rPr>
        <w:t>df</w:t>
      </w:r>
      <w:proofErr w:type="spellEnd"/>
      <w:r w:rsidR="00C43D17">
        <w:rPr>
          <w:rFonts w:ascii="Times New Roman" w:hAnsi="Times New Roman" w:cs="Times New Roman"/>
        </w:rPr>
        <w:t xml:space="preserve">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Normal: A,B,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Equal variance: A,D</w:t>
      </w:r>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A,D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Correct unequal variances: B,C?</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6EEC8D25" w14:textId="77777777" w:rsidR="00114F17" w:rsidRDefault="00114F17" w:rsidP="005F0E6D">
      <w:pPr>
        <w:spacing w:line="360" w:lineRule="auto"/>
        <w:rPr>
          <w:rFonts w:ascii="Times New Roman" w:hAnsi="Times New Roman" w:cs="Times New Roman"/>
          <w:i/>
          <w:iCs/>
        </w:rPr>
      </w:pPr>
    </w:p>
    <w:p w14:paraId="324B601F" w14:textId="70FE82CB"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lastRenderedPageBreak/>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Only SGR B is normal</w:t>
      </w:r>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20287C8E"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405E68F3"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r w:rsidR="00393F7D">
        <w:rPr>
          <w:rFonts w:ascii="Times New Roman" w:hAnsi="Times New Roman" w:cs="Times New Roman"/>
          <w:i/>
          <w:iCs/>
          <w:color w:val="2F5496" w:themeColor="accent5" w:themeShade="BF"/>
        </w:rPr>
        <w:t>:</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1E02AE96" w14:textId="67F06D2F" w:rsidR="00E91B6E" w:rsidRPr="005F0E6D" w:rsidRDefault="00393F7D" w:rsidP="00393F7D">
      <w:pPr>
        <w:rPr>
          <w:rFonts w:ascii="Times New Roman" w:hAnsi="Times New Roman" w:cs="Times New Roman"/>
        </w:rPr>
      </w:pPr>
      <w:r>
        <w:rPr>
          <w:rFonts w:ascii="Times New Roman" w:hAnsi="Times New Roman" w:cs="Times New Roman"/>
        </w:rPr>
        <w:br w:type="page"/>
      </w: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136" w:name="_Toc151041798"/>
      <w:r w:rsidRPr="005F0E6D">
        <w:rPr>
          <w:rFonts w:ascii="Times New Roman" w:hAnsi="Times New Roman" w:cs="Times New Roman"/>
          <w:b/>
          <w:bCs/>
          <w:color w:val="auto"/>
        </w:rPr>
        <w:lastRenderedPageBreak/>
        <w:t>Results</w:t>
      </w:r>
      <w:bookmarkEnd w:id="136"/>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7ED45E38" w:rsidR="0060359F" w:rsidRPr="0060359F" w:rsidRDefault="0060359F" w:rsidP="0060359F">
      <w:pPr>
        <w:spacing w:line="360" w:lineRule="auto"/>
        <w:rPr>
          <w:rFonts w:ascii="Times New Roman" w:hAnsi="Times New Roman" w:cs="Times New Roman"/>
          <w:color w:val="FF0000"/>
        </w:rPr>
      </w:pPr>
      <w:r w:rsidRPr="0060359F">
        <w:rPr>
          <w:rFonts w:ascii="Times New Roman" w:hAnsi="Times New Roman" w:cs="Times New Roman"/>
          <w:color w:val="FF0000"/>
        </w:rPr>
        <w:t>*First, I want to plot survival rate</w:t>
      </w:r>
      <w:r>
        <w:rPr>
          <w:rFonts w:ascii="Times New Roman" w:hAnsi="Times New Roman" w:cs="Times New Roman"/>
          <w:color w:val="FF0000"/>
        </w:rPr>
        <w:t xml:space="preserve"> to motivate why kelp treatment was cancelled</w:t>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 xml:space="preserve">Somatic </w:t>
      </w:r>
      <w:commentRangeStart w:id="137"/>
      <w:commentRangeStart w:id="138"/>
      <w:r w:rsidRPr="0060359F">
        <w:rPr>
          <w:rFonts w:ascii="Times New Roman" w:hAnsi="Times New Roman" w:cs="Times New Roman"/>
          <w:color w:val="auto"/>
        </w:rPr>
        <w:t>growth</w:t>
      </w:r>
      <w:commentRangeEnd w:id="137"/>
      <w:r w:rsidR="004C51FB">
        <w:rPr>
          <w:rStyle w:val="CommentReference"/>
          <w:rFonts w:asciiTheme="minorHAnsi" w:eastAsiaTheme="minorEastAsia" w:hAnsiTheme="minorHAnsi" w:cstheme="minorBidi"/>
          <w:color w:val="auto"/>
        </w:rPr>
        <w:commentReference w:id="137"/>
      </w:r>
      <w:commentRangeEnd w:id="138"/>
      <w:r w:rsidR="004C51FB">
        <w:rPr>
          <w:rStyle w:val="CommentReference"/>
          <w:rFonts w:asciiTheme="minorHAnsi" w:eastAsiaTheme="minorEastAsia" w:hAnsiTheme="minorHAnsi" w:cstheme="minorBidi"/>
          <w:color w:val="auto"/>
        </w:rPr>
        <w:commentReference w:id="138"/>
      </w:r>
    </w:p>
    <w:p w14:paraId="48F0C32B" w14:textId="7B50B111" w:rsidR="00C262B9" w:rsidRPr="005F0E6D" w:rsidRDefault="00C262B9" w:rsidP="005F0E6D">
      <w:pPr>
        <w:spacing w:line="360" w:lineRule="auto"/>
        <w:rPr>
          <w:rFonts w:ascii="Times New Roman" w:hAnsi="Times New Roman" w:cs="Times New Roman"/>
        </w:rPr>
      </w:pPr>
    </w:p>
    <w:p w14:paraId="246979FD" w14:textId="588CF8CF" w:rsidR="00C262B9" w:rsidRPr="005F0E6D" w:rsidRDefault="00C262B9" w:rsidP="005F0E6D">
      <w:pPr>
        <w:spacing w:line="360" w:lineRule="auto"/>
        <w:rPr>
          <w:rFonts w:ascii="Times New Roman" w:hAnsi="Times New Roman" w:cs="Times New Roman"/>
        </w:rPr>
      </w:pPr>
    </w:p>
    <w:commentRangeStart w:id="139"/>
    <w:commentRangeStart w:id="140"/>
    <w:p w14:paraId="41751223" w14:textId="0192FA0F" w:rsidR="00C262B9" w:rsidRPr="005F0E6D" w:rsidRDefault="003F600F"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39135" behindDoc="0" locked="0" layoutInCell="1" allowOverlap="1" wp14:anchorId="7E8FBB08" wp14:editId="735D4577">
                <wp:simplePos x="0" y="0"/>
                <wp:positionH relativeFrom="column">
                  <wp:posOffset>-184785</wp:posOffset>
                </wp:positionH>
                <wp:positionV relativeFrom="paragraph">
                  <wp:posOffset>19050</wp:posOffset>
                </wp:positionV>
                <wp:extent cx="6376670" cy="1969135"/>
                <wp:effectExtent l="19050" t="19050" r="24130" b="12065"/>
                <wp:wrapTopAndBottom/>
                <wp:docPr id="503875801" name="Group 3"/>
                <wp:cNvGraphicFramePr/>
                <a:graphic xmlns:a="http://schemas.openxmlformats.org/drawingml/2006/main">
                  <a:graphicData uri="http://schemas.microsoft.com/office/word/2010/wordprocessingGroup">
                    <wpg:wgp>
                      <wpg:cNvGrpSpPr/>
                      <wpg:grpSpPr>
                        <a:xfrm>
                          <a:off x="0" y="0"/>
                          <a:ext cx="6376670" cy="1969135"/>
                          <a:chOff x="-38735" y="0"/>
                          <a:chExt cx="6376670" cy="1969135"/>
                        </a:xfrm>
                      </wpg:grpSpPr>
                      <pic:pic xmlns:pic="http://schemas.openxmlformats.org/drawingml/2006/picture">
                        <pic:nvPicPr>
                          <pic:cNvPr id="219977437" name="Picture 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8735" y="0"/>
                            <a:ext cx="3188335" cy="1969135"/>
                          </a:xfrm>
                          <a:prstGeom prst="rect">
                            <a:avLst/>
                          </a:prstGeom>
                          <a:noFill/>
                          <a:ln w="3175">
                            <a:solidFill>
                              <a:schemeClr val="tx1"/>
                            </a:solidFill>
                          </a:ln>
                        </pic:spPr>
                      </pic:pic>
                      <pic:pic xmlns:pic="http://schemas.openxmlformats.org/drawingml/2006/picture">
                        <pic:nvPicPr>
                          <pic:cNvPr id="581693677" name="Picture 4"/>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149600" y="0"/>
                            <a:ext cx="3188335" cy="1969135"/>
                          </a:xfrm>
                          <a:prstGeom prst="rect">
                            <a:avLst/>
                          </a:prstGeom>
                          <a:noFill/>
                          <a:ln w="3175">
                            <a:solidFill>
                              <a:schemeClr val="tx1"/>
                            </a:solidFill>
                          </a:ln>
                        </pic:spPr>
                      </pic:pic>
                    </wpg:wgp>
                  </a:graphicData>
                </a:graphic>
                <wp14:sizeRelH relativeFrom="margin">
                  <wp14:pctWidth>0</wp14:pctWidth>
                </wp14:sizeRelH>
              </wp:anchor>
            </w:drawing>
          </mc:Choice>
          <mc:Fallback>
            <w:pict>
              <v:group w14:anchorId="165375A8" id="Group 3" o:spid="_x0000_s1026" style="position:absolute;margin-left:-14.55pt;margin-top:1.5pt;width:502.1pt;height:155.05pt;z-index:251739135;mso-width-relative:margin" coordorigin="-387" coordsize="63766,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7;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" stroked="t" strokecolor="black [3213]" strokeweight=".25pt">
                  <v:imagedata r:id="rId24" o:title=""/>
                  <v:path arrowok="t"/>
                </v:shape>
                <v:shape id="Picture 4" o:spid="_x0000_s1028" type="#_x0000_t75" style="position:absolute;left:31496;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" stroked="t" strokecolor="black [3213]" strokeweight=".25pt">
                  <v:imagedata r:id="rId25" o:title=""/>
                  <v:path arrowok="t"/>
                </v:shape>
                <w10:wrap type="topAndBottom"/>
              </v:group>
            </w:pict>
          </mc:Fallback>
        </mc:AlternateContent>
      </w:r>
      <w:commentRangeEnd w:id="139"/>
      <w:r w:rsidR="00D273AA">
        <w:rPr>
          <w:rStyle w:val="CommentReference"/>
        </w:rPr>
        <w:commentReference w:id="139"/>
      </w:r>
      <w:commentRangeEnd w:id="140"/>
      <w:r w:rsidR="004C51FB">
        <w:rPr>
          <w:rStyle w:val="CommentReference"/>
        </w:rPr>
        <w:commentReference w:id="140"/>
      </w:r>
      <w:r w:rsidRPr="00A97D06">
        <w:rPr>
          <w:rFonts w:ascii="Times New Roman" w:hAnsi="Times New Roman" w:cs="Times New Roman"/>
          <w:noProof/>
        </w:rPr>
        <mc:AlternateContent>
          <mc:Choice Requires="wps">
            <w:drawing>
              <wp:anchor distT="45720" distB="45720" distL="114300" distR="114300" simplePos="0" relativeHeight="251744256" behindDoc="0" locked="0" layoutInCell="1" allowOverlap="1" wp14:anchorId="3A0AD726" wp14:editId="71A0D8BC">
                <wp:simplePos x="0" y="0"/>
                <wp:positionH relativeFrom="column">
                  <wp:posOffset>3246120</wp:posOffset>
                </wp:positionH>
                <wp:positionV relativeFrom="paragraph">
                  <wp:posOffset>130810</wp:posOffset>
                </wp:positionV>
                <wp:extent cx="330200" cy="245110"/>
                <wp:effectExtent l="0" t="0" r="0" b="2540"/>
                <wp:wrapSquare wrapText="bothSides"/>
                <wp:docPr id="2054824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45110"/>
                        </a:xfrm>
                        <a:prstGeom prst="rect">
                          <a:avLst/>
                        </a:prstGeom>
                        <a:noFill/>
                        <a:ln w="9525">
                          <a:noFill/>
                          <a:miter lim="800000"/>
                          <a:headEnd/>
                          <a:tailEnd/>
                        </a:ln>
                      </wps:spPr>
                      <wps:txb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AD726" id="Text Box 2" o:spid="_x0000_s1027" type="#_x0000_t202" style="position:absolute;margin-left:255.6pt;margin-top:10.3pt;width:26pt;height:19.3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" filled="f" stroked="f">
                <v:textbo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v:textbox>
                <w10:wrap type="square"/>
              </v:shape>
            </w:pict>
          </mc:Fallback>
        </mc:AlternateContent>
      </w:r>
      <w:r w:rsidR="00A97D06" w:rsidRPr="00A97D06">
        <w:rPr>
          <w:rFonts w:ascii="Times New Roman" w:hAnsi="Times New Roman" w:cs="Times New Roman"/>
          <w:noProof/>
        </w:rPr>
        <mc:AlternateContent>
          <mc:Choice Requires="wps">
            <w:drawing>
              <wp:anchor distT="45720" distB="45720" distL="114300" distR="114300" simplePos="0" relativeHeight="251742208" behindDoc="0" locked="0" layoutInCell="1" allowOverlap="1" wp14:anchorId="03E96A8D" wp14:editId="42A79477">
                <wp:simplePos x="0" y="0"/>
                <wp:positionH relativeFrom="column">
                  <wp:posOffset>156210</wp:posOffset>
                </wp:positionH>
                <wp:positionV relativeFrom="paragraph">
                  <wp:posOffset>135043</wp:posOffset>
                </wp:positionV>
                <wp:extent cx="266700" cy="245110"/>
                <wp:effectExtent l="0" t="0" r="0" b="2540"/>
                <wp:wrapSquare wrapText="bothSides"/>
                <wp:docPr id="1745497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5110"/>
                        </a:xfrm>
                        <a:prstGeom prst="rect">
                          <a:avLst/>
                        </a:prstGeom>
                        <a:noFill/>
                        <a:ln w="9525">
                          <a:noFill/>
                          <a:miter lim="800000"/>
                          <a:headEnd/>
                          <a:tailEnd/>
                        </a:ln>
                      </wps:spPr>
                      <wps:txb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6A8D" id="_x0000_s1028" type="#_x0000_t202" style="position:absolute;margin-left:12.3pt;margin-top:10.65pt;width:21pt;height:19.3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" filled="f" stroked="f">
                <v:textbo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v:textbox>
                <w10:wrap type="square"/>
              </v:shape>
            </w:pict>
          </mc:Fallback>
        </mc:AlternateContent>
      </w:r>
      <w:r w:rsidR="00A97D06">
        <w:rPr>
          <w:noProof/>
        </w:rPr>
        <mc:AlternateContent>
          <mc:Choice Requires="wps">
            <w:drawing>
              <wp:anchor distT="0" distB="0" distL="114300" distR="114300" simplePos="0" relativeHeight="251740160" behindDoc="0" locked="0" layoutInCell="1" allowOverlap="1" wp14:anchorId="266C2C4F" wp14:editId="00F4E2F2">
                <wp:simplePos x="0" y="0"/>
                <wp:positionH relativeFrom="column">
                  <wp:posOffset>-109855</wp:posOffset>
                </wp:positionH>
                <wp:positionV relativeFrom="paragraph">
                  <wp:posOffset>2026285</wp:posOffset>
                </wp:positionV>
                <wp:extent cx="5998845" cy="635"/>
                <wp:effectExtent l="0" t="0" r="0" b="0"/>
                <wp:wrapTopAndBottom/>
                <wp:docPr id="1352541198" name="Text Box 1"/>
                <wp:cNvGraphicFramePr/>
                <a:graphic xmlns:a="http://schemas.openxmlformats.org/drawingml/2006/main">
                  <a:graphicData uri="http://schemas.microsoft.com/office/word/2010/wordprocessingShape">
                    <wps:wsp>
                      <wps:cNvSpPr txBox="1"/>
                      <wps:spPr>
                        <a:xfrm>
                          <a:off x="0" y="0"/>
                          <a:ext cx="5998845" cy="635"/>
                        </a:xfrm>
                        <a:prstGeom prst="rect">
                          <a:avLst/>
                        </a:prstGeom>
                        <a:solidFill>
                          <a:prstClr val="white"/>
                        </a:solidFill>
                        <a:ln>
                          <a:noFill/>
                        </a:ln>
                      </wps:spPr>
                      <wps:txbx>
                        <w:txbxContent>
                          <w:p w14:paraId="3431DC4F" w14:textId="2BBC416C"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w:t>
                            </w:r>
                            <w:del w:id="141" w:author="John Bolton" w:date="2023-11-29T08:52:00Z">
                              <w:r w:rsidRPr="00A97D06" w:rsidDel="004C51FB">
                                <w:delText xml:space="preserve">standard </w:delText>
                              </w:r>
                            </w:del>
                            <w:ins w:id="142" w:author="John Bolton" w:date="2023-11-29T08:52:00Z">
                              <w:r w:rsidR="004C51FB">
                                <w:t>S</w:t>
                              </w:r>
                              <w:r w:rsidR="004C51FB" w:rsidRPr="00A97D06">
                                <w:t xml:space="preserve">tandard </w:t>
                              </w:r>
                            </w:ins>
                            <w:del w:id="143" w:author="John Bolton" w:date="2023-11-29T08:52:00Z">
                              <w:r w:rsidDel="004C51FB">
                                <w:delText>error</w:delText>
                              </w:r>
                              <w:r w:rsidRPr="00A97D06" w:rsidDel="004C51FB">
                                <w:delText xml:space="preserve"> </w:delText>
                              </w:r>
                            </w:del>
                            <w:ins w:id="144" w:author="John Bolton" w:date="2023-11-29T08:52:00Z">
                              <w:r w:rsidR="004C51FB">
                                <w:t>Error</w:t>
                              </w:r>
                              <w:r w:rsidR="004C51FB" w:rsidRPr="00A97D06">
                                <w:t xml:space="preserve"> </w:t>
                              </w:r>
                            </w:ins>
                            <w:r w:rsidRPr="00A97D06">
                              <w:t>as error bars over time for the 8 different treatments (f: formulated, m: mixed, u: ulva, k: kelp, w: warm tanks, a: ambient tan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C2C4F" id="_x0000_s1029" type="#_x0000_t202" style="position:absolute;margin-left:-8.65pt;margin-top:159.55pt;width:472.3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ic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" stroked="f">
                <v:textbox style="mso-fit-shape-to-text:t" inset="0,0,0,0">
                  <w:txbxContent>
                    <w:p w14:paraId="3431DC4F" w14:textId="2BBC416C"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w:t>
                      </w:r>
                      <w:del w:id="145" w:author="John Bolton" w:date="2023-11-29T08:52:00Z">
                        <w:r w:rsidRPr="00A97D06" w:rsidDel="004C51FB">
                          <w:delText xml:space="preserve">standard </w:delText>
                        </w:r>
                      </w:del>
                      <w:ins w:id="146" w:author="John Bolton" w:date="2023-11-29T08:52:00Z">
                        <w:r w:rsidR="004C51FB">
                          <w:t>S</w:t>
                        </w:r>
                        <w:r w:rsidR="004C51FB" w:rsidRPr="00A97D06">
                          <w:t xml:space="preserve">tandard </w:t>
                        </w:r>
                      </w:ins>
                      <w:del w:id="147" w:author="John Bolton" w:date="2023-11-29T08:52:00Z">
                        <w:r w:rsidDel="004C51FB">
                          <w:delText>error</w:delText>
                        </w:r>
                        <w:r w:rsidRPr="00A97D06" w:rsidDel="004C51FB">
                          <w:delText xml:space="preserve"> </w:delText>
                        </w:r>
                      </w:del>
                      <w:ins w:id="148" w:author="John Bolton" w:date="2023-11-29T08:52:00Z">
                        <w:r w:rsidR="004C51FB">
                          <w:t>Error</w:t>
                        </w:r>
                        <w:r w:rsidR="004C51FB" w:rsidRPr="00A97D06">
                          <w:t xml:space="preserve"> </w:t>
                        </w:r>
                      </w:ins>
                      <w:r w:rsidRPr="00A97D06">
                        <w:t>as error bars over time for the 8 different treatments (f: formulated, m: mixed, u: ulva, k: kelp, w: warm tanks, a: ambient tanks)</w:t>
                      </w:r>
                    </w:p>
                  </w:txbxContent>
                </v:textbox>
                <w10:wrap type="topAndBottom"/>
              </v:shape>
            </w:pict>
          </mc:Fallback>
        </mc:AlternateContent>
      </w:r>
    </w:p>
    <w:p w14:paraId="53C0B22E" w14:textId="10CA764C"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493E19DD" w:rsidR="00636384" w:rsidRPr="00D273AA" w:rsidRDefault="00636384" w:rsidP="005F0E6D">
      <w:pPr>
        <w:spacing w:line="360" w:lineRule="auto"/>
        <w:rPr>
          <w:rFonts w:ascii="Times New Roman" w:hAnsi="Times New Roman" w:cs="Times New Roman"/>
          <w:i/>
          <w:iCs/>
        </w:rPr>
      </w:pPr>
      <w:r>
        <w:rPr>
          <w:rFonts w:ascii="Times New Roman" w:hAnsi="Times New Roman" w:cs="Times New Roman"/>
          <w:i/>
          <w:iCs/>
        </w:rPr>
        <w:t>Period A</w:t>
      </w:r>
    </w:p>
    <w:p w14:paraId="0AE01883" w14:textId="17F9E4EC" w:rsidR="00C262B9" w:rsidRPr="005F0E6D" w:rsidRDefault="00D273AA" w:rsidP="005F0E6D">
      <w:pPr>
        <w:spacing w:line="360" w:lineRule="auto"/>
        <w:rPr>
          <w:rFonts w:ascii="Times New Roman" w:hAnsi="Times New Roman" w:cs="Times New Roman"/>
        </w:rPr>
      </w:pPr>
      <w:r>
        <w:rPr>
          <w:rFonts w:ascii="Times New Roman" w:hAnsi="Times New Roman" w:cs="Times New Roman"/>
        </w:rPr>
        <w:t>The SGR for period A (week 0 – week 4)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18.32, p = </w:t>
      </w:r>
      <w:commentRangeStart w:id="149"/>
      <w:commentRangeStart w:id="150"/>
      <w:r>
        <w:rPr>
          <w:rFonts w:ascii="Times New Roman" w:hAnsi="Times New Roman" w:cs="Times New Roman"/>
        </w:rPr>
        <w:t>3.34e-08</w:t>
      </w:r>
      <w:commentRangeEnd w:id="149"/>
      <w:r>
        <w:rPr>
          <w:rStyle w:val="CommentReference"/>
        </w:rPr>
        <w:commentReference w:id="149"/>
      </w:r>
      <w:commentRangeEnd w:id="150"/>
      <w:r w:rsidR="00ED376F">
        <w:rPr>
          <w:rStyle w:val="CommentReference"/>
        </w:rPr>
        <w:commentReference w:id="150"/>
      </w:r>
      <w:r>
        <w:rPr>
          <w:rFonts w:ascii="Times New Roman" w:hAnsi="Times New Roman" w:cs="Times New Roman"/>
        </w:rPr>
        <w:t xml:space="preserve">). The </w:t>
      </w:r>
      <w:r w:rsidR="00795BA6">
        <w:rPr>
          <w:rFonts w:ascii="Times New Roman" w:hAnsi="Times New Roman" w:cs="Times New Roman"/>
        </w:rPr>
        <w:t xml:space="preserve">diet treatment </w:t>
      </w:r>
      <w:r>
        <w:rPr>
          <w:rFonts w:ascii="Times New Roman" w:hAnsi="Times New Roman" w:cs="Times New Roman"/>
        </w:rPr>
        <w:t>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39.201, p = 2.08e-09) while temperature did not (</w:t>
      </w:r>
      <w:proofErr w:type="spellStart"/>
      <w:r w:rsidR="00795BA6">
        <w:rPr>
          <w:rFonts w:ascii="Times New Roman" w:hAnsi="Times New Roman" w:cs="Times New Roman"/>
        </w:rPr>
        <w:t>df</w:t>
      </w:r>
      <w:proofErr w:type="spellEnd"/>
      <w:r w:rsidR="00795BA6">
        <w:rPr>
          <w:rFonts w:ascii="Times New Roman" w:hAnsi="Times New Roman" w:cs="Times New Roman"/>
        </w:rPr>
        <w:t xml:space="preserve">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the formulated diet</w:t>
      </w:r>
      <w:r w:rsidR="00681B28">
        <w:rPr>
          <w:rFonts w:ascii="Times New Roman" w:hAnsi="Times New Roman" w:cs="Times New Roman"/>
        </w:rPr>
        <w:t xml:space="preserve"> </w:t>
      </w:r>
      <w:r w:rsidR="00636384">
        <w:rPr>
          <w:rFonts w:ascii="Times New Roman" w:hAnsi="Times New Roman" w:cs="Times New Roman"/>
        </w:rPr>
        <w:t>(mean +- se) (</w:t>
      </w:r>
      <w:r w:rsidR="00681B28">
        <w:rPr>
          <w:rFonts w:ascii="Times New Roman" w:hAnsi="Times New Roman" w:cs="Times New Roman"/>
        </w:rPr>
        <w:t>0.22 +- 0.02</w:t>
      </w:r>
      <w:r w:rsidR="00636384">
        <w:rPr>
          <w:rFonts w:ascii="Times New Roman" w:hAnsi="Times New Roman" w:cs="Times New Roman"/>
        </w:rPr>
        <w:t xml:space="preserve"> % growth/day) </w:t>
      </w:r>
      <w:r w:rsidR="00681B28">
        <w:rPr>
          <w:rFonts w:ascii="Times New Roman" w:hAnsi="Times New Roman" w:cs="Times New Roman"/>
        </w:rPr>
        <w:t xml:space="preserve">and the kelp diet the lowest </w:t>
      </w:r>
      <w:r w:rsidR="00636384">
        <w:rPr>
          <w:rFonts w:ascii="Times New Roman" w:hAnsi="Times New Roman" w:cs="Times New Roman"/>
        </w:rPr>
        <w:t>SGR</w:t>
      </w:r>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151"/>
      <w:r w:rsidR="00636384">
        <w:rPr>
          <w:rFonts w:ascii="Times New Roman" w:hAnsi="Times New Roman" w:cs="Times New Roman"/>
        </w:rPr>
        <w:t xml:space="preserve">All diets had significantly different SGR’s in period A (Post Hoc Tukey) except for the mixed and </w:t>
      </w:r>
      <w:proofErr w:type="spellStart"/>
      <w:r w:rsidR="00636384">
        <w:rPr>
          <w:rFonts w:ascii="Times New Roman" w:hAnsi="Times New Roman" w:cs="Times New Roman"/>
        </w:rPr>
        <w:t>ulva</w:t>
      </w:r>
      <w:proofErr w:type="spellEnd"/>
      <w:r w:rsidR="00636384">
        <w:rPr>
          <w:rFonts w:ascii="Times New Roman" w:hAnsi="Times New Roman" w:cs="Times New Roman"/>
        </w:rPr>
        <w:t xml:space="preserve"> diets (p = 0.967).</w:t>
      </w:r>
      <w:commentRangeEnd w:id="151"/>
      <w:r w:rsidR="00636384">
        <w:rPr>
          <w:rStyle w:val="CommentReference"/>
        </w:rPr>
        <w:commentReference w:id="151"/>
      </w:r>
    </w:p>
    <w:p w14:paraId="38A83AA8" w14:textId="77777777" w:rsidR="00636384" w:rsidRDefault="00636384" w:rsidP="00636384">
      <w:pPr>
        <w:spacing w:line="360" w:lineRule="auto"/>
        <w:rPr>
          <w:rFonts w:ascii="Times New Roman" w:hAnsi="Times New Roman" w:cs="Times New Roman"/>
          <w:i/>
          <w:iCs/>
        </w:rPr>
      </w:pPr>
    </w:p>
    <w:p w14:paraId="0FD2EB52" w14:textId="77777777" w:rsidR="00636384" w:rsidRDefault="00636384" w:rsidP="00636384">
      <w:pPr>
        <w:spacing w:line="360" w:lineRule="auto"/>
        <w:rPr>
          <w:rFonts w:ascii="Times New Roman" w:hAnsi="Times New Roman" w:cs="Times New Roman"/>
          <w:i/>
          <w:iCs/>
        </w:rPr>
      </w:pPr>
    </w:p>
    <w:p w14:paraId="20991C79" w14:textId="77777777"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r>
        <w:rPr>
          <w:rFonts w:ascii="Times New Roman" w:hAnsi="Times New Roman" w:cs="Times New Roman"/>
          <w:i/>
          <w:iCs/>
        </w:rPr>
        <w:lastRenderedPageBreak/>
        <w:t>Period D</w:t>
      </w:r>
    </w:p>
    <w:p w14:paraId="5E5B7A0D" w14:textId="1914CE6E" w:rsidR="00636384" w:rsidRPr="005F0E6D" w:rsidRDefault="00636384" w:rsidP="00636384">
      <w:pPr>
        <w:spacing w:line="360" w:lineRule="auto"/>
        <w:rPr>
          <w:rFonts w:ascii="Times New Roman" w:hAnsi="Times New Roman" w:cs="Times New Roman"/>
        </w:rPr>
      </w:pPr>
      <w:r>
        <w:rPr>
          <w:rFonts w:ascii="Times New Roman" w:hAnsi="Times New Roman" w:cs="Times New Roman"/>
        </w:rPr>
        <w:t>The SGR for period D (week 13 – week 18)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9.96, p = 0.000423). The diet treatment 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while temperature did not (</w:t>
      </w:r>
      <w:proofErr w:type="spellStart"/>
      <w:r>
        <w:rPr>
          <w:rFonts w:ascii="Times New Roman" w:hAnsi="Times New Roman" w:cs="Times New Roman"/>
        </w:rPr>
        <w:t>df</w:t>
      </w:r>
      <w:proofErr w:type="spellEnd"/>
      <w:r>
        <w:rPr>
          <w:rFonts w:ascii="Times New Roman" w:hAnsi="Times New Roman" w:cs="Times New Roman"/>
        </w:rPr>
        <w:t xml:space="preserve"> = 1, F = </w:t>
      </w:r>
      <w:r w:rsidR="00E6073F" w:rsidRPr="00636384">
        <w:rPr>
          <w:rFonts w:ascii="Times New Roman" w:hAnsi="Times New Roman" w:cs="Times New Roman"/>
        </w:rPr>
        <w:t xml:space="preserve">3.59 </w:t>
      </w:r>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 se) (0.2</w:t>
      </w:r>
      <w:r w:rsidR="00E6073F">
        <w:rPr>
          <w:rFonts w:ascii="Times New Roman" w:hAnsi="Times New Roman" w:cs="Times New Roman"/>
        </w:rPr>
        <w:t>3</w:t>
      </w:r>
      <w:r>
        <w:rPr>
          <w:rFonts w:ascii="Times New Roman" w:hAnsi="Times New Roman" w:cs="Times New Roman"/>
        </w:rPr>
        <w:t xml:space="preserve"> +-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r>
        <w:rPr>
          <w:rFonts w:ascii="Times New Roman" w:hAnsi="Times New Roman" w:cs="Times New Roman"/>
        </w:rPr>
        <w:t>).</w:t>
      </w:r>
      <w:r w:rsidR="00E6073F">
        <w:rPr>
          <w:rFonts w:ascii="Times New Roman" w:hAnsi="Times New Roman" w:cs="Times New Roman"/>
        </w:rPr>
        <w:t xml:space="preserve">Ulva had an SGR of 0.16 +- 0.03 % growth/day. </w:t>
      </w:r>
    </w:p>
    <w:p w14:paraId="29570246" w14:textId="02CA14F0"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03EFB7C3"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152" w:name="_Toc151041799"/>
      <w:r w:rsidRPr="005F0E6D">
        <w:rPr>
          <w:rFonts w:ascii="Times New Roman" w:hAnsi="Times New Roman" w:cs="Times New Roman"/>
          <w:b/>
          <w:bCs/>
          <w:color w:val="auto"/>
        </w:rPr>
        <w:lastRenderedPageBreak/>
        <w:t>Discussion</w:t>
      </w:r>
      <w:bookmarkEnd w:id="152"/>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153" w:name="_Toc151041800"/>
      <w:r w:rsidRPr="005F0E6D">
        <w:rPr>
          <w:rFonts w:ascii="Times New Roman" w:hAnsi="Times New Roman" w:cs="Times New Roman"/>
          <w:b/>
          <w:bCs/>
          <w:color w:val="auto"/>
        </w:rPr>
        <w:t>Conclusion</w:t>
      </w:r>
      <w:bookmarkEnd w:id="153"/>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154" w:name="_Toc151041801"/>
      <w:r w:rsidRPr="005F0E6D">
        <w:rPr>
          <w:rFonts w:ascii="Times New Roman" w:hAnsi="Times New Roman" w:cs="Times New Roman"/>
          <w:b/>
          <w:bCs/>
          <w:color w:val="auto"/>
        </w:rPr>
        <w:t>References</w:t>
      </w:r>
      <w:bookmarkEnd w:id="154"/>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encrusting corallines and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on the feeding behaviour and activity rhythms of juveniles of the South African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on recruits and juvenile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26"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27"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28"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ang K. H., Kwon J. Y., Kim Y. M., 2003 A beneficial co-culture :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3E8F497F"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xml:space="preserve">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proofErr w:type="spellStart"/>
      <w:r w:rsidRPr="00C367B0">
        <w:rPr>
          <w:rFonts w:ascii="Times New Roman" w:hAnsi="Times New Roman" w:cs="Times New Roman"/>
        </w:rPr>
        <w:t>Onomu</w:t>
      </w:r>
      <w:proofErr w:type="spellEnd"/>
      <w:r w:rsidRPr="00C367B0">
        <w:rPr>
          <w:rFonts w:ascii="Times New Roman" w:hAnsi="Times New Roman" w:cs="Times New Roman"/>
        </w:rPr>
        <w:t xml:space="preserve">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proofErr w:type="spellStart"/>
      <w:r w:rsidRPr="00C367B0">
        <w:rPr>
          <w:rFonts w:ascii="Times New Roman" w:hAnsi="Times New Roman" w:cs="Times New Roman"/>
          <w:i/>
          <w:iCs/>
        </w:rPr>
        <w:t>Tripneustes</w:t>
      </w:r>
      <w:proofErr w:type="spellEnd"/>
      <w:r w:rsidRPr="00C367B0">
        <w:rPr>
          <w:rFonts w:ascii="Times New Roman" w:hAnsi="Times New Roman" w:cs="Times New Roman"/>
          <w:i/>
          <w:iCs/>
        </w:rPr>
        <w:t xml:space="preserve"> </w:t>
      </w:r>
      <w:proofErr w:type="spellStart"/>
      <w:r w:rsidRPr="00C367B0">
        <w:rPr>
          <w:rFonts w:ascii="Times New Roman" w:hAnsi="Times New Roman" w:cs="Times New Roman"/>
          <w:i/>
          <w:iCs/>
        </w:rPr>
        <w:t>gratilla</w:t>
      </w:r>
      <w:proofErr w:type="spellEnd"/>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29"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0"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1"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 xml:space="preserve">D., 1999. Population biology and ecology of octopuses in the Southwestern Cape: a study towards the establishment of a small-scale </w:t>
      </w:r>
      <w:proofErr w:type="gramStart"/>
      <w:r w:rsidRPr="005F0E6D">
        <w:rPr>
          <w:rFonts w:ascii="Times New Roman" w:hAnsi="Times New Roman" w:cs="Times New Roman"/>
        </w:rPr>
        <w:t>octopus</w:t>
      </w:r>
      <w:proofErr w:type="gramEnd"/>
      <w:r w:rsidRPr="005F0E6D">
        <w:rPr>
          <w:rFonts w:ascii="Times New Roman" w:hAnsi="Times New Roman" w:cs="Times New Roman"/>
        </w:rPr>
        <w:t xml:space="preserve">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155" w:name="_Toc151041802"/>
      <w:r w:rsidRPr="005F0E6D">
        <w:rPr>
          <w:rFonts w:ascii="Times New Roman" w:hAnsi="Times New Roman" w:cs="Times New Roman"/>
          <w:b/>
          <w:bCs/>
          <w:color w:val="auto"/>
        </w:rPr>
        <w:lastRenderedPageBreak/>
        <w:t>Appendix</w:t>
      </w:r>
      <w:bookmarkEnd w:id="155"/>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156" w:name="_Toc151041803"/>
      <w:r w:rsidRPr="005F0E6D">
        <w:rPr>
          <w:rFonts w:ascii="Times New Roman" w:hAnsi="Times New Roman" w:cs="Times New Roman"/>
          <w:color w:val="auto"/>
          <w:sz w:val="32"/>
          <w:szCs w:val="32"/>
        </w:rPr>
        <w:t>Actual Values</w:t>
      </w:r>
      <w:bookmarkEnd w:id="156"/>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9712EC">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9712EC">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9712EC">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9712EC">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CE8235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9712EC">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9712EC">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9712EC">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9712EC">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C9DE2E" w14:textId="77777777" w:rsidTr="009712EC">
        <w:trPr>
          <w:jc w:val="center"/>
        </w:trPr>
        <w:tc>
          <w:tcPr>
            <w:tcW w:w="1062" w:type="dxa"/>
          </w:tcPr>
          <w:p w14:paraId="20A0C3F5" w14:textId="77777777" w:rsidR="00795BA6" w:rsidRPr="005F0E6D" w:rsidRDefault="00795BA6" w:rsidP="009712EC">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9712EC">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9712EC">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9712EC">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DDD6B3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9712EC">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9712EC">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9712EC">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9712EC">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79D7A86" w14:textId="77777777" w:rsidTr="009712EC">
        <w:trPr>
          <w:jc w:val="center"/>
        </w:trPr>
        <w:tc>
          <w:tcPr>
            <w:tcW w:w="1062" w:type="dxa"/>
          </w:tcPr>
          <w:p w14:paraId="7266CF08" w14:textId="77777777" w:rsidR="00795BA6" w:rsidRPr="005F0E6D" w:rsidRDefault="00795BA6" w:rsidP="009712EC">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9712EC">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9712EC">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9712EC">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5645A1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9712EC">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9712EC">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9712EC">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9712EC">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788B" w14:textId="77777777" w:rsidTr="009712EC">
        <w:trPr>
          <w:jc w:val="center"/>
        </w:trPr>
        <w:tc>
          <w:tcPr>
            <w:tcW w:w="1062" w:type="dxa"/>
          </w:tcPr>
          <w:p w14:paraId="55E08748" w14:textId="77777777" w:rsidR="00795BA6" w:rsidRPr="005F0E6D" w:rsidRDefault="00795BA6" w:rsidP="009712EC">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1F29BA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9712EC">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9712EC">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9712EC">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7BFB31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9712EC">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9712EC">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9712EC">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9712EC">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DF58CC5" w14:textId="77777777" w:rsidTr="009712EC">
        <w:trPr>
          <w:jc w:val="center"/>
        </w:trPr>
        <w:tc>
          <w:tcPr>
            <w:tcW w:w="1062" w:type="dxa"/>
          </w:tcPr>
          <w:p w14:paraId="0046A791" w14:textId="77777777" w:rsidR="00795BA6" w:rsidRPr="005F0E6D" w:rsidRDefault="00795BA6" w:rsidP="009712EC">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0E7B8A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9712EC">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9712EC">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9712EC">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A62C1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9712EC">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5BF0E8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9712EC">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9712EC">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9712EC">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94EED08" w14:textId="77777777" w:rsidTr="009712EC">
        <w:trPr>
          <w:jc w:val="center"/>
        </w:trPr>
        <w:tc>
          <w:tcPr>
            <w:tcW w:w="1062" w:type="dxa"/>
          </w:tcPr>
          <w:p w14:paraId="199C4590" w14:textId="77777777" w:rsidR="00795BA6" w:rsidRPr="005F0E6D" w:rsidRDefault="00795BA6" w:rsidP="009712EC">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9712EC">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9712EC">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9712EC">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660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9712EC">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9712EC">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9712EC">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9712EC">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208CE41" w14:textId="77777777" w:rsidTr="009712EC">
        <w:trPr>
          <w:jc w:val="center"/>
        </w:trPr>
        <w:tc>
          <w:tcPr>
            <w:tcW w:w="1062" w:type="dxa"/>
          </w:tcPr>
          <w:p w14:paraId="786DE4C3" w14:textId="77777777" w:rsidR="00795BA6" w:rsidRPr="005F0E6D" w:rsidRDefault="00795BA6" w:rsidP="009712EC">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9712EC">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9712EC">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9712EC">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3B7654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9712EC">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9712EC">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9712EC">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9712EC">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5969E5" w14:textId="77777777" w:rsidTr="009712EC">
        <w:trPr>
          <w:jc w:val="center"/>
        </w:trPr>
        <w:tc>
          <w:tcPr>
            <w:tcW w:w="1062" w:type="dxa"/>
          </w:tcPr>
          <w:p w14:paraId="0DB68090" w14:textId="77777777" w:rsidR="00795BA6" w:rsidRPr="005F0E6D" w:rsidRDefault="00795BA6" w:rsidP="009712EC">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9712EC">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9712EC">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9712EC">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308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9712EC">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0013A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9712EC">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9712EC">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9712EC">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6F414F4" w14:textId="77777777" w:rsidTr="009712EC">
        <w:trPr>
          <w:jc w:val="center"/>
        </w:trPr>
        <w:tc>
          <w:tcPr>
            <w:tcW w:w="1062" w:type="dxa"/>
          </w:tcPr>
          <w:p w14:paraId="1DCA5D70" w14:textId="77777777" w:rsidR="00795BA6" w:rsidRPr="005F0E6D" w:rsidRDefault="00795BA6" w:rsidP="009712EC">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9712EC">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9712EC">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9712EC">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94E4E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9712EC">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75B597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9712EC">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9712EC">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9712EC">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1988C29" w14:textId="77777777" w:rsidTr="009712EC">
        <w:trPr>
          <w:jc w:val="center"/>
        </w:trPr>
        <w:tc>
          <w:tcPr>
            <w:tcW w:w="1062" w:type="dxa"/>
          </w:tcPr>
          <w:p w14:paraId="331E3A60" w14:textId="77777777" w:rsidR="00795BA6" w:rsidRPr="005F0E6D" w:rsidRDefault="00795BA6" w:rsidP="009712EC">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9712EC">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9712EC">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9712EC">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35854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9712EC">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9712EC">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9712EC">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9712EC">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D0EEAA" w14:textId="77777777" w:rsidTr="009712EC">
        <w:trPr>
          <w:jc w:val="center"/>
        </w:trPr>
        <w:tc>
          <w:tcPr>
            <w:tcW w:w="1062" w:type="dxa"/>
          </w:tcPr>
          <w:p w14:paraId="32473B21" w14:textId="77777777" w:rsidR="00795BA6" w:rsidRPr="005F0E6D" w:rsidRDefault="00795BA6" w:rsidP="009712EC">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9712EC">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9712EC">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9712EC">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27C525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9712EC">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9712EC">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9712EC">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9712EC">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4EAD2D" w14:textId="77777777" w:rsidTr="009712EC">
        <w:trPr>
          <w:jc w:val="center"/>
        </w:trPr>
        <w:tc>
          <w:tcPr>
            <w:tcW w:w="1062" w:type="dxa"/>
          </w:tcPr>
          <w:p w14:paraId="36701166" w14:textId="77777777" w:rsidR="00795BA6" w:rsidRPr="005F0E6D" w:rsidRDefault="00795BA6" w:rsidP="009712EC">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B8AAF8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9712EC">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9712EC">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9712EC">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1303E3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9712EC">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9712EC">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9712EC">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9712EC">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E9D3C3" w14:textId="77777777" w:rsidTr="009712EC">
        <w:trPr>
          <w:jc w:val="center"/>
        </w:trPr>
        <w:tc>
          <w:tcPr>
            <w:tcW w:w="1062" w:type="dxa"/>
          </w:tcPr>
          <w:p w14:paraId="32CF8FE2" w14:textId="77777777" w:rsidR="00795BA6" w:rsidRPr="005F0E6D" w:rsidRDefault="00795BA6" w:rsidP="009712EC">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9712EC">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9712EC">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9712EC">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20D30D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9712EC">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9712EC">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9712EC">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9712EC">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2CE9A17" w14:textId="77777777" w:rsidTr="009712EC">
        <w:trPr>
          <w:jc w:val="center"/>
        </w:trPr>
        <w:tc>
          <w:tcPr>
            <w:tcW w:w="1062" w:type="dxa"/>
          </w:tcPr>
          <w:p w14:paraId="5F16CC9E" w14:textId="77777777" w:rsidR="00795BA6" w:rsidRPr="005F0E6D" w:rsidRDefault="00795BA6" w:rsidP="009712EC">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9712EC">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9712EC">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9712EC">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B8119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9712EC">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F2C98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9712EC">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9712EC">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9712EC">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649E0B9" w14:textId="77777777" w:rsidTr="009712EC">
        <w:trPr>
          <w:jc w:val="center"/>
        </w:trPr>
        <w:tc>
          <w:tcPr>
            <w:tcW w:w="1062" w:type="dxa"/>
          </w:tcPr>
          <w:p w14:paraId="12B22536" w14:textId="77777777" w:rsidR="00795BA6" w:rsidRPr="005F0E6D" w:rsidRDefault="00795BA6" w:rsidP="009712EC">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5582FB4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9712EC">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9712EC">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9712EC">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3EABD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9712EC">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9712EC">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9712EC">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9712EC">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A50D6B" w14:textId="77777777" w:rsidTr="009712EC">
        <w:trPr>
          <w:jc w:val="center"/>
        </w:trPr>
        <w:tc>
          <w:tcPr>
            <w:tcW w:w="1062" w:type="dxa"/>
          </w:tcPr>
          <w:p w14:paraId="37534926" w14:textId="77777777" w:rsidR="00795BA6" w:rsidRPr="005F0E6D" w:rsidRDefault="00795BA6" w:rsidP="009712EC">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9712EC">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9712EC">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9712EC">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44075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9712EC">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9712EC">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9712EC">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9712EC">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7B31A2" w14:textId="77777777" w:rsidTr="009712EC">
        <w:trPr>
          <w:jc w:val="center"/>
        </w:trPr>
        <w:tc>
          <w:tcPr>
            <w:tcW w:w="1062" w:type="dxa"/>
          </w:tcPr>
          <w:p w14:paraId="49DB9E94" w14:textId="77777777" w:rsidR="00795BA6" w:rsidRPr="005F0E6D" w:rsidRDefault="00795BA6" w:rsidP="009712EC">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9712EC">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9712EC">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9712EC">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9712EC">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9712EC">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9712EC">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9712EC">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299A31D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9712EC">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9712EC">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9712EC">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9712EC">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A54A24B" w14:textId="77777777" w:rsidTr="009712EC">
        <w:trPr>
          <w:jc w:val="center"/>
        </w:trPr>
        <w:tc>
          <w:tcPr>
            <w:tcW w:w="1154" w:type="dxa"/>
          </w:tcPr>
          <w:p w14:paraId="1B75D613" w14:textId="77777777" w:rsidR="00795BA6" w:rsidRPr="005F0E6D" w:rsidRDefault="00795BA6" w:rsidP="009712EC">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9712EC">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9712EC">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A4367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9712EC">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9712EC">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9712EC">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9712EC">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263B6" w14:textId="77777777" w:rsidTr="009712EC">
        <w:trPr>
          <w:jc w:val="center"/>
        </w:trPr>
        <w:tc>
          <w:tcPr>
            <w:tcW w:w="1154" w:type="dxa"/>
          </w:tcPr>
          <w:p w14:paraId="09CA1028" w14:textId="77777777" w:rsidR="00795BA6" w:rsidRPr="005F0E6D" w:rsidRDefault="00795BA6" w:rsidP="009712EC">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9712EC">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9712EC">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9712EC">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FFAB75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9712EC">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9712EC">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9712EC">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9712EC">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7A5675" w14:textId="77777777" w:rsidTr="009712EC">
        <w:trPr>
          <w:jc w:val="center"/>
        </w:trPr>
        <w:tc>
          <w:tcPr>
            <w:tcW w:w="1154" w:type="dxa"/>
          </w:tcPr>
          <w:p w14:paraId="10587719" w14:textId="77777777" w:rsidR="00795BA6" w:rsidRPr="005F0E6D" w:rsidRDefault="00795BA6" w:rsidP="009712EC">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527CF46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9712EC">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9712EC">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9712EC">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5FBAC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9712EC">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9712EC">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9712EC">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9712EC">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64B5C4A" w14:textId="77777777" w:rsidTr="009712EC">
        <w:trPr>
          <w:jc w:val="center"/>
        </w:trPr>
        <w:tc>
          <w:tcPr>
            <w:tcW w:w="1154" w:type="dxa"/>
          </w:tcPr>
          <w:p w14:paraId="398C43CC" w14:textId="77777777" w:rsidR="00795BA6" w:rsidRPr="005F0E6D" w:rsidRDefault="00795BA6" w:rsidP="009712EC">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25093A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9712EC">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9712EC">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A5927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9712EC">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0F3E394"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9712EC">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9712EC">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9712EC">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9B4754" w14:textId="77777777" w:rsidTr="009712EC">
        <w:trPr>
          <w:jc w:val="center"/>
        </w:trPr>
        <w:tc>
          <w:tcPr>
            <w:tcW w:w="1154" w:type="dxa"/>
          </w:tcPr>
          <w:p w14:paraId="5EEFBA50" w14:textId="77777777" w:rsidR="00795BA6" w:rsidRPr="005F0E6D" w:rsidRDefault="00795BA6" w:rsidP="009712EC">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9712EC">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9712EC">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9712EC">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22EAC5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9712EC">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9712EC">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9712EC">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9712EC">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BDBB12" w14:textId="77777777" w:rsidTr="009712EC">
        <w:trPr>
          <w:jc w:val="center"/>
        </w:trPr>
        <w:tc>
          <w:tcPr>
            <w:tcW w:w="1154" w:type="dxa"/>
          </w:tcPr>
          <w:p w14:paraId="7395ED53" w14:textId="77777777" w:rsidR="00795BA6" w:rsidRPr="005F0E6D" w:rsidRDefault="00795BA6" w:rsidP="009712EC">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9712EC">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9712EC">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9712EC">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E56AC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9712EC">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9712EC">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9712EC">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9712EC">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6E962D" w14:textId="77777777" w:rsidTr="009712EC">
        <w:trPr>
          <w:jc w:val="center"/>
        </w:trPr>
        <w:tc>
          <w:tcPr>
            <w:tcW w:w="1154" w:type="dxa"/>
          </w:tcPr>
          <w:p w14:paraId="4F3D7A14" w14:textId="77777777" w:rsidR="00795BA6" w:rsidRPr="005F0E6D" w:rsidRDefault="00795BA6" w:rsidP="009712EC">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9712EC">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9712EC">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9712EC">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E517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9712EC">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939A30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9712EC">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9712EC">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9712EC">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024C30D" w14:textId="77777777" w:rsidTr="009712EC">
        <w:trPr>
          <w:jc w:val="center"/>
        </w:trPr>
        <w:tc>
          <w:tcPr>
            <w:tcW w:w="1154" w:type="dxa"/>
          </w:tcPr>
          <w:p w14:paraId="4795B0A3" w14:textId="77777777" w:rsidR="00795BA6" w:rsidRPr="005F0E6D" w:rsidRDefault="00795BA6" w:rsidP="009712EC">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9712EC">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9712EC">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9712EC">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4A6A4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9712EC">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6F28C565"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9712EC">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9712EC">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9712EC">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B2E49F5" w14:textId="77777777" w:rsidTr="009712EC">
        <w:trPr>
          <w:jc w:val="center"/>
        </w:trPr>
        <w:tc>
          <w:tcPr>
            <w:tcW w:w="1154" w:type="dxa"/>
          </w:tcPr>
          <w:p w14:paraId="79DBCF86" w14:textId="77777777" w:rsidR="00795BA6" w:rsidRPr="005F0E6D" w:rsidRDefault="00795BA6" w:rsidP="009712EC">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9712EC">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9712EC">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9712EC">
            <w:pPr>
              <w:spacing w:line="360" w:lineRule="auto"/>
              <w:jc w:val="center"/>
              <w:rPr>
                <w:rFonts w:cs="Times New Roman"/>
              </w:rPr>
            </w:pPr>
            <w:r w:rsidRPr="005F0E6D">
              <w:rPr>
                <w:rFonts w:cs="Times New Roman"/>
              </w:rPr>
              <w:t>20</w:t>
            </w:r>
          </w:p>
        </w:tc>
      </w:tr>
      <w:tr w:rsidR="00795BA6" w:rsidRPr="005F0E6D" w14:paraId="066F3AB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9712EC">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9712EC">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9712EC">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998FD86" w14:textId="77777777" w:rsidTr="009712EC">
        <w:trPr>
          <w:jc w:val="center"/>
        </w:trPr>
        <w:tc>
          <w:tcPr>
            <w:tcW w:w="1154" w:type="dxa"/>
          </w:tcPr>
          <w:p w14:paraId="742C4CED" w14:textId="77777777" w:rsidR="00795BA6" w:rsidRPr="005F0E6D" w:rsidRDefault="00795BA6" w:rsidP="009712EC">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9712EC">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9712EC">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9712EC">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72EF1B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9712EC">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9712EC">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9712EC">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9712EC">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F92BFF4" w14:textId="77777777" w:rsidTr="009712EC">
        <w:trPr>
          <w:jc w:val="center"/>
        </w:trPr>
        <w:tc>
          <w:tcPr>
            <w:tcW w:w="1154" w:type="dxa"/>
          </w:tcPr>
          <w:p w14:paraId="3EFAF8AE" w14:textId="77777777" w:rsidR="00795BA6" w:rsidRPr="005F0E6D" w:rsidRDefault="00795BA6" w:rsidP="009712EC">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022405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9712EC">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9712EC">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9712EC">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68EEA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9712EC">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9712EC">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9712EC">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9712EC">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1338844" w14:textId="77777777" w:rsidTr="009712EC">
        <w:trPr>
          <w:jc w:val="center"/>
        </w:trPr>
        <w:tc>
          <w:tcPr>
            <w:tcW w:w="1154" w:type="dxa"/>
          </w:tcPr>
          <w:p w14:paraId="43C2D0E6" w14:textId="77777777" w:rsidR="00795BA6" w:rsidRPr="005F0E6D" w:rsidRDefault="00795BA6" w:rsidP="009712EC">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9712EC">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9712EC">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9712EC">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B559B9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9712EC">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9712EC">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9712EC">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9712EC">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16F6BD" w14:textId="77777777" w:rsidTr="009712EC">
        <w:trPr>
          <w:jc w:val="center"/>
        </w:trPr>
        <w:tc>
          <w:tcPr>
            <w:tcW w:w="1154" w:type="dxa"/>
          </w:tcPr>
          <w:p w14:paraId="7E3DBCEC" w14:textId="77777777" w:rsidR="00795BA6" w:rsidRPr="005F0E6D" w:rsidRDefault="00795BA6" w:rsidP="009712EC">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9712EC">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9712EC">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9712EC">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0CEC12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9712EC">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16F9F7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9712EC">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9712EC">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4AE2BD" w14:textId="77777777" w:rsidTr="009712EC">
        <w:trPr>
          <w:jc w:val="center"/>
        </w:trPr>
        <w:tc>
          <w:tcPr>
            <w:tcW w:w="1154" w:type="dxa"/>
          </w:tcPr>
          <w:p w14:paraId="16D4552D" w14:textId="77777777" w:rsidR="00795BA6" w:rsidRPr="005F0E6D" w:rsidRDefault="00795BA6" w:rsidP="009712EC">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10108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9712EC">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9712EC">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9712EC">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20F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9712EC">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9712EC">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9712EC">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9712EC">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FFE4797" w14:textId="77777777" w:rsidTr="009712EC">
        <w:trPr>
          <w:jc w:val="center"/>
        </w:trPr>
        <w:tc>
          <w:tcPr>
            <w:tcW w:w="1154" w:type="dxa"/>
          </w:tcPr>
          <w:p w14:paraId="10B1C314" w14:textId="77777777" w:rsidR="00795BA6" w:rsidRPr="005F0E6D" w:rsidRDefault="00795BA6" w:rsidP="009712EC">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9712EC">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9712EC">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9712EC">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84C4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9712EC">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9712EC">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9712EC">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9712EC">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F2DA78E" w14:textId="77777777" w:rsidTr="009712EC">
        <w:trPr>
          <w:jc w:val="center"/>
        </w:trPr>
        <w:tc>
          <w:tcPr>
            <w:tcW w:w="1154" w:type="dxa"/>
          </w:tcPr>
          <w:p w14:paraId="204E0F79" w14:textId="77777777" w:rsidR="00795BA6" w:rsidRPr="005F0E6D" w:rsidRDefault="00795BA6" w:rsidP="009712EC">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9712EC">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9712EC">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9712EC">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9712EC">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9712EC">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9712EC">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9712EC">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492A5E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9712EC">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9712EC">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9712EC">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9712EC">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8DADC0" w14:textId="77777777" w:rsidTr="009712EC">
        <w:trPr>
          <w:jc w:val="center"/>
        </w:trPr>
        <w:tc>
          <w:tcPr>
            <w:tcW w:w="726" w:type="dxa"/>
          </w:tcPr>
          <w:p w14:paraId="68F3E283" w14:textId="77777777" w:rsidR="00795BA6" w:rsidRPr="005F0E6D" w:rsidRDefault="00795BA6" w:rsidP="009712EC">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9712EC">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9712EC">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9712EC">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7A3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9712EC">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9712EC">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9712EC">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9712EC">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5A5BFA4C" w14:textId="77777777" w:rsidTr="009712EC">
        <w:trPr>
          <w:jc w:val="center"/>
        </w:trPr>
        <w:tc>
          <w:tcPr>
            <w:tcW w:w="726" w:type="dxa"/>
          </w:tcPr>
          <w:p w14:paraId="0E2756AE" w14:textId="77777777" w:rsidR="00795BA6" w:rsidRPr="005F0E6D" w:rsidRDefault="00795BA6" w:rsidP="009712EC">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9712EC">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9712EC">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9712EC">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04F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9712EC">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9712EC">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9712EC">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9712EC">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EDA6E50" w14:textId="77777777" w:rsidTr="009712EC">
        <w:trPr>
          <w:jc w:val="center"/>
        </w:trPr>
        <w:tc>
          <w:tcPr>
            <w:tcW w:w="726" w:type="dxa"/>
          </w:tcPr>
          <w:p w14:paraId="1B313893" w14:textId="77777777" w:rsidR="00795BA6" w:rsidRPr="005F0E6D" w:rsidRDefault="00795BA6" w:rsidP="009712EC">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1AE89F6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9712EC">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9712EC">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9712EC">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9655F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9712EC">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9712EC">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9712EC">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A0CFD37" w14:textId="77777777" w:rsidTr="009712EC">
        <w:trPr>
          <w:jc w:val="center"/>
        </w:trPr>
        <w:tc>
          <w:tcPr>
            <w:tcW w:w="726" w:type="dxa"/>
          </w:tcPr>
          <w:p w14:paraId="686C9F06" w14:textId="77777777" w:rsidR="00795BA6" w:rsidRPr="005F0E6D" w:rsidRDefault="00795BA6" w:rsidP="009712EC">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B0F934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9712EC">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9712EC">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9712EC">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2820298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9712EC">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5B0E47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9712EC">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9712EC">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9712EC">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0BC1A" w14:textId="77777777" w:rsidTr="009712EC">
        <w:trPr>
          <w:jc w:val="center"/>
        </w:trPr>
        <w:tc>
          <w:tcPr>
            <w:tcW w:w="726" w:type="dxa"/>
          </w:tcPr>
          <w:p w14:paraId="74E7078C" w14:textId="77777777" w:rsidR="00795BA6" w:rsidRPr="005F0E6D" w:rsidRDefault="00795BA6" w:rsidP="009712EC">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9712EC">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9712EC">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9712EC">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16DC7EA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9712EC">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9712EC">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9712EC">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9712EC">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6CC002E1" w14:textId="77777777" w:rsidTr="009712EC">
        <w:trPr>
          <w:jc w:val="center"/>
        </w:trPr>
        <w:tc>
          <w:tcPr>
            <w:tcW w:w="726" w:type="dxa"/>
          </w:tcPr>
          <w:p w14:paraId="23F44CB3" w14:textId="77777777" w:rsidR="00795BA6" w:rsidRPr="005F0E6D" w:rsidRDefault="00795BA6" w:rsidP="009712EC">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9712EC">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9712EC">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9712EC">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EB2DFF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9712EC">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9712EC">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9712EC">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9712EC">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C40B00" w14:textId="77777777" w:rsidTr="009712EC">
        <w:trPr>
          <w:jc w:val="center"/>
        </w:trPr>
        <w:tc>
          <w:tcPr>
            <w:tcW w:w="726" w:type="dxa"/>
          </w:tcPr>
          <w:p w14:paraId="1F460C86" w14:textId="77777777" w:rsidR="00795BA6" w:rsidRPr="005F0E6D" w:rsidRDefault="00795BA6" w:rsidP="009712EC">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9712EC">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9712EC">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9712EC">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5EC428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9712EC">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2EE0D5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9712EC">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9712EC">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626A04" w14:textId="77777777" w:rsidTr="009712EC">
        <w:trPr>
          <w:jc w:val="center"/>
        </w:trPr>
        <w:tc>
          <w:tcPr>
            <w:tcW w:w="726" w:type="dxa"/>
          </w:tcPr>
          <w:p w14:paraId="73C028D9" w14:textId="77777777" w:rsidR="00795BA6" w:rsidRPr="005F0E6D" w:rsidRDefault="00795BA6" w:rsidP="009712EC">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9712EC">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9712EC">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9712EC">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1060D659"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9712EC">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625D8AA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9712EC">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9712EC">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9712EC">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07C4FC" w14:textId="77777777" w:rsidTr="009712EC">
        <w:trPr>
          <w:jc w:val="center"/>
        </w:trPr>
        <w:tc>
          <w:tcPr>
            <w:tcW w:w="726" w:type="dxa"/>
          </w:tcPr>
          <w:p w14:paraId="6E0BC39C" w14:textId="77777777" w:rsidR="00795BA6" w:rsidRPr="005F0E6D" w:rsidRDefault="00795BA6" w:rsidP="009712EC">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9712EC">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9712EC">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9712EC">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0B3C45B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9712EC">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9712EC">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9712EC">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9712EC">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F717E43" w14:textId="77777777" w:rsidTr="009712EC">
        <w:trPr>
          <w:jc w:val="center"/>
        </w:trPr>
        <w:tc>
          <w:tcPr>
            <w:tcW w:w="726" w:type="dxa"/>
          </w:tcPr>
          <w:p w14:paraId="224A3AAB" w14:textId="77777777" w:rsidR="00795BA6" w:rsidRPr="005F0E6D" w:rsidRDefault="00795BA6" w:rsidP="009712EC">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9712EC">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9712EC">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9712EC">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9712EC">
            <w:pPr>
              <w:spacing w:line="360" w:lineRule="auto"/>
              <w:jc w:val="center"/>
              <w:rPr>
                <w:rFonts w:cs="Times New Roman"/>
              </w:rPr>
            </w:pPr>
            <w:r w:rsidRPr="005F0E6D">
              <w:rPr>
                <w:rFonts w:cs="Times New Roman"/>
              </w:rPr>
              <w:t>14</w:t>
            </w:r>
          </w:p>
        </w:tc>
      </w:tr>
      <w:tr w:rsidR="00795BA6" w:rsidRPr="005F0E6D" w14:paraId="6DDBF3F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9712EC">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9712EC">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9712EC">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9712EC">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8B8B7D" w14:textId="77777777" w:rsidTr="009712EC">
        <w:trPr>
          <w:jc w:val="center"/>
        </w:trPr>
        <w:tc>
          <w:tcPr>
            <w:tcW w:w="726" w:type="dxa"/>
          </w:tcPr>
          <w:p w14:paraId="2A2AA9D7" w14:textId="77777777" w:rsidR="00795BA6" w:rsidRPr="005F0E6D" w:rsidRDefault="00795BA6" w:rsidP="009712EC">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81B647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9712EC">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9712EC">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9712EC">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9FC97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9712EC">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9712EC">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9712EC">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9712EC">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80AAF" w14:textId="77777777" w:rsidTr="009712EC">
        <w:trPr>
          <w:jc w:val="center"/>
        </w:trPr>
        <w:tc>
          <w:tcPr>
            <w:tcW w:w="726" w:type="dxa"/>
          </w:tcPr>
          <w:p w14:paraId="2F01C842" w14:textId="77777777" w:rsidR="00795BA6" w:rsidRPr="005F0E6D" w:rsidRDefault="00795BA6" w:rsidP="009712EC">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9712EC">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9712EC">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9712EC">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5E31B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9712EC">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9712EC">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9712EC">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9712EC">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44920CB" w14:textId="77777777" w:rsidTr="009712EC">
        <w:trPr>
          <w:jc w:val="center"/>
        </w:trPr>
        <w:tc>
          <w:tcPr>
            <w:tcW w:w="726" w:type="dxa"/>
          </w:tcPr>
          <w:p w14:paraId="33D0CA51" w14:textId="77777777" w:rsidR="00795BA6" w:rsidRPr="005F0E6D" w:rsidRDefault="00795BA6" w:rsidP="009712EC">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9712EC">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9712EC">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9712EC">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71C58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9712EC">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2FED446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9712EC">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9712EC">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9712EC">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07D93BA3" w14:textId="77777777" w:rsidTr="009712EC">
        <w:trPr>
          <w:jc w:val="center"/>
        </w:trPr>
        <w:tc>
          <w:tcPr>
            <w:tcW w:w="726" w:type="dxa"/>
          </w:tcPr>
          <w:p w14:paraId="1577E52C" w14:textId="77777777" w:rsidR="00795BA6" w:rsidRPr="005F0E6D" w:rsidRDefault="00795BA6" w:rsidP="009712EC">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0BA6E7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9712EC">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9712EC">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9712EC">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DF3E2D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9712EC">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9712EC">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9712EC">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9712EC">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27B0363" w14:textId="77777777" w:rsidTr="009712EC">
        <w:trPr>
          <w:jc w:val="center"/>
        </w:trPr>
        <w:tc>
          <w:tcPr>
            <w:tcW w:w="726" w:type="dxa"/>
          </w:tcPr>
          <w:p w14:paraId="1052C3FA" w14:textId="77777777" w:rsidR="00795BA6" w:rsidRPr="005F0E6D" w:rsidRDefault="00795BA6" w:rsidP="009712EC">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9712EC">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9712EC">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9712EC">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6C2CDA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9712EC">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9712EC">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9712EC">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9712EC">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8E0ACD3" w14:textId="77777777" w:rsidTr="009712EC">
        <w:trPr>
          <w:jc w:val="center"/>
        </w:trPr>
        <w:tc>
          <w:tcPr>
            <w:tcW w:w="726" w:type="dxa"/>
          </w:tcPr>
          <w:p w14:paraId="5A5960A7" w14:textId="77777777" w:rsidR="00795BA6" w:rsidRPr="005F0E6D" w:rsidRDefault="00795BA6" w:rsidP="009712EC">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9712EC">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9712EC">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9712EC">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9712EC">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9712EC">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9712EC">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9712EC">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9712EC">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9712EC">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9712EC">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9712EC">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9712EC">
            <w:pPr>
              <w:spacing w:line="360" w:lineRule="auto"/>
              <w:rPr>
                <w:rFonts w:cs="Times New Roman"/>
              </w:rPr>
            </w:pPr>
            <w:r w:rsidRPr="005F0E6D">
              <w:rPr>
                <w:rFonts w:cs="Times New Roman"/>
              </w:rPr>
              <w:t>n</w:t>
            </w:r>
          </w:p>
        </w:tc>
      </w:tr>
      <w:tr w:rsidR="00795BA6" w:rsidRPr="005F0E6D" w14:paraId="5F2147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9712EC">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9712EC">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9712EC">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9712EC">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DFC4F08" w14:textId="77777777" w:rsidTr="009712EC">
        <w:tc>
          <w:tcPr>
            <w:tcW w:w="726" w:type="dxa"/>
          </w:tcPr>
          <w:p w14:paraId="1AC750BA" w14:textId="77777777" w:rsidR="00795BA6" w:rsidRPr="005F0E6D" w:rsidRDefault="00795BA6" w:rsidP="009712EC">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9712EC">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9712EC">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20961634"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9712EC">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9712EC">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9712EC">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9712EC">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7FC81D1E" w14:textId="77777777" w:rsidTr="009712EC">
        <w:tc>
          <w:tcPr>
            <w:tcW w:w="726" w:type="dxa"/>
          </w:tcPr>
          <w:p w14:paraId="38DE9BB0" w14:textId="77777777" w:rsidR="00795BA6" w:rsidRPr="005F0E6D" w:rsidRDefault="00795BA6" w:rsidP="009712EC">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9712EC">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9712EC">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9712EC">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E7D6066"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9712EC">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9712EC">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9712EC">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9712EC">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6FFB847" w14:textId="77777777" w:rsidTr="009712EC">
        <w:tc>
          <w:tcPr>
            <w:tcW w:w="726" w:type="dxa"/>
          </w:tcPr>
          <w:p w14:paraId="5AE81C25" w14:textId="77777777" w:rsidR="00795BA6" w:rsidRPr="005F0E6D" w:rsidRDefault="00795BA6" w:rsidP="009712EC">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CAE48D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9712EC">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9712EC">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9712EC">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65F1C07"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9712EC">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61C04D4"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9712EC">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9712EC">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9712EC">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6FA05500" w14:textId="77777777" w:rsidTr="009712EC">
        <w:tc>
          <w:tcPr>
            <w:tcW w:w="726" w:type="dxa"/>
          </w:tcPr>
          <w:p w14:paraId="79C3090D" w14:textId="77777777" w:rsidR="00795BA6" w:rsidRPr="005F0E6D" w:rsidRDefault="00795BA6" w:rsidP="009712EC">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7471465D"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9712EC">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9712EC">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9712EC">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7209582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9712EC">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9712EC">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9712EC">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9712EC">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B3E70BB" w14:textId="77777777" w:rsidTr="009712EC">
        <w:tc>
          <w:tcPr>
            <w:tcW w:w="726" w:type="dxa"/>
          </w:tcPr>
          <w:p w14:paraId="6B88E8E6" w14:textId="77777777" w:rsidR="00795BA6" w:rsidRPr="005F0E6D" w:rsidRDefault="00795BA6" w:rsidP="009712EC">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9712EC">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9712EC">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9712EC">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1B3281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9712EC">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9712EC">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9712EC">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9712EC">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345DE698" w14:textId="77777777" w:rsidTr="009712EC">
        <w:tc>
          <w:tcPr>
            <w:tcW w:w="726" w:type="dxa"/>
          </w:tcPr>
          <w:p w14:paraId="51164569" w14:textId="77777777" w:rsidR="00795BA6" w:rsidRPr="005F0E6D" w:rsidRDefault="00795BA6" w:rsidP="009712EC">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A8A29ED"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9712EC">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9712EC">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0ECA6BD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9712EC">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9712EC">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9712EC">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9712EC">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3B700E20" w14:textId="77777777" w:rsidTr="009712EC">
        <w:tc>
          <w:tcPr>
            <w:tcW w:w="726" w:type="dxa"/>
          </w:tcPr>
          <w:p w14:paraId="0698FEFD" w14:textId="77777777" w:rsidR="00795BA6" w:rsidRPr="005F0E6D" w:rsidRDefault="00795BA6" w:rsidP="009712EC">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25DC22D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9712EC">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9712EC">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9712EC">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10C91522"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9712EC">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9712EC">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9712EC">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9712EC">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9712EC">
            <w:pPr>
              <w:spacing w:line="360" w:lineRule="auto"/>
              <w:rPr>
                <w:rFonts w:cs="Times New Roman"/>
              </w:rPr>
            </w:pPr>
            <w:r w:rsidRPr="005F0E6D">
              <w:rPr>
                <w:rFonts w:cs="Times New Roman"/>
              </w:rPr>
              <w:t>16</w:t>
            </w:r>
          </w:p>
        </w:tc>
      </w:tr>
      <w:tr w:rsidR="00795BA6" w:rsidRPr="005F0E6D" w14:paraId="2082B122" w14:textId="77777777" w:rsidTr="009712EC">
        <w:tc>
          <w:tcPr>
            <w:tcW w:w="726" w:type="dxa"/>
          </w:tcPr>
          <w:p w14:paraId="0D3C6F4E" w14:textId="77777777" w:rsidR="00795BA6" w:rsidRPr="005F0E6D" w:rsidRDefault="00795BA6" w:rsidP="009712EC">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3DE29B8"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9712EC">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9712EC">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9712EC">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D4D7EC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9712EC">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9712EC">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9712EC">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9712EC">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C2ADF26" w14:textId="77777777" w:rsidTr="009712EC">
        <w:tc>
          <w:tcPr>
            <w:tcW w:w="726" w:type="dxa"/>
          </w:tcPr>
          <w:p w14:paraId="6105D99B" w14:textId="77777777" w:rsidR="00795BA6" w:rsidRPr="005F0E6D" w:rsidRDefault="00795BA6" w:rsidP="009712EC">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9712EC">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9712EC">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286DBF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9712EC">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9712EC">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9712EC">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9712EC">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2DD6BEF2" w14:textId="77777777" w:rsidTr="009712EC">
        <w:tc>
          <w:tcPr>
            <w:tcW w:w="726" w:type="dxa"/>
          </w:tcPr>
          <w:p w14:paraId="155EC3A3" w14:textId="77777777" w:rsidR="00795BA6" w:rsidRPr="005F0E6D" w:rsidRDefault="00795BA6" w:rsidP="009712EC">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9712EC">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9712EC">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9712EC">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C2B2F6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9712EC">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19D9695"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9712EC">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9712EC">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9712EC">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108B7B59" w14:textId="77777777" w:rsidTr="009712EC">
        <w:tc>
          <w:tcPr>
            <w:tcW w:w="726" w:type="dxa"/>
          </w:tcPr>
          <w:p w14:paraId="7FC6ED9D" w14:textId="77777777" w:rsidR="00795BA6" w:rsidRPr="005F0E6D" w:rsidRDefault="00795BA6" w:rsidP="009712EC">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7882AB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9712EC">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9712EC">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17440CEE"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9712EC">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9712EC">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9712EC">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9712EC">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69E3329A" w14:textId="77777777" w:rsidTr="009712EC">
        <w:tc>
          <w:tcPr>
            <w:tcW w:w="726" w:type="dxa"/>
          </w:tcPr>
          <w:p w14:paraId="28B0B4C5" w14:textId="77777777" w:rsidR="00795BA6" w:rsidRPr="005F0E6D" w:rsidRDefault="00795BA6" w:rsidP="009712EC">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9712EC">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9712EC">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9712EC">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9712EC">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157"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157"/>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9712EC">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9712EC">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9712EC">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9712EC">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187E3F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9712EC">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9712EC">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9712EC">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9712EC">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F80571" w14:textId="77777777" w:rsidTr="009712EC">
        <w:trPr>
          <w:jc w:val="center"/>
        </w:trPr>
        <w:tc>
          <w:tcPr>
            <w:tcW w:w="876" w:type="dxa"/>
          </w:tcPr>
          <w:p w14:paraId="3E67AAD0" w14:textId="77777777" w:rsidR="00795BA6" w:rsidRPr="005F0E6D" w:rsidRDefault="00795BA6" w:rsidP="009712EC">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9712EC">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9712EC">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9712EC">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42F59E0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9712EC">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9712EC">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9712EC">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9712EC">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5E303391" w14:textId="77777777" w:rsidTr="009712EC">
        <w:trPr>
          <w:jc w:val="center"/>
        </w:trPr>
        <w:tc>
          <w:tcPr>
            <w:tcW w:w="876" w:type="dxa"/>
          </w:tcPr>
          <w:p w14:paraId="63BC1216" w14:textId="77777777" w:rsidR="00795BA6" w:rsidRPr="005F0E6D" w:rsidRDefault="00795BA6" w:rsidP="009712EC">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9712EC">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9712EC">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9712EC">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2DF76C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9712EC">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9712EC">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9712EC">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9712EC">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3010573" w14:textId="77777777" w:rsidTr="009712EC">
        <w:trPr>
          <w:jc w:val="center"/>
        </w:trPr>
        <w:tc>
          <w:tcPr>
            <w:tcW w:w="876" w:type="dxa"/>
          </w:tcPr>
          <w:p w14:paraId="01DD1D72" w14:textId="77777777" w:rsidR="00795BA6" w:rsidRPr="005F0E6D" w:rsidRDefault="00795BA6" w:rsidP="009712EC">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381A307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9712EC">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9712EC">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9712EC">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003A10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9712EC">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D66CE9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9712EC">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9712EC">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9712EC">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0DBAA00" w14:textId="77777777" w:rsidTr="009712EC">
        <w:trPr>
          <w:jc w:val="center"/>
        </w:trPr>
        <w:tc>
          <w:tcPr>
            <w:tcW w:w="876" w:type="dxa"/>
          </w:tcPr>
          <w:p w14:paraId="4EA87053" w14:textId="77777777" w:rsidR="00795BA6" w:rsidRPr="005F0E6D" w:rsidRDefault="00795BA6" w:rsidP="009712EC">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F8D57D3"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9712EC">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9712EC">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9712EC">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542BA1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9712EC">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9712EC">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9712EC">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9712EC">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130D6AAD" w14:textId="77777777" w:rsidTr="009712EC">
        <w:trPr>
          <w:jc w:val="center"/>
        </w:trPr>
        <w:tc>
          <w:tcPr>
            <w:tcW w:w="876" w:type="dxa"/>
          </w:tcPr>
          <w:p w14:paraId="5BEAEFFB" w14:textId="77777777" w:rsidR="00795BA6" w:rsidRPr="005F0E6D" w:rsidRDefault="00795BA6" w:rsidP="009712EC">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9712EC">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9712EC">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9712EC">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0C0E16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9712EC">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9712EC">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9712EC">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2714D8A" w14:textId="77777777" w:rsidTr="009712EC">
        <w:trPr>
          <w:jc w:val="center"/>
        </w:trPr>
        <w:tc>
          <w:tcPr>
            <w:tcW w:w="876" w:type="dxa"/>
          </w:tcPr>
          <w:p w14:paraId="4292FA77" w14:textId="77777777" w:rsidR="00795BA6" w:rsidRPr="005F0E6D" w:rsidRDefault="00795BA6" w:rsidP="009712EC">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4EDFDB7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9712EC">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9712EC">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9712EC">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2266BAB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9712EC">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9712EC">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9712EC">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9712EC">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7F4C7520" w14:textId="77777777" w:rsidTr="009712EC">
        <w:trPr>
          <w:jc w:val="center"/>
        </w:trPr>
        <w:tc>
          <w:tcPr>
            <w:tcW w:w="876" w:type="dxa"/>
          </w:tcPr>
          <w:p w14:paraId="5A152371" w14:textId="77777777" w:rsidR="00795BA6" w:rsidRPr="005F0E6D" w:rsidRDefault="00795BA6" w:rsidP="009712EC">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4E36B3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9712EC">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9712EC">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9712EC">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88797E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9712EC">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9712EC">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9712EC">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9712EC">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5056484C" w14:textId="77777777" w:rsidTr="009712EC">
        <w:trPr>
          <w:jc w:val="center"/>
        </w:trPr>
        <w:tc>
          <w:tcPr>
            <w:tcW w:w="876" w:type="dxa"/>
          </w:tcPr>
          <w:p w14:paraId="44DA3E0C" w14:textId="77777777" w:rsidR="00795BA6" w:rsidRPr="005F0E6D" w:rsidRDefault="00795BA6" w:rsidP="009712EC">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0D1A32F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9712EC">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9712EC">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9712EC">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B0C39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9712EC">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9712EC">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9712EC">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9712EC">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241724A4" w14:textId="77777777" w:rsidTr="009712EC">
        <w:trPr>
          <w:jc w:val="center"/>
        </w:trPr>
        <w:tc>
          <w:tcPr>
            <w:tcW w:w="876" w:type="dxa"/>
          </w:tcPr>
          <w:p w14:paraId="3D4D5C11" w14:textId="77777777" w:rsidR="00795BA6" w:rsidRPr="005F0E6D" w:rsidRDefault="00795BA6" w:rsidP="009712EC">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9712EC">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9712EC">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9712EC">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6809C82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9712EC">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9712EC">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9712EC">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9712EC">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2247D91F" w14:textId="77777777" w:rsidTr="009712EC">
        <w:trPr>
          <w:jc w:val="center"/>
        </w:trPr>
        <w:tc>
          <w:tcPr>
            <w:tcW w:w="876" w:type="dxa"/>
          </w:tcPr>
          <w:p w14:paraId="5A516A5F" w14:textId="77777777" w:rsidR="00795BA6" w:rsidRPr="005F0E6D" w:rsidRDefault="00795BA6" w:rsidP="009712EC">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9712EC">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9712EC">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9712EC">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B77368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9712EC">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1B75462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9712EC">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9712EC">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9712EC">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76761EFD" w14:textId="77777777" w:rsidTr="009712EC">
        <w:trPr>
          <w:jc w:val="center"/>
        </w:trPr>
        <w:tc>
          <w:tcPr>
            <w:tcW w:w="876" w:type="dxa"/>
          </w:tcPr>
          <w:p w14:paraId="5774838E" w14:textId="77777777" w:rsidR="00795BA6" w:rsidRPr="005F0E6D" w:rsidRDefault="00795BA6" w:rsidP="009712EC">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760D3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9712EC">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9712EC">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9712EC">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E016A6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9712EC">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9712EC">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9712EC">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9712EC">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7CD248BA" w14:textId="77777777" w:rsidTr="009712EC">
        <w:trPr>
          <w:jc w:val="center"/>
        </w:trPr>
        <w:tc>
          <w:tcPr>
            <w:tcW w:w="876" w:type="dxa"/>
          </w:tcPr>
          <w:p w14:paraId="175BF67E" w14:textId="77777777" w:rsidR="00795BA6" w:rsidRPr="005F0E6D" w:rsidRDefault="00795BA6" w:rsidP="009712EC">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9712EC">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9712EC">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9712EC">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r w:rsidRPr="00BA01D8">
        <w:rPr>
          <w:rFonts w:ascii="Times New Roman" w:hAnsi="Times New Roman" w:cs="Times New Roman"/>
          <w:color w:val="auto"/>
          <w:sz w:val="32"/>
          <w:szCs w:val="32"/>
        </w:rPr>
        <w:lastRenderedPageBreak/>
        <w:t>SGR Values</w:t>
      </w:r>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47665665" w14:textId="77777777" w:rsidR="00BA01D8" w:rsidRPr="00393F7D" w:rsidRDefault="00BA01D8" w:rsidP="00BA01D8">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Pr>
          <w:rFonts w:ascii="Times New Roman" w:eastAsia="Times New Roman" w:hAnsi="Times New Roman" w:cs="Times New Roman"/>
        </w:rPr>
        <w:t>8.2.</w:t>
      </w:r>
      <w:r w:rsidRPr="00393F7D">
        <w:rPr>
          <w:rFonts w:ascii="Times New Roman" w:eastAsia="Times New Roman" w:hAnsi="Times New Roman" w:cs="Times New Roman"/>
        </w:rPr>
        <w:t xml:space="preserve">1. Results of a two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and 2 temperature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580"/>
        <w:gridCol w:w="530"/>
        <w:gridCol w:w="1070"/>
        <w:gridCol w:w="262"/>
        <w:gridCol w:w="1186"/>
        <w:gridCol w:w="1026"/>
        <w:gridCol w:w="1625"/>
      </w:tblGrid>
      <w:tr w:rsidR="00BA01D8" w:rsidRPr="00393F7D" w14:paraId="113A4B2D"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C0D3224" w14:textId="77777777" w:rsidR="00BA01D8" w:rsidRPr="00393F7D" w:rsidRDefault="00BA01D8" w:rsidP="009712EC">
            <w:pPr>
              <w:spacing w:line="360" w:lineRule="auto"/>
            </w:pPr>
          </w:p>
        </w:tc>
        <w:tc>
          <w:tcPr>
            <w:tcW w:w="0" w:type="auto"/>
          </w:tcPr>
          <w:p w14:paraId="61495390" w14:textId="77777777" w:rsidR="00BA01D8" w:rsidRPr="00393F7D" w:rsidRDefault="00BA01D8" w:rsidP="009712EC">
            <w:pPr>
              <w:spacing w:line="360" w:lineRule="auto"/>
            </w:pPr>
            <w:proofErr w:type="spellStart"/>
            <w:r w:rsidRPr="00393F7D">
              <w:t>Df</w:t>
            </w:r>
            <w:proofErr w:type="spellEnd"/>
          </w:p>
        </w:tc>
        <w:tc>
          <w:tcPr>
            <w:tcW w:w="0" w:type="auto"/>
          </w:tcPr>
          <w:p w14:paraId="551795E6" w14:textId="77777777" w:rsidR="00BA01D8" w:rsidRPr="00393F7D" w:rsidRDefault="00BA01D8" w:rsidP="009712EC">
            <w:pPr>
              <w:spacing w:line="360" w:lineRule="auto"/>
            </w:pPr>
            <w:r w:rsidRPr="00393F7D">
              <w:t xml:space="preserve">Sum </w:t>
            </w:r>
            <w:proofErr w:type="spellStart"/>
            <w:r w:rsidRPr="00393F7D">
              <w:t>Sq</w:t>
            </w:r>
            <w:proofErr w:type="spellEnd"/>
          </w:p>
        </w:tc>
        <w:tc>
          <w:tcPr>
            <w:tcW w:w="0" w:type="auto"/>
          </w:tcPr>
          <w:p w14:paraId="04DE898D" w14:textId="77777777" w:rsidR="00BA01D8" w:rsidRPr="00393F7D" w:rsidRDefault="00BA01D8" w:rsidP="009712EC">
            <w:pPr>
              <w:spacing w:line="360" w:lineRule="auto"/>
            </w:pPr>
          </w:p>
        </w:tc>
        <w:tc>
          <w:tcPr>
            <w:tcW w:w="0" w:type="auto"/>
          </w:tcPr>
          <w:p w14:paraId="684F9666" w14:textId="77777777" w:rsidR="00BA01D8" w:rsidRPr="00393F7D" w:rsidRDefault="00BA01D8" w:rsidP="009712EC">
            <w:pPr>
              <w:spacing w:line="360" w:lineRule="auto"/>
            </w:pPr>
            <w:r w:rsidRPr="00393F7D">
              <w:t xml:space="preserve">Mean </w:t>
            </w:r>
            <w:proofErr w:type="spellStart"/>
            <w:r w:rsidRPr="00393F7D">
              <w:t>Sq</w:t>
            </w:r>
            <w:proofErr w:type="spellEnd"/>
          </w:p>
        </w:tc>
        <w:tc>
          <w:tcPr>
            <w:tcW w:w="0" w:type="auto"/>
          </w:tcPr>
          <w:p w14:paraId="5049BF64" w14:textId="77777777" w:rsidR="00BA01D8" w:rsidRPr="00393F7D" w:rsidRDefault="00BA01D8" w:rsidP="009712EC">
            <w:pPr>
              <w:spacing w:line="360" w:lineRule="auto"/>
            </w:pPr>
            <w:r w:rsidRPr="00393F7D">
              <w:t>F value</w:t>
            </w:r>
          </w:p>
        </w:tc>
        <w:tc>
          <w:tcPr>
            <w:tcW w:w="0" w:type="auto"/>
          </w:tcPr>
          <w:p w14:paraId="38402E3A" w14:textId="77777777" w:rsidR="00BA01D8" w:rsidRPr="00393F7D" w:rsidRDefault="00BA01D8" w:rsidP="009712EC">
            <w:pPr>
              <w:spacing w:line="360" w:lineRule="auto"/>
            </w:pPr>
            <w:proofErr w:type="spellStart"/>
            <w:r w:rsidRPr="00393F7D">
              <w:t>Pr</w:t>
            </w:r>
            <w:proofErr w:type="spellEnd"/>
            <w:r w:rsidRPr="00393F7D">
              <w:t>(&gt;F)</w:t>
            </w:r>
          </w:p>
        </w:tc>
      </w:tr>
      <w:tr w:rsidR="00BA01D8" w:rsidRPr="00393F7D" w14:paraId="3C2A2956"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462CA9A" w14:textId="77777777" w:rsidR="00BA01D8" w:rsidRPr="00393F7D" w:rsidRDefault="00BA01D8" w:rsidP="009712EC">
            <w:pPr>
              <w:spacing w:line="360" w:lineRule="auto"/>
            </w:pPr>
            <w:r w:rsidRPr="00393F7D">
              <w:t>Diet</w:t>
            </w:r>
          </w:p>
        </w:tc>
        <w:tc>
          <w:tcPr>
            <w:tcW w:w="0" w:type="auto"/>
          </w:tcPr>
          <w:p w14:paraId="5D0333D6" w14:textId="77777777" w:rsidR="00BA01D8" w:rsidRPr="00393F7D" w:rsidRDefault="00BA01D8" w:rsidP="009712EC">
            <w:pPr>
              <w:spacing w:line="360" w:lineRule="auto"/>
            </w:pPr>
            <w:r w:rsidRPr="00393F7D">
              <w:t>3</w:t>
            </w:r>
          </w:p>
        </w:tc>
        <w:tc>
          <w:tcPr>
            <w:tcW w:w="0" w:type="auto"/>
          </w:tcPr>
          <w:p w14:paraId="5EE873EE" w14:textId="77777777" w:rsidR="00BA01D8" w:rsidRPr="00393F7D" w:rsidRDefault="00BA01D8" w:rsidP="009712EC">
            <w:pPr>
              <w:spacing w:line="360" w:lineRule="auto"/>
            </w:pPr>
            <w:r w:rsidRPr="00393F7D">
              <w:rPr>
                <w:rFonts w:cs="Times New Roman"/>
              </w:rPr>
              <w:t>0.3403</w:t>
            </w:r>
          </w:p>
        </w:tc>
        <w:tc>
          <w:tcPr>
            <w:tcW w:w="0" w:type="auto"/>
          </w:tcPr>
          <w:p w14:paraId="16B44D7A" w14:textId="77777777" w:rsidR="00BA01D8" w:rsidRPr="00393F7D" w:rsidRDefault="00BA01D8" w:rsidP="009712EC">
            <w:pPr>
              <w:spacing w:line="360" w:lineRule="auto"/>
            </w:pPr>
          </w:p>
        </w:tc>
        <w:tc>
          <w:tcPr>
            <w:tcW w:w="0" w:type="auto"/>
          </w:tcPr>
          <w:p w14:paraId="1E0CF6E5" w14:textId="77777777" w:rsidR="00BA01D8" w:rsidRPr="00393F7D" w:rsidRDefault="00BA01D8" w:rsidP="009712EC">
            <w:pPr>
              <w:spacing w:line="360" w:lineRule="auto"/>
            </w:pPr>
            <w:r w:rsidRPr="0026067E">
              <w:rPr>
                <w:rFonts w:cs="Times New Roman"/>
              </w:rPr>
              <w:t xml:space="preserve">0.11344  </w:t>
            </w:r>
          </w:p>
        </w:tc>
        <w:tc>
          <w:tcPr>
            <w:tcW w:w="0" w:type="auto"/>
          </w:tcPr>
          <w:p w14:paraId="72688428" w14:textId="77777777" w:rsidR="00BA01D8" w:rsidRPr="00393F7D" w:rsidRDefault="00BA01D8" w:rsidP="009712EC">
            <w:pPr>
              <w:spacing w:line="360" w:lineRule="auto"/>
            </w:pPr>
            <w:r w:rsidRPr="0026067E">
              <w:rPr>
                <w:rFonts w:cs="Times New Roman"/>
              </w:rPr>
              <w:t>31.012</w:t>
            </w:r>
          </w:p>
        </w:tc>
        <w:tc>
          <w:tcPr>
            <w:tcW w:w="0" w:type="auto"/>
          </w:tcPr>
          <w:p w14:paraId="2EA2F1FC" w14:textId="77777777" w:rsidR="00BA01D8" w:rsidRPr="00393F7D" w:rsidRDefault="00BA01D8" w:rsidP="009712EC">
            <w:pPr>
              <w:spacing w:line="360" w:lineRule="auto"/>
            </w:pPr>
            <w:r w:rsidRPr="0026067E">
              <w:rPr>
                <w:rFonts w:cs="Times New Roman"/>
              </w:rPr>
              <w:t>6.78e-09 ***</w:t>
            </w:r>
          </w:p>
        </w:tc>
      </w:tr>
      <w:tr w:rsidR="00BA01D8" w:rsidRPr="00393F7D" w14:paraId="3CA963AB" w14:textId="77777777" w:rsidTr="009712EC">
        <w:trPr>
          <w:trHeight w:val="279"/>
          <w:jc w:val="center"/>
        </w:trPr>
        <w:tc>
          <w:tcPr>
            <w:tcW w:w="0" w:type="auto"/>
          </w:tcPr>
          <w:p w14:paraId="3880AB73" w14:textId="77777777" w:rsidR="00BA01D8" w:rsidRPr="00393F7D" w:rsidRDefault="00BA01D8" w:rsidP="009712EC">
            <w:pPr>
              <w:spacing w:line="360" w:lineRule="auto"/>
            </w:pPr>
            <w:r w:rsidRPr="00393F7D">
              <w:t>Temperature</w:t>
            </w:r>
          </w:p>
        </w:tc>
        <w:tc>
          <w:tcPr>
            <w:tcW w:w="0" w:type="auto"/>
          </w:tcPr>
          <w:p w14:paraId="3B3E2123" w14:textId="77777777" w:rsidR="00BA01D8" w:rsidRPr="00393F7D" w:rsidRDefault="00BA01D8" w:rsidP="009712EC">
            <w:pPr>
              <w:spacing w:line="360" w:lineRule="auto"/>
            </w:pPr>
            <w:r w:rsidRPr="00393F7D">
              <w:t>1</w:t>
            </w:r>
          </w:p>
        </w:tc>
        <w:tc>
          <w:tcPr>
            <w:tcW w:w="0" w:type="auto"/>
          </w:tcPr>
          <w:p w14:paraId="598A04B2" w14:textId="77777777" w:rsidR="00BA01D8" w:rsidRPr="00393F7D" w:rsidRDefault="00BA01D8" w:rsidP="009712EC">
            <w:pPr>
              <w:spacing w:line="360" w:lineRule="auto"/>
            </w:pPr>
            <w:r w:rsidRPr="00393F7D">
              <w:rPr>
                <w:rFonts w:cs="Times New Roman"/>
              </w:rPr>
              <w:t>0.0015</w:t>
            </w:r>
          </w:p>
        </w:tc>
        <w:tc>
          <w:tcPr>
            <w:tcW w:w="0" w:type="auto"/>
          </w:tcPr>
          <w:p w14:paraId="1EE2F75C" w14:textId="77777777" w:rsidR="00BA01D8" w:rsidRPr="00393F7D" w:rsidRDefault="00BA01D8" w:rsidP="009712EC">
            <w:pPr>
              <w:spacing w:line="360" w:lineRule="auto"/>
            </w:pPr>
          </w:p>
        </w:tc>
        <w:tc>
          <w:tcPr>
            <w:tcW w:w="0" w:type="auto"/>
          </w:tcPr>
          <w:p w14:paraId="04383DF9" w14:textId="77777777" w:rsidR="00BA01D8" w:rsidRPr="00393F7D" w:rsidRDefault="00BA01D8" w:rsidP="009712EC">
            <w:pPr>
              <w:spacing w:line="360" w:lineRule="auto"/>
            </w:pPr>
            <w:r w:rsidRPr="00393F7D">
              <w:rPr>
                <w:rFonts w:cs="Times New Roman"/>
              </w:rPr>
              <w:t xml:space="preserve">0.00151   </w:t>
            </w:r>
          </w:p>
        </w:tc>
        <w:tc>
          <w:tcPr>
            <w:tcW w:w="0" w:type="auto"/>
          </w:tcPr>
          <w:p w14:paraId="7CAE19BF" w14:textId="77777777" w:rsidR="00BA01D8" w:rsidRPr="00393F7D" w:rsidRDefault="00BA01D8" w:rsidP="009712EC">
            <w:pPr>
              <w:spacing w:line="360" w:lineRule="auto"/>
            </w:pPr>
            <w:r w:rsidRPr="0026067E">
              <w:rPr>
                <w:rFonts w:cs="Times New Roman"/>
              </w:rPr>
              <w:t xml:space="preserve">0.413    </w:t>
            </w:r>
          </w:p>
        </w:tc>
        <w:tc>
          <w:tcPr>
            <w:tcW w:w="0" w:type="auto"/>
          </w:tcPr>
          <w:p w14:paraId="3E1EBF9B" w14:textId="77777777" w:rsidR="00BA01D8" w:rsidRPr="00393F7D" w:rsidRDefault="00BA01D8" w:rsidP="009712EC">
            <w:pPr>
              <w:spacing w:line="360" w:lineRule="auto"/>
            </w:pPr>
            <w:r w:rsidRPr="0026067E">
              <w:rPr>
                <w:rFonts w:cs="Times New Roman"/>
              </w:rPr>
              <w:t xml:space="preserve">0.526    </w:t>
            </w:r>
          </w:p>
        </w:tc>
      </w:tr>
      <w:tr w:rsidR="00BA01D8" w:rsidRPr="00393F7D" w14:paraId="59035FE3"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4961601A" w14:textId="77777777" w:rsidR="00BA01D8" w:rsidRPr="00393F7D" w:rsidRDefault="00BA01D8" w:rsidP="009712EC">
            <w:pPr>
              <w:spacing w:line="360" w:lineRule="auto"/>
            </w:pPr>
            <w:r w:rsidRPr="00393F7D">
              <w:t>Residuals</w:t>
            </w:r>
          </w:p>
        </w:tc>
        <w:tc>
          <w:tcPr>
            <w:tcW w:w="0" w:type="auto"/>
          </w:tcPr>
          <w:p w14:paraId="37B09C23" w14:textId="77777777" w:rsidR="00BA01D8" w:rsidRPr="00393F7D" w:rsidRDefault="00BA01D8" w:rsidP="009712EC">
            <w:pPr>
              <w:spacing w:line="360" w:lineRule="auto"/>
            </w:pPr>
            <w:r w:rsidRPr="00393F7D">
              <w:t>2</w:t>
            </w:r>
            <w:r>
              <w:t>7</w:t>
            </w:r>
          </w:p>
        </w:tc>
        <w:tc>
          <w:tcPr>
            <w:tcW w:w="0" w:type="auto"/>
          </w:tcPr>
          <w:p w14:paraId="0D62CAA0" w14:textId="77777777" w:rsidR="00BA01D8" w:rsidRPr="00393F7D" w:rsidRDefault="00BA01D8" w:rsidP="009712EC">
            <w:pPr>
              <w:spacing w:line="360" w:lineRule="auto"/>
            </w:pPr>
            <w:r w:rsidRPr="0026067E">
              <w:t>0.0988</w:t>
            </w:r>
          </w:p>
        </w:tc>
        <w:tc>
          <w:tcPr>
            <w:tcW w:w="0" w:type="auto"/>
          </w:tcPr>
          <w:p w14:paraId="220422C9" w14:textId="77777777" w:rsidR="00BA01D8" w:rsidRPr="00393F7D" w:rsidRDefault="00BA01D8" w:rsidP="009712EC">
            <w:pPr>
              <w:spacing w:line="360" w:lineRule="auto"/>
            </w:pPr>
          </w:p>
        </w:tc>
        <w:tc>
          <w:tcPr>
            <w:tcW w:w="0" w:type="auto"/>
          </w:tcPr>
          <w:p w14:paraId="13B73783" w14:textId="77777777" w:rsidR="00BA01D8" w:rsidRPr="00393F7D" w:rsidRDefault="00BA01D8" w:rsidP="009712EC">
            <w:pPr>
              <w:spacing w:line="360" w:lineRule="auto"/>
            </w:pPr>
            <w:r w:rsidRPr="0026067E">
              <w:t xml:space="preserve">0.00366                     </w:t>
            </w:r>
          </w:p>
        </w:tc>
        <w:tc>
          <w:tcPr>
            <w:tcW w:w="0" w:type="auto"/>
          </w:tcPr>
          <w:p w14:paraId="76D962CB" w14:textId="77777777" w:rsidR="00BA01D8" w:rsidRPr="00393F7D" w:rsidRDefault="00BA01D8" w:rsidP="009712EC">
            <w:pPr>
              <w:spacing w:line="360" w:lineRule="auto"/>
            </w:pPr>
          </w:p>
        </w:tc>
        <w:tc>
          <w:tcPr>
            <w:tcW w:w="0" w:type="auto"/>
          </w:tcPr>
          <w:p w14:paraId="0CB00D85" w14:textId="77777777" w:rsidR="00BA01D8" w:rsidRPr="00393F7D" w:rsidRDefault="00BA01D8" w:rsidP="009712EC">
            <w:pPr>
              <w:spacing w:line="360" w:lineRule="auto"/>
            </w:pPr>
          </w:p>
        </w:tc>
      </w:tr>
    </w:tbl>
    <w:p w14:paraId="02EC464E" w14:textId="77777777" w:rsidR="00BA01D8" w:rsidRDefault="00BA01D8" w:rsidP="00381042">
      <w:pPr>
        <w:spacing w:after="240" w:line="360" w:lineRule="auto"/>
        <w:jc w:val="both"/>
        <w:rPr>
          <w:rFonts w:ascii="Times New Roman" w:hAnsi="Times New Roman" w:cs="Times New Roman"/>
        </w:rPr>
      </w:pPr>
    </w:p>
    <w:p w14:paraId="077AA3C6" w14:textId="77777777" w:rsidR="00BA01D8" w:rsidRDefault="00BA01D8" w:rsidP="00381042">
      <w:pPr>
        <w:spacing w:after="240" w:line="360" w:lineRule="auto"/>
        <w:jc w:val="both"/>
        <w:rPr>
          <w:rFonts w:ascii="Times New Roman" w:hAnsi="Times New Roman" w:cs="Times New Roman"/>
        </w:rPr>
      </w:pPr>
    </w:p>
    <w:p w14:paraId="4B7AF719" w14:textId="77777777" w:rsidR="00BA01D8" w:rsidRDefault="00BA01D8" w:rsidP="00381042">
      <w:pPr>
        <w:spacing w:after="240" w:line="360" w:lineRule="auto"/>
        <w:jc w:val="both"/>
        <w:rPr>
          <w:rFonts w:ascii="Times New Roman" w:hAnsi="Times New Roman" w:cs="Times New Roman"/>
        </w:rPr>
      </w:pPr>
    </w:p>
    <w:p w14:paraId="4B3A8D8E" w14:textId="2322BBCA" w:rsidR="00393F7D" w:rsidRPr="00393F7D" w:rsidRDefault="00393F7D" w:rsidP="00393F7D">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sidR="00BA01D8">
        <w:rPr>
          <w:rFonts w:ascii="Times New Roman" w:eastAsia="Times New Roman" w:hAnsi="Times New Roman" w:cs="Times New Roman"/>
        </w:rPr>
        <w:t>8.2.</w:t>
      </w:r>
      <w:r w:rsidRPr="00393F7D">
        <w:rPr>
          <w:rFonts w:ascii="Times New Roman" w:eastAsia="Times New Roman" w:hAnsi="Times New Roman" w:cs="Times New Roman"/>
        </w:rPr>
        <w:t xml:space="preserve">1. Results of a </w:t>
      </w:r>
      <w:r w:rsidR="00BA01D8">
        <w:rPr>
          <w:rFonts w:ascii="Times New Roman" w:eastAsia="Times New Roman" w:hAnsi="Times New Roman" w:cs="Times New Roman"/>
        </w:rPr>
        <w:t>one</w:t>
      </w:r>
      <w:r w:rsidRPr="00393F7D">
        <w:rPr>
          <w:rFonts w:ascii="Times New Roman" w:eastAsia="Times New Roman" w:hAnsi="Times New Roman" w:cs="Times New Roman"/>
        </w:rPr>
        <w:t xml:space="preserve">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322"/>
        <w:gridCol w:w="554"/>
        <w:gridCol w:w="1119"/>
        <w:gridCol w:w="274"/>
        <w:gridCol w:w="1239"/>
        <w:gridCol w:w="1073"/>
        <w:gridCol w:w="1698"/>
      </w:tblGrid>
      <w:tr w:rsidR="00393F7D" w:rsidRPr="00393F7D" w14:paraId="28CE2A2B"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0556D02" w14:textId="77777777" w:rsidR="00393F7D" w:rsidRPr="00393F7D" w:rsidRDefault="00393F7D" w:rsidP="00393F7D">
            <w:pPr>
              <w:spacing w:line="360" w:lineRule="auto"/>
            </w:pPr>
          </w:p>
        </w:tc>
        <w:tc>
          <w:tcPr>
            <w:tcW w:w="0" w:type="auto"/>
          </w:tcPr>
          <w:p w14:paraId="0843B933" w14:textId="77777777" w:rsidR="00393F7D" w:rsidRPr="00393F7D" w:rsidRDefault="00393F7D" w:rsidP="00393F7D">
            <w:pPr>
              <w:spacing w:line="360" w:lineRule="auto"/>
            </w:pPr>
            <w:proofErr w:type="spellStart"/>
            <w:r w:rsidRPr="00393F7D">
              <w:t>Df</w:t>
            </w:r>
            <w:proofErr w:type="spellEnd"/>
          </w:p>
        </w:tc>
        <w:tc>
          <w:tcPr>
            <w:tcW w:w="0" w:type="auto"/>
          </w:tcPr>
          <w:p w14:paraId="29249A58" w14:textId="77777777" w:rsidR="00393F7D" w:rsidRPr="00393F7D" w:rsidRDefault="00393F7D" w:rsidP="00393F7D">
            <w:pPr>
              <w:spacing w:line="360" w:lineRule="auto"/>
            </w:pPr>
            <w:r w:rsidRPr="00393F7D">
              <w:t xml:space="preserve">Sum </w:t>
            </w:r>
            <w:proofErr w:type="spellStart"/>
            <w:r w:rsidRPr="00393F7D">
              <w:t>Sq</w:t>
            </w:r>
            <w:proofErr w:type="spellEnd"/>
          </w:p>
        </w:tc>
        <w:tc>
          <w:tcPr>
            <w:tcW w:w="0" w:type="auto"/>
          </w:tcPr>
          <w:p w14:paraId="7C41DA03" w14:textId="77777777" w:rsidR="00393F7D" w:rsidRPr="00393F7D" w:rsidRDefault="00393F7D" w:rsidP="00393F7D">
            <w:pPr>
              <w:spacing w:line="360" w:lineRule="auto"/>
            </w:pPr>
          </w:p>
        </w:tc>
        <w:tc>
          <w:tcPr>
            <w:tcW w:w="0" w:type="auto"/>
          </w:tcPr>
          <w:p w14:paraId="0555A033" w14:textId="77777777" w:rsidR="00393F7D" w:rsidRPr="00393F7D" w:rsidRDefault="00393F7D" w:rsidP="00393F7D">
            <w:pPr>
              <w:spacing w:line="360" w:lineRule="auto"/>
            </w:pPr>
            <w:r w:rsidRPr="00393F7D">
              <w:t xml:space="preserve">Mean </w:t>
            </w:r>
            <w:proofErr w:type="spellStart"/>
            <w:r w:rsidRPr="00393F7D">
              <w:t>Sq</w:t>
            </w:r>
            <w:proofErr w:type="spellEnd"/>
          </w:p>
        </w:tc>
        <w:tc>
          <w:tcPr>
            <w:tcW w:w="0" w:type="auto"/>
          </w:tcPr>
          <w:p w14:paraId="40EF88CA" w14:textId="77777777" w:rsidR="00393F7D" w:rsidRPr="00393F7D" w:rsidRDefault="00393F7D" w:rsidP="00393F7D">
            <w:pPr>
              <w:spacing w:line="360" w:lineRule="auto"/>
            </w:pPr>
            <w:r w:rsidRPr="00393F7D">
              <w:t>F value</w:t>
            </w:r>
          </w:p>
        </w:tc>
        <w:tc>
          <w:tcPr>
            <w:tcW w:w="0" w:type="auto"/>
          </w:tcPr>
          <w:p w14:paraId="405F7311" w14:textId="77777777" w:rsidR="00393F7D" w:rsidRPr="00393F7D" w:rsidRDefault="00393F7D" w:rsidP="00393F7D">
            <w:pPr>
              <w:spacing w:line="360" w:lineRule="auto"/>
            </w:pPr>
            <w:proofErr w:type="spellStart"/>
            <w:r w:rsidRPr="00393F7D">
              <w:t>Pr</w:t>
            </w:r>
            <w:proofErr w:type="spellEnd"/>
            <w:r w:rsidRPr="00393F7D">
              <w:t>(&gt;F)</w:t>
            </w:r>
          </w:p>
        </w:tc>
      </w:tr>
      <w:tr w:rsidR="00393F7D" w:rsidRPr="00393F7D" w14:paraId="3F049DE5" w14:textId="77777777" w:rsidTr="00393F7D">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834890B" w14:textId="77777777" w:rsidR="00393F7D" w:rsidRPr="00393F7D" w:rsidRDefault="00393F7D" w:rsidP="00393F7D">
            <w:pPr>
              <w:spacing w:line="360" w:lineRule="auto"/>
            </w:pPr>
            <w:r w:rsidRPr="00393F7D">
              <w:t>Diet</w:t>
            </w:r>
          </w:p>
        </w:tc>
        <w:tc>
          <w:tcPr>
            <w:tcW w:w="0" w:type="auto"/>
          </w:tcPr>
          <w:p w14:paraId="627A212B" w14:textId="77777777" w:rsidR="00393F7D" w:rsidRPr="00393F7D" w:rsidRDefault="00393F7D" w:rsidP="00393F7D">
            <w:pPr>
              <w:spacing w:line="360" w:lineRule="auto"/>
            </w:pPr>
            <w:r w:rsidRPr="00393F7D">
              <w:t>3</w:t>
            </w:r>
          </w:p>
        </w:tc>
        <w:tc>
          <w:tcPr>
            <w:tcW w:w="0" w:type="auto"/>
          </w:tcPr>
          <w:p w14:paraId="025754FA" w14:textId="476B0860" w:rsidR="00393F7D" w:rsidRPr="00393F7D" w:rsidRDefault="0026067E" w:rsidP="00393F7D">
            <w:pPr>
              <w:spacing w:line="360" w:lineRule="auto"/>
            </w:pPr>
            <w:r w:rsidRPr="00393F7D">
              <w:rPr>
                <w:rFonts w:cs="Times New Roman"/>
              </w:rPr>
              <w:t>0.3403</w:t>
            </w:r>
          </w:p>
        </w:tc>
        <w:tc>
          <w:tcPr>
            <w:tcW w:w="0" w:type="auto"/>
          </w:tcPr>
          <w:p w14:paraId="6B63B2F0" w14:textId="77777777" w:rsidR="00393F7D" w:rsidRPr="00393F7D" w:rsidRDefault="00393F7D" w:rsidP="00393F7D">
            <w:pPr>
              <w:spacing w:line="360" w:lineRule="auto"/>
            </w:pPr>
          </w:p>
        </w:tc>
        <w:tc>
          <w:tcPr>
            <w:tcW w:w="0" w:type="auto"/>
          </w:tcPr>
          <w:p w14:paraId="6AD4A343" w14:textId="0EAD69CF" w:rsidR="00393F7D" w:rsidRPr="00393F7D" w:rsidRDefault="0026067E" w:rsidP="00393F7D">
            <w:pPr>
              <w:spacing w:line="360" w:lineRule="auto"/>
            </w:pPr>
            <w:r w:rsidRPr="0026067E">
              <w:rPr>
                <w:rFonts w:cs="Times New Roman"/>
              </w:rPr>
              <w:t xml:space="preserve">0.11344  </w:t>
            </w:r>
          </w:p>
        </w:tc>
        <w:tc>
          <w:tcPr>
            <w:tcW w:w="0" w:type="auto"/>
          </w:tcPr>
          <w:p w14:paraId="7A883ED7" w14:textId="17C506E6" w:rsidR="00393F7D" w:rsidRPr="00393F7D" w:rsidRDefault="00BA01D8" w:rsidP="00393F7D">
            <w:pPr>
              <w:spacing w:line="360" w:lineRule="auto"/>
            </w:pPr>
            <w:r w:rsidRPr="00BA01D8">
              <w:rPr>
                <w:rFonts w:cs="Times New Roman"/>
              </w:rPr>
              <w:t>31.68</w:t>
            </w:r>
          </w:p>
        </w:tc>
        <w:tc>
          <w:tcPr>
            <w:tcW w:w="0" w:type="auto"/>
          </w:tcPr>
          <w:p w14:paraId="57DFC7E6" w14:textId="6AF26890" w:rsidR="00393F7D" w:rsidRPr="00393F7D" w:rsidRDefault="00BA01D8" w:rsidP="00393F7D">
            <w:pPr>
              <w:spacing w:line="360" w:lineRule="auto"/>
            </w:pPr>
            <w:r w:rsidRPr="00BA01D8">
              <w:rPr>
                <w:rFonts w:cs="Times New Roman"/>
              </w:rPr>
              <w:t>3.85e-09 ***</w:t>
            </w:r>
          </w:p>
        </w:tc>
      </w:tr>
      <w:tr w:rsidR="00BA01D8" w:rsidRPr="00393F7D" w14:paraId="6D2261B0" w14:textId="77777777" w:rsidTr="009712EC">
        <w:trPr>
          <w:trHeight w:val="279"/>
          <w:jc w:val="center"/>
        </w:trPr>
        <w:tc>
          <w:tcPr>
            <w:tcW w:w="0" w:type="auto"/>
          </w:tcPr>
          <w:p w14:paraId="30B1CC64" w14:textId="77777777" w:rsidR="00393F7D" w:rsidRPr="00393F7D" w:rsidRDefault="00393F7D" w:rsidP="00393F7D">
            <w:pPr>
              <w:spacing w:line="360" w:lineRule="auto"/>
            </w:pPr>
            <w:r w:rsidRPr="00393F7D">
              <w:t>Residuals</w:t>
            </w:r>
          </w:p>
        </w:tc>
        <w:tc>
          <w:tcPr>
            <w:tcW w:w="0" w:type="auto"/>
          </w:tcPr>
          <w:p w14:paraId="2FFAF3BE" w14:textId="7485F607" w:rsidR="00393F7D" w:rsidRPr="00393F7D" w:rsidRDefault="00393F7D" w:rsidP="00393F7D">
            <w:pPr>
              <w:spacing w:line="360" w:lineRule="auto"/>
            </w:pPr>
            <w:r w:rsidRPr="00393F7D">
              <w:t>2</w:t>
            </w:r>
            <w:r w:rsidR="00BA01D8">
              <w:t>8</w:t>
            </w:r>
          </w:p>
        </w:tc>
        <w:tc>
          <w:tcPr>
            <w:tcW w:w="0" w:type="auto"/>
          </w:tcPr>
          <w:p w14:paraId="49658A94" w14:textId="74024297" w:rsidR="00393F7D" w:rsidRPr="00393F7D" w:rsidRDefault="00BA01D8" w:rsidP="00393F7D">
            <w:pPr>
              <w:spacing w:line="360" w:lineRule="auto"/>
            </w:pPr>
            <w:r w:rsidRPr="00BA01D8">
              <w:rPr>
                <w:rFonts w:cs="Times New Roman"/>
              </w:rPr>
              <w:t>0.1003</w:t>
            </w:r>
          </w:p>
        </w:tc>
        <w:tc>
          <w:tcPr>
            <w:tcW w:w="0" w:type="auto"/>
          </w:tcPr>
          <w:p w14:paraId="57821F57" w14:textId="77777777" w:rsidR="00393F7D" w:rsidRPr="00393F7D" w:rsidRDefault="00393F7D" w:rsidP="00393F7D">
            <w:pPr>
              <w:spacing w:line="360" w:lineRule="auto"/>
            </w:pPr>
          </w:p>
        </w:tc>
        <w:tc>
          <w:tcPr>
            <w:tcW w:w="0" w:type="auto"/>
          </w:tcPr>
          <w:p w14:paraId="35F922B3" w14:textId="7E48D619" w:rsidR="00393F7D" w:rsidRPr="00393F7D" w:rsidRDefault="00BA01D8" w:rsidP="00393F7D">
            <w:pPr>
              <w:spacing w:line="360" w:lineRule="auto"/>
            </w:pPr>
            <w:r w:rsidRPr="00BA01D8">
              <w:rPr>
                <w:rFonts w:cs="Times New Roman"/>
              </w:rPr>
              <w:t xml:space="preserve">0.00358                     </w:t>
            </w:r>
          </w:p>
        </w:tc>
        <w:tc>
          <w:tcPr>
            <w:tcW w:w="0" w:type="auto"/>
          </w:tcPr>
          <w:p w14:paraId="31B4FB8E" w14:textId="77777777" w:rsidR="00393F7D" w:rsidRPr="00393F7D" w:rsidRDefault="00393F7D" w:rsidP="00393F7D">
            <w:pPr>
              <w:spacing w:line="360" w:lineRule="auto"/>
            </w:pPr>
          </w:p>
        </w:tc>
        <w:tc>
          <w:tcPr>
            <w:tcW w:w="0" w:type="auto"/>
          </w:tcPr>
          <w:p w14:paraId="072337DA" w14:textId="77777777" w:rsidR="00393F7D" w:rsidRPr="00393F7D" w:rsidRDefault="00393F7D" w:rsidP="00393F7D">
            <w:pPr>
              <w:spacing w:line="360" w:lineRule="auto"/>
            </w:pPr>
          </w:p>
        </w:tc>
      </w:tr>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7C1384">
      <w:footerReference w:type="default" r:id="rId32"/>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Bolton" w:date="2023-11-24T13:12:00Z" w:initials="JB">
    <w:p w14:paraId="3371AA55" w14:textId="77777777" w:rsidR="00246170" w:rsidRDefault="00246170">
      <w:pPr>
        <w:pStyle w:val="CommentText"/>
      </w:pPr>
      <w:r>
        <w:rPr>
          <w:rStyle w:val="CommentReference"/>
        </w:rPr>
        <w:annotationRef/>
      </w:r>
      <w:r>
        <w:t>Resist the temptation to capitalise common names of species. Everyone does it randomly - much better to avoid it:</w:t>
      </w:r>
    </w:p>
    <w:p w14:paraId="2AA0417E" w14:textId="77777777" w:rsidR="00246170" w:rsidRDefault="00246170">
      <w:pPr>
        <w:pStyle w:val="CommentText"/>
      </w:pPr>
      <w:r>
        <w:t>… cow, pig, sea urchin, seahorse, trout …</w:t>
      </w:r>
    </w:p>
    <w:p w14:paraId="02F3429D" w14:textId="77777777" w:rsidR="00246170" w:rsidRDefault="00246170" w:rsidP="00967299">
      <w:pPr>
        <w:pStyle w:val="CommentText"/>
      </w:pPr>
      <w:r>
        <w:t>Cape is a proper name here.</w:t>
      </w:r>
    </w:p>
  </w:comment>
  <w:comment w:id="0" w:author="Aimee Cloete" w:date="2023-11-18T17:23:00Z" w:initials="AC">
    <w:p w14:paraId="100F4F76" w14:textId="6F3DD33C" w:rsidR="005608D2" w:rsidRDefault="005608D2" w:rsidP="004B3BBD">
      <w:pPr>
        <w:pStyle w:val="CommentText"/>
      </w:pPr>
      <w:r>
        <w:rPr>
          <w:rStyle w:val="CommentReference"/>
        </w:rPr>
        <w:annotationRef/>
      </w:r>
      <w:r>
        <w:t xml:space="preserve">I haven't included data from the most recent timepoint (week 23) yet, still need to capture this - I did those measurements this week. </w:t>
      </w:r>
    </w:p>
  </w:comment>
  <w:comment w:id="11" w:author="Aimee Cloete" w:date="2023-10-24T13:29:00Z" w:initials="AC">
    <w:p w14:paraId="4E2EED31" w14:textId="134CD217" w:rsidR="00C93E32" w:rsidRDefault="00C93E32" w:rsidP="000D53D1">
      <w:pPr>
        <w:pStyle w:val="CommentText"/>
      </w:pPr>
      <w:r>
        <w:rPr>
          <w:rStyle w:val="CommentReference"/>
        </w:rPr>
        <w:annotationRef/>
      </w:r>
      <w:r>
        <w:t xml:space="preserve">Please advise, this is the grant number from my honours project. I'm not sure if this number is correct for the parechinus project as well. </w:t>
      </w:r>
    </w:p>
  </w:comment>
  <w:comment w:id="12" w:author="John Bolton" w:date="2023-11-24T13:15:00Z" w:initials="JB">
    <w:p w14:paraId="27A67F05" w14:textId="77777777" w:rsidR="00246170" w:rsidRDefault="00246170" w:rsidP="00A73AF2">
      <w:pPr>
        <w:pStyle w:val="CommentText"/>
      </w:pPr>
      <w:r>
        <w:rPr>
          <w:rStyle w:val="CommentReference"/>
        </w:rPr>
        <w:annotationRef/>
      </w:r>
      <w:r>
        <w:t>This is the overall EU number for the ASTRAL prroject</w:t>
      </w:r>
    </w:p>
  </w:comment>
  <w:comment w:id="13" w:author="Aimee Cloete" w:date="2023-10-24T13:30:00Z" w:initials="AC">
    <w:p w14:paraId="118AC522" w14:textId="47BE1BA3" w:rsidR="00BF5A72" w:rsidRDefault="00BF5A72" w:rsidP="00277C1D">
      <w:pPr>
        <w:pStyle w:val="CommentText"/>
      </w:pPr>
      <w:r>
        <w:rPr>
          <w:rStyle w:val="CommentReference"/>
        </w:rPr>
        <w:annotationRef/>
      </w:r>
      <w:r>
        <w:t xml:space="preserve">Please check and confirm </w:t>
      </w:r>
    </w:p>
  </w:comment>
  <w:comment w:id="15" w:author="John Bolton" w:date="2023-11-24T13:16:00Z" w:initials="JB">
    <w:p w14:paraId="498E650E" w14:textId="77777777" w:rsidR="00246170" w:rsidRDefault="00246170" w:rsidP="001456FD">
      <w:pPr>
        <w:pStyle w:val="CommentText"/>
      </w:pPr>
      <w:r>
        <w:rPr>
          <w:rStyle w:val="CommentReference"/>
        </w:rPr>
        <w:annotationRef/>
      </w:r>
      <w:r>
        <w:t>Need to decide where IMTA stands in the project, upfront. In this draft the title doesn't mention it, but you start the Abstract with it. It seems to me that the project is mainly about growing Parechinus, and the IMTA is a secondary aspect?</w:t>
      </w:r>
    </w:p>
  </w:comment>
  <w:comment w:id="23" w:author="John Bolton" w:date="2023-11-24T13:22:00Z" w:initials="JB">
    <w:p w14:paraId="3A31696D" w14:textId="77777777" w:rsidR="003F6692" w:rsidRDefault="003F6692" w:rsidP="006F4E0D">
      <w:pPr>
        <w:pStyle w:val="CommentText"/>
      </w:pPr>
      <w:r>
        <w:rPr>
          <w:rStyle w:val="CommentReference"/>
        </w:rPr>
        <w:annotationRef/>
      </w:r>
      <w:r>
        <w:t>Are you sure about that? Thierry Chopin presents figures on this. Sorry Aimee, but I am wondering why, when you are talking about contribution of aquatic foods to nutrition you are only talking about animals? This is a wide-reaching bias, and affects statistics like these.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24" w:author="John Bolton" w:date="2023-11-24T13:24:00Z" w:initials="JB">
    <w:p w14:paraId="08A392D6" w14:textId="77777777" w:rsidR="003F6692" w:rsidRDefault="003F6692" w:rsidP="00303361">
      <w:pPr>
        <w:pStyle w:val="CommentText"/>
      </w:pPr>
      <w:r>
        <w:rPr>
          <w:rStyle w:val="CommentReference"/>
        </w:rPr>
        <w:annotationRef/>
      </w:r>
      <w:r>
        <w:t xml:space="preserve">Sort of true, but freshwater and sea water supplies are very different. You don't have to add water to grow marine organisms in the sea? One of the big benefits of growing seaweeds over land crops is that you need very little fresh water (only for processing). </w:t>
      </w:r>
    </w:p>
  </w:comment>
  <w:comment w:id="27" w:author="John Bolton" w:date="2023-11-24T13:25:00Z" w:initials="JB">
    <w:p w14:paraId="49B6CE3A" w14:textId="77777777" w:rsidR="003F6692" w:rsidRDefault="003F6692" w:rsidP="00C42DE6">
      <w:pPr>
        <w:pStyle w:val="CommentText"/>
      </w:pPr>
      <w:r>
        <w:rPr>
          <w:rStyle w:val="CommentReference"/>
        </w:rPr>
        <w:annotationRef/>
      </w:r>
      <w:r>
        <w:t>Containing what? Fishmeal problem?</w:t>
      </w:r>
    </w:p>
  </w:comment>
  <w:comment w:id="30" w:author="John Bolton" w:date="2023-11-29T08:32:00Z" w:initials="JB">
    <w:p w14:paraId="7E957D47" w14:textId="77777777" w:rsidR="00366D8C" w:rsidRDefault="00366D8C" w:rsidP="003451A7">
      <w:pPr>
        <w:pStyle w:val="CommentText"/>
      </w:pPr>
      <w:r>
        <w:rPr>
          <w:rStyle w:val="CommentReference"/>
        </w:rPr>
        <w:annotationRef/>
      </w:r>
      <w:r>
        <w:t>Seaweeds change the picture for marine aquaculture considerably, representing over half by weight of all marine aquaculture, globally.</w:t>
      </w:r>
    </w:p>
  </w:comment>
  <w:comment w:id="35" w:author="Brett Marc Macey" w:date="2023-07-24T07:35:00Z" w:initials="BMM">
    <w:p w14:paraId="7262E07A" w14:textId="0307A560" w:rsidR="006F15CE" w:rsidRDefault="006F15CE" w:rsidP="006F15CE">
      <w:pPr>
        <w:pStyle w:val="CommentText"/>
      </w:pPr>
      <w:r>
        <w:rPr>
          <w:rStyle w:val="CommentReference"/>
        </w:rPr>
        <w:annotationRef/>
      </w:r>
      <w:r>
        <w:rPr>
          <w:lang w:val="en-US"/>
        </w:rPr>
        <w:t>Maybe add a definition for IMTA for those readers that are not familiar with the concept</w:t>
      </w:r>
    </w:p>
  </w:comment>
  <w:comment w:id="36" w:author="John Bolton" w:date="2023-11-24T13:27:00Z" w:initials="JB">
    <w:p w14:paraId="63DDDFD8" w14:textId="77777777" w:rsidR="003F6692" w:rsidRDefault="003F6692" w:rsidP="006A5A7F">
      <w:pPr>
        <w:pStyle w:val="CommentText"/>
      </w:pPr>
      <w:r>
        <w:rPr>
          <w:rStyle w:val="CommentReference"/>
        </w:rPr>
        <w:annotationRef/>
      </w:r>
      <w:r>
        <w:t>As my previous comment, this initial stress on IMTA is perhaps not the best way to structure your write-up?</w:t>
      </w:r>
    </w:p>
  </w:comment>
  <w:comment w:id="38" w:author="John Bolton" w:date="2023-11-24T13:31:00Z" w:initials="JB">
    <w:p w14:paraId="277C76B6" w14:textId="77777777" w:rsidR="00366D8C" w:rsidRDefault="00FB195B">
      <w:pPr>
        <w:pStyle w:val="CommentText"/>
      </w:pPr>
      <w:r>
        <w:rPr>
          <w:rStyle w:val="CommentReference"/>
        </w:rPr>
        <w:annotationRef/>
      </w:r>
      <w:r w:rsidR="00366D8C">
        <w:t>Now presumably you are including marine plants? In the marine environment, far and away the biggest product in marine aquaculture in Africa by weight is Eucheuma/Kappaphycus red seaweeds in Tanzania (exported dry for carrageenan). I think it is important to be clear about these things. Most of African aquaculture is freshwater finfish, but is that really very relevant to your project?</w:t>
      </w:r>
    </w:p>
    <w:p w14:paraId="679F6AB8" w14:textId="77777777" w:rsidR="00366D8C" w:rsidRDefault="00366D8C" w:rsidP="000E13C0">
      <w:pPr>
        <w:pStyle w:val="CommentText"/>
      </w:pPr>
      <w:r>
        <w:t>I know this is difficult, but the presentation of global figures is confused by all this, and it need to be clear what is included in the figures.</w:t>
      </w:r>
    </w:p>
  </w:comment>
  <w:comment w:id="42" w:author="John Bolton" w:date="2023-11-24T13:33:00Z" w:initials="JB">
    <w:p w14:paraId="4BDB337F" w14:textId="5B3571AD" w:rsidR="00FB195B" w:rsidRDefault="00FB195B" w:rsidP="00A71956">
      <w:pPr>
        <w:pStyle w:val="CommentText"/>
      </w:pPr>
      <w:r>
        <w:rPr>
          <w:rStyle w:val="CommentReference"/>
        </w:rPr>
        <w:annotationRef/>
      </w:r>
      <w:r>
        <w:t>Has this actually been a focus, or is it what has succeeded? There have been lots of attempts to cultivate freshwater fish and sea-based finfish. Many have not proved feasible/economic?</w:t>
      </w:r>
    </w:p>
  </w:comment>
  <w:comment w:id="51" w:author="John Bolton" w:date="2023-11-24T13:34:00Z" w:initials="JB">
    <w:p w14:paraId="6599D8A9" w14:textId="77777777" w:rsidR="00FB195B" w:rsidRDefault="00FB195B">
      <w:pPr>
        <w:pStyle w:val="CommentText"/>
      </w:pPr>
      <w:r>
        <w:rPr>
          <w:rStyle w:val="CommentReference"/>
        </w:rPr>
        <w:annotationRef/>
      </w:r>
      <w:r>
        <w:t>Seems odd to talk about Parechinus along with abalone, when you haven't yet got to why you are working with Parechinus. Rearrange.</w:t>
      </w:r>
    </w:p>
    <w:p w14:paraId="5A19B066" w14:textId="77777777" w:rsidR="00FB195B" w:rsidRDefault="00FB195B">
      <w:pPr>
        <w:pStyle w:val="CommentText"/>
      </w:pPr>
    </w:p>
    <w:p w14:paraId="39359188" w14:textId="77777777" w:rsidR="00FB195B" w:rsidRDefault="00FB195B" w:rsidP="00602436">
      <w:pPr>
        <w:pStyle w:val="CommentText"/>
      </w:pPr>
      <w:r>
        <w:t>Before this I think you should talk about IMTA  in abalone industry, then Tripneustes aquaculture research, Tripneustes/Ulva potential, and then get to Parechinus - before the next paragraph ...</w:t>
      </w:r>
    </w:p>
  </w:comment>
  <w:comment w:id="52" w:author="John Bolton" w:date="2023-11-24T13:37:00Z" w:initials="JB">
    <w:p w14:paraId="1CA044B7" w14:textId="77777777" w:rsidR="00FB195B" w:rsidRDefault="00FB195B" w:rsidP="005E3BE3">
      <w:pPr>
        <w:pStyle w:val="CommentText"/>
      </w:pPr>
      <w:r>
        <w:rPr>
          <w:rStyle w:val="CommentReference"/>
        </w:rPr>
        <w:annotationRef/>
      </w:r>
      <w:r>
        <w:t>How? Mention that urchins eat seaweeds are are 'shredders', releasing large amounts of uneaten seaweed particles (can get this from ecological literature).</w:t>
      </w:r>
    </w:p>
  </w:comment>
  <w:comment w:id="53" w:author="John Bolton" w:date="2023-11-24T13:37:00Z" w:initials="JB">
    <w:p w14:paraId="0142A676" w14:textId="77777777" w:rsidR="00FB195B" w:rsidRDefault="00FB195B" w:rsidP="00905456">
      <w:pPr>
        <w:pStyle w:val="CommentText"/>
      </w:pPr>
      <w:r>
        <w:rPr>
          <w:rStyle w:val="CommentReference"/>
        </w:rPr>
        <w:annotationRef/>
      </w:r>
      <w:r>
        <w:t>What resources? (see comment above)</w:t>
      </w:r>
    </w:p>
  </w:comment>
  <w:comment w:id="54" w:author="Aimee Cloete" w:date="2023-10-27T15:18:00Z" w:initials="AC">
    <w:p w14:paraId="392BA657" w14:textId="546FDFC7" w:rsidR="008A0D81" w:rsidRDefault="008A0D81" w:rsidP="004A1F75">
      <w:pPr>
        <w:pStyle w:val="CommentText"/>
      </w:pPr>
      <w:r>
        <w:rPr>
          <w:rStyle w:val="CommentReference"/>
        </w:rPr>
        <w:annotationRef/>
      </w:r>
      <w:r>
        <w:t>How do I reference this?</w:t>
      </w:r>
    </w:p>
  </w:comment>
  <w:comment w:id="55" w:author="John Bolton" w:date="2023-11-24T13:39:00Z" w:initials="JB">
    <w:p w14:paraId="75246781" w14:textId="77777777" w:rsidR="00FB195B" w:rsidRDefault="00FB195B" w:rsidP="006173F2">
      <w:pPr>
        <w:pStyle w:val="CommentText"/>
      </w:pPr>
      <w:r>
        <w:rPr>
          <w:rStyle w:val="CommentReference"/>
        </w:rPr>
        <w:annotationRef/>
      </w:r>
      <w:r>
        <w:t xml:space="preserve">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56" w:author="John Bolton" w:date="2023-11-24T13:40:00Z" w:initials="JB">
    <w:p w14:paraId="7E1CFD0C" w14:textId="77777777" w:rsidR="00FB195B" w:rsidRDefault="00FB195B" w:rsidP="00150D54">
      <w:pPr>
        <w:pStyle w:val="CommentText"/>
      </w:pPr>
      <w:r>
        <w:rPr>
          <w:rStyle w:val="CommentReference"/>
        </w:rPr>
        <w:annotationRef/>
      </w:r>
      <w:r>
        <w:t>Again need to mention that the group are working on this. Could also reference one or more of Marissa's conference abstracts?</w:t>
      </w:r>
    </w:p>
  </w:comment>
  <w:comment w:id="59" w:author="John Bolton" w:date="2023-11-24T13:42:00Z" w:initials="JB">
    <w:p w14:paraId="14D99C7B" w14:textId="77777777" w:rsidR="00366D8C" w:rsidRDefault="004D5F51" w:rsidP="004053BC">
      <w:pPr>
        <w:pStyle w:val="CommentText"/>
      </w:pPr>
      <w:r>
        <w:rPr>
          <w:rStyle w:val="CommentReference"/>
        </w:rPr>
        <w:annotationRef/>
      </w:r>
      <w:r w:rsidR="00366D8C">
        <w:t>These are quite big abalone. Is this what Elizabeth Day meant by 'juvenile abalone'. They are too big to hide under the urchins? Did she have a definition of this??</w:t>
      </w:r>
    </w:p>
  </w:comment>
  <w:comment w:id="61" w:author="John Bolton" w:date="2023-11-24T13:44:00Z" w:initials="JB">
    <w:p w14:paraId="43B0E97F" w14:textId="4C083D16" w:rsidR="004D5F51" w:rsidRDefault="004D5F51" w:rsidP="00A30BFF">
      <w:pPr>
        <w:pStyle w:val="CommentText"/>
      </w:pPr>
      <w:r>
        <w:rPr>
          <w:rStyle w:val="CommentReference"/>
        </w:rPr>
        <w:annotationRef/>
      </w:r>
      <w:r>
        <w:t>I think the product from the urchin industry needs to be mentioned briefly in the Introduction.</w:t>
      </w:r>
    </w:p>
  </w:comment>
  <w:comment w:id="62" w:author="Aimee Cloete" w:date="2023-11-05T20:06:00Z" w:initials="AC">
    <w:p w14:paraId="2A4BB4E2" w14:textId="2641BD59" w:rsidR="005F601D" w:rsidRDefault="005F601D" w:rsidP="005F601D">
      <w:pPr>
        <w:pStyle w:val="CommentText"/>
      </w:pPr>
      <w:r>
        <w:rPr>
          <w:rStyle w:val="CommentReference"/>
        </w:rPr>
        <w:annotationRef/>
      </w:r>
      <w:r>
        <w:t>Referece or reason for this? Or should this rather be included in the literature review?</w:t>
      </w:r>
    </w:p>
  </w:comment>
  <w:comment w:id="63" w:author="John Bolton" w:date="2023-11-24T13:43:00Z" w:initials="JB">
    <w:p w14:paraId="55AA126A" w14:textId="77777777" w:rsidR="00366D8C" w:rsidRDefault="004D5F51" w:rsidP="00340603">
      <w:pPr>
        <w:pStyle w:val="CommentText"/>
      </w:pPr>
      <w:r>
        <w:rPr>
          <w:rStyle w:val="CommentReference"/>
        </w:rPr>
        <w:annotationRef/>
      </w:r>
      <w:r w:rsidR="00366D8C">
        <w:t>Needs to be mentioned in review. Can still be an aim (if you really were able to test it). Has anyone done molecular work on the species to show that the different colour morphs are not genetically different?</w:t>
      </w:r>
    </w:p>
  </w:comment>
  <w:comment w:id="67" w:author="Aimee Cloete" w:date="2023-11-05T20:08:00Z" w:initials="AC">
    <w:p w14:paraId="60C4DA9D" w14:textId="353D4414" w:rsidR="006117A9" w:rsidRDefault="006117A9" w:rsidP="00D42292">
      <w:pPr>
        <w:pStyle w:val="CommentText"/>
      </w:pPr>
      <w:r>
        <w:rPr>
          <w:rStyle w:val="CommentReference"/>
        </w:rPr>
        <w:annotationRef/>
      </w:r>
      <w:r>
        <w:t>Should feed conversion ratio be mentioned in background?</w:t>
      </w:r>
    </w:p>
  </w:comment>
  <w:comment w:id="68" w:author="John Bolton" w:date="2023-11-24T13:47:00Z" w:initials="JB">
    <w:p w14:paraId="3671CF28" w14:textId="77777777" w:rsidR="004D5F51" w:rsidRDefault="004D5F51" w:rsidP="00120C82">
      <w:pPr>
        <w:pStyle w:val="CommentText"/>
      </w:pPr>
      <w:r>
        <w:rPr>
          <w:rStyle w:val="CommentReference"/>
        </w:rPr>
        <w:annotationRef/>
      </w:r>
      <w:r>
        <w:t>You mentioned in the aim the link between spine colour and gonad colour - is that an Objective?</w:t>
      </w:r>
    </w:p>
  </w:comment>
  <w:comment w:id="70" w:author="Aimee Cloete" w:date="2023-11-16T11:25:00Z" w:initials="AC">
    <w:p w14:paraId="77881A0E" w14:textId="04116CBB"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71" w:author="John Bolton" w:date="2023-11-24T13:49:00Z" w:initials="JB">
    <w:p w14:paraId="29BDF3D1" w14:textId="77777777" w:rsidR="004D5F51" w:rsidRDefault="004D5F51" w:rsidP="00976058">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72" w:author="John Bolton" w:date="2023-11-24T13:51:00Z" w:initials="JB">
    <w:p w14:paraId="0D1D6329" w14:textId="77777777" w:rsidR="00293233" w:rsidRDefault="00293233" w:rsidP="00C666BB">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76" w:author="John Bolton" w:date="2023-11-24T13:53:00Z" w:initials="JB">
    <w:p w14:paraId="02C4DC9E" w14:textId="77777777" w:rsidR="00293233" w:rsidRDefault="00293233" w:rsidP="009E72AA">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80" w:author="John Bolton" w:date="2023-11-24T13:54:00Z" w:initials="JB">
    <w:p w14:paraId="719C2588" w14:textId="77777777" w:rsidR="00293233" w:rsidRDefault="00293233" w:rsidP="009A5130">
      <w:pPr>
        <w:pStyle w:val="CommentText"/>
      </w:pPr>
      <w:r>
        <w:rPr>
          <w:rStyle w:val="CommentReference"/>
        </w:rPr>
        <w:annotationRef/>
      </w:r>
      <w:r>
        <w:t>What were they fed with in this period?</w:t>
      </w:r>
    </w:p>
  </w:comment>
  <w:comment w:id="82" w:author="John Bolton" w:date="2023-11-24T13:55:00Z" w:initials="JB">
    <w:p w14:paraId="07420E06" w14:textId="77777777" w:rsidR="00293233" w:rsidRDefault="00293233" w:rsidP="009E22CD">
      <w:pPr>
        <w:pStyle w:val="CommentText"/>
      </w:pPr>
      <w:r>
        <w:rPr>
          <w:rStyle w:val="CommentReference"/>
        </w:rPr>
        <w:annotationRef/>
      </w:r>
      <w:r>
        <w:t>Test or spines (or both)??</w:t>
      </w:r>
    </w:p>
  </w:comment>
  <w:comment w:id="87" w:author="John Bolton" w:date="2023-11-24T13:56:00Z" w:initials="JB">
    <w:p w14:paraId="38A5FE85" w14:textId="77777777" w:rsidR="00293233" w:rsidRDefault="00293233" w:rsidP="00B47537">
      <w:pPr>
        <w:pStyle w:val="CommentText"/>
      </w:pPr>
      <w:r>
        <w:rPr>
          <w:rStyle w:val="CommentReference"/>
        </w:rPr>
        <w:annotationRef/>
      </w:r>
      <w:r>
        <w:t>Both litres per hour and tank water turnover per day</w:t>
      </w:r>
    </w:p>
  </w:comment>
  <w:comment w:id="88" w:author="Aimee Cloete" w:date="2023-11-16T13:53:00Z" w:initials="AC">
    <w:p w14:paraId="1DB42D88" w14:textId="459CB1F7" w:rsidR="001913BC" w:rsidRDefault="001913BC">
      <w:pPr>
        <w:pStyle w:val="CommentText"/>
      </w:pPr>
      <w:r>
        <w:rPr>
          <w:rStyle w:val="CommentReference"/>
        </w:rPr>
        <w:annotationRef/>
      </w:r>
      <w:r>
        <w:t>Please advise more on this process?</w:t>
      </w:r>
    </w:p>
    <w:p w14:paraId="4C248789" w14:textId="77777777" w:rsidR="001913BC" w:rsidRDefault="001913BC" w:rsidP="002C3577">
      <w:pPr>
        <w:pStyle w:val="CommentText"/>
      </w:pPr>
      <w:r>
        <w:t>(Filtered? Protein skimmers? UV sterilizers?)</w:t>
      </w:r>
    </w:p>
  </w:comment>
  <w:comment w:id="89" w:author="John Bolton" w:date="2023-11-24T13:57:00Z" w:initials="JB">
    <w:p w14:paraId="020FDBD8" w14:textId="77777777" w:rsidR="00293233" w:rsidRDefault="00293233" w:rsidP="00B228A2">
      <w:pPr>
        <w:pStyle w:val="CommentText"/>
      </w:pPr>
      <w:r>
        <w:rPr>
          <w:rStyle w:val="CommentReference"/>
        </w:rPr>
        <w:annotationRef/>
      </w:r>
      <w:r>
        <w:t>More detail. What type and how many per tank ...</w:t>
      </w:r>
    </w:p>
  </w:comment>
  <w:comment w:id="90" w:author="Aimee Cloete" w:date="2023-11-08T15:58:00Z" w:initials="AC">
    <w:p w14:paraId="4D93065F" w14:textId="6E418FCB" w:rsidR="00172FAB" w:rsidRDefault="005F5AD4" w:rsidP="00AB6E2D">
      <w:pPr>
        <w:pStyle w:val="CommentText"/>
      </w:pPr>
      <w:r>
        <w:rPr>
          <w:rStyle w:val="CommentReference"/>
        </w:rPr>
        <w:annotationRef/>
      </w:r>
      <w:r w:rsidR="00172FAB">
        <w:t>Need some more advise on waste water management. Does the effluent water get tested?</w:t>
      </w:r>
    </w:p>
  </w:comment>
  <w:comment w:id="95" w:author="John Bolton" w:date="2023-11-24T13:58:00Z" w:initials="JB">
    <w:p w14:paraId="62A60CDF" w14:textId="77777777" w:rsidR="00293233" w:rsidRDefault="00293233" w:rsidP="00C91731">
      <w:pPr>
        <w:pStyle w:val="CommentText"/>
      </w:pPr>
      <w:r>
        <w:rPr>
          <w:rStyle w:val="CommentReference"/>
        </w:rPr>
        <w:annotationRef/>
      </w:r>
      <w:r>
        <w:t>How did this work in practice? Describe</w:t>
      </w:r>
    </w:p>
  </w:comment>
  <w:comment w:id="96" w:author="Aimee Cloete" w:date="2023-11-16T13:57:00Z" w:initials="AC">
    <w:p w14:paraId="30CC1C87" w14:textId="2F01E833" w:rsidR="001913BC" w:rsidRDefault="001913BC" w:rsidP="008B33CC">
      <w:pPr>
        <w:pStyle w:val="CommentText"/>
      </w:pPr>
      <w:r>
        <w:rPr>
          <w:rStyle w:val="CommentReference"/>
        </w:rPr>
        <w:annotationRef/>
      </w:r>
      <w:r>
        <w:t>Is this from Mark's work?</w:t>
      </w:r>
    </w:p>
  </w:comment>
  <w:comment w:id="97"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98" w:author="John Bolton" w:date="2023-11-24T13:59:00Z" w:initials="JB">
    <w:p w14:paraId="0175B561" w14:textId="77777777" w:rsidR="00293233" w:rsidRDefault="00293233" w:rsidP="004B1A73">
      <w:pPr>
        <w:pStyle w:val="CommentText"/>
      </w:pPr>
      <w:r>
        <w:rPr>
          <w:rStyle w:val="CommentReference"/>
        </w:rPr>
        <w:annotationRef/>
      </w:r>
      <w:r>
        <w:t>Is it not related to the water content of the feed?</w:t>
      </w:r>
    </w:p>
  </w:comment>
  <w:comment w:id="108" w:author="John Bolton" w:date="2023-11-24T14:01:00Z" w:initials="JB">
    <w:p w14:paraId="6322FEBE" w14:textId="77777777" w:rsidR="0035273C" w:rsidRDefault="0035273C" w:rsidP="00E67B54">
      <w:pPr>
        <w:pStyle w:val="CommentText"/>
      </w:pPr>
      <w:r>
        <w:rPr>
          <w:rStyle w:val="CommentReference"/>
        </w:rPr>
        <w:annotationRef/>
      </w:r>
      <w:r>
        <w:t>Did you not do a number at once, as we do at Buffeljags?</w:t>
      </w:r>
    </w:p>
  </w:comment>
  <w:comment w:id="109" w:author="Aimee Cloete" w:date="2023-11-18T18:52:00Z" w:initials="AC">
    <w:p w14:paraId="5D947110" w14:textId="450D5902" w:rsidR="00393F7D" w:rsidRDefault="002E7103" w:rsidP="008C483A">
      <w:pPr>
        <w:pStyle w:val="CommentText"/>
      </w:pPr>
      <w:r>
        <w:rPr>
          <w:rStyle w:val="CommentReference"/>
        </w:rPr>
        <w:annotationRef/>
      </w:r>
      <w:r w:rsidR="00393F7D">
        <w:t>Note to Aimee: find a reference!</w:t>
      </w:r>
    </w:p>
  </w:comment>
  <w:comment w:id="113" w:author="John Bolton" w:date="2023-11-24T14:03:00Z" w:initials="JB">
    <w:p w14:paraId="30ADFBD5" w14:textId="77777777" w:rsidR="0035273C" w:rsidRDefault="0035273C" w:rsidP="00B6385E">
      <w:pPr>
        <w:pStyle w:val="CommentText"/>
      </w:pPr>
      <w:r>
        <w:rPr>
          <w:rStyle w:val="CommentReference"/>
        </w:rPr>
        <w:annotationRef/>
      </w:r>
      <w:r>
        <w:t>Which week was this in the context of the rest of the experiment?</w:t>
      </w:r>
    </w:p>
  </w:comment>
  <w:comment w:id="126" w:author="John Bolton" w:date="2023-11-29T08:39:00Z" w:initials="JB">
    <w:p w14:paraId="202A6BD4" w14:textId="77777777" w:rsidR="00366D8C" w:rsidRDefault="00366D8C" w:rsidP="00E624DA">
      <w:pPr>
        <w:pStyle w:val="CommentText"/>
      </w:pPr>
      <w:r>
        <w:rPr>
          <w:rStyle w:val="CommentReference"/>
        </w:rPr>
        <w:annotationRef/>
      </w:r>
      <w:r>
        <w:t>Have you mentioned GSI before? If not, write in full the first time, and explain what it is.</w:t>
      </w:r>
    </w:p>
  </w:comment>
  <w:comment w:id="127" w:author="John Bolton" w:date="2023-11-29T08:40:00Z" w:initials="JB">
    <w:p w14:paraId="62B0F840" w14:textId="77777777" w:rsidR="00822718" w:rsidRDefault="00822718" w:rsidP="00B33289">
      <w:pPr>
        <w:pStyle w:val="CommentText"/>
      </w:pPr>
      <w:r>
        <w:rPr>
          <w:rStyle w:val="CommentReference"/>
        </w:rPr>
        <w:annotationRef/>
      </w:r>
      <w:r>
        <w:t>I would also cite Cyrus, when he first did it.</w:t>
      </w:r>
    </w:p>
  </w:comment>
  <w:comment w:id="128" w:author="Aimee Cloete" w:date="2023-11-16T15:31:00Z" w:initials="AC">
    <w:p w14:paraId="1E936125" w14:textId="24A81312" w:rsidR="001F05B9" w:rsidRDefault="001F05B9" w:rsidP="00DD76CA">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130"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131" w:author="John Bolton" w:date="2023-11-29T08:45:00Z" w:initials="JB">
    <w:p w14:paraId="6A001592" w14:textId="77777777" w:rsidR="00822718" w:rsidRDefault="00822718" w:rsidP="00145084">
      <w:pPr>
        <w:pStyle w:val="CommentText"/>
      </w:pPr>
      <w:r>
        <w:rPr>
          <w:rStyle w:val="CommentReference"/>
        </w:rPr>
        <w:annotationRef/>
      </w:r>
      <w:r>
        <w:t>Suggest looking at the graphs for both. SGR is scientifically correct for comparing growth (interestingly I just noticed recently that botanists tend to call it Relative Growth Rate, but seems to be the same thing ☺️). Sometimes the graph of size (weight or diameter) gives a clearer picture of how they are growing, so it worth including either in the main body of the report or in Supplementary. Remember that eventually what the farmer wants to know is yield, and weight of gonads is the eventual critical parameter.</w:t>
      </w:r>
    </w:p>
  </w:comment>
  <w:comment w:id="132" w:author="Aimee Cloete" w:date="2023-11-18T17:13:00Z" w:initials="AC">
    <w:p w14:paraId="41A331B4" w14:textId="36CBC7D8"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133" w:author="John Bolton" w:date="2023-11-29T08:46:00Z" w:initials="JB">
    <w:p w14:paraId="41F22E33" w14:textId="77777777" w:rsidR="00822718" w:rsidRDefault="00822718" w:rsidP="00A43151">
      <w:pPr>
        <w:pStyle w:val="CommentText"/>
      </w:pPr>
      <w:r>
        <w:rPr>
          <w:rStyle w:val="CommentReference"/>
        </w:rPr>
        <w:annotationRef/>
      </w:r>
      <w:r>
        <w:t>Remember that you can include background stats data in Supplementary if you want it to be there but think it is clouds the story in the paper itself.</w:t>
      </w:r>
    </w:p>
  </w:comment>
  <w:comment w:id="134" w:author="Aimee Cloete" w:date="2023-11-18T17:21:00Z" w:initials="AC">
    <w:p w14:paraId="4F582C57" w14:textId="7013229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135" w:author="John Bolton" w:date="2023-11-29T08:50:00Z" w:initials="JB">
    <w:p w14:paraId="4C1A0125" w14:textId="77777777" w:rsidR="004C51FB" w:rsidRDefault="004C51FB" w:rsidP="00FA5E0A">
      <w:pPr>
        <w:pStyle w:val="CommentText"/>
      </w:pPr>
      <w:r>
        <w:rPr>
          <w:rStyle w:val="CommentReference"/>
        </w:rPr>
        <w:annotationRef/>
      </w:r>
      <w:r>
        <w:t>I think we should chat about this at next meeting. Normality tests need to be on the same data that is used for the statistical analysis. If you are testing across all the treatments, then the tests need to be done across all the treatments?</w:t>
      </w:r>
    </w:p>
  </w:comment>
  <w:comment w:id="137" w:author="John Bolton" w:date="2023-11-29T08:53:00Z" w:initials="JB">
    <w:p w14:paraId="29036F08" w14:textId="77777777" w:rsidR="004C51FB" w:rsidRDefault="004C51FB">
      <w:pPr>
        <w:pStyle w:val="CommentText"/>
      </w:pPr>
      <w:r>
        <w:rPr>
          <w:rStyle w:val="CommentReference"/>
        </w:rPr>
        <w:annotationRef/>
      </w:r>
      <w:r>
        <w:t>I think that put side by side like this, the graphas are going to be difficult to read text. Suggest one above the other?</w:t>
      </w:r>
    </w:p>
    <w:p w14:paraId="0C251C0A" w14:textId="77777777" w:rsidR="004C51FB" w:rsidRDefault="004C51FB" w:rsidP="00A85A9D">
      <w:pPr>
        <w:pStyle w:val="CommentText"/>
      </w:pPr>
      <w:r>
        <w:t>At the moment I find it very difficult to see which line is which? - symbols are very similar and very tiny (and there are two very similar blues).</w:t>
      </w:r>
    </w:p>
  </w:comment>
  <w:comment w:id="138" w:author="John Bolton" w:date="2023-11-29T08:59:00Z" w:initials="JB">
    <w:p w14:paraId="0AD8C490" w14:textId="0DF6CA82" w:rsidR="004C51FB" w:rsidRDefault="004C51FB" w:rsidP="0028334D">
      <w:pPr>
        <w:pStyle w:val="CommentText"/>
      </w:pPr>
      <w:r>
        <w:rPr>
          <w:rStyle w:val="CommentReference"/>
        </w:rPr>
        <w:annotationRef/>
      </w:r>
      <w:r>
        <w:t>The weight seems to be growing more over the period than the diameter (the former by almost x1.5 the former by x1.2. Weight grows by 20% over the time period, diameter by 50%? Also much of this growth in diameter occurred in a specific time period (in the third month, especially for the mixed feed).</w:t>
      </w:r>
    </w:p>
  </w:comment>
  <w:comment w:id="139" w:author="Aimee Cloete" w:date="2023-11-20T17:13:00Z" w:initials="AC">
    <w:p w14:paraId="1C98AD29" w14:textId="6F8A7D24" w:rsidR="00D273AA" w:rsidRDefault="00D273AA" w:rsidP="005D377E">
      <w:pPr>
        <w:pStyle w:val="CommentText"/>
      </w:pPr>
      <w:r>
        <w:rPr>
          <w:rStyle w:val="CommentReference"/>
        </w:rPr>
        <w:annotationRef/>
      </w:r>
      <w:r>
        <w:t>Should I change the x axis tick marks to be the actual week number of the measurements?</w:t>
      </w:r>
    </w:p>
  </w:comment>
  <w:comment w:id="140" w:author="John Bolton" w:date="2023-11-29T08:59:00Z" w:initials="JB">
    <w:p w14:paraId="21F58DEB" w14:textId="77777777" w:rsidR="004C51FB" w:rsidRDefault="004C51FB" w:rsidP="008A1300">
      <w:pPr>
        <w:pStyle w:val="CommentText"/>
      </w:pPr>
      <w:r>
        <w:rPr>
          <w:rStyle w:val="CommentReference"/>
        </w:rPr>
        <w:annotationRef/>
      </w:r>
      <w:r>
        <w:t>I think that would make it clearer/</w:t>
      </w:r>
    </w:p>
  </w:comment>
  <w:comment w:id="149" w:author="Aimee Cloete" w:date="2023-11-20T17:16:00Z" w:initials="AC">
    <w:p w14:paraId="1F42AB98" w14:textId="290F3CEC" w:rsidR="00D273AA" w:rsidRDefault="00D273AA" w:rsidP="009A62E4">
      <w:pPr>
        <w:pStyle w:val="CommentText"/>
      </w:pPr>
      <w:r>
        <w:rPr>
          <w:rStyle w:val="CommentReference"/>
        </w:rPr>
        <w:annotationRef/>
      </w:r>
      <w:r>
        <w:t>Can I just say &lt;0.001?</w:t>
      </w:r>
    </w:p>
  </w:comment>
  <w:comment w:id="150" w:author="John Bolton" w:date="2023-11-29T09:01:00Z" w:initials="JB">
    <w:p w14:paraId="2449B1DB" w14:textId="77777777" w:rsidR="00ED376F" w:rsidRDefault="00ED376F" w:rsidP="00FE7BE9">
      <w:pPr>
        <w:pStyle w:val="CommentText"/>
      </w:pPr>
      <w:r>
        <w:rPr>
          <w:rStyle w:val="CommentReference"/>
        </w:rPr>
        <w:annotationRef/>
      </w:r>
      <w:r>
        <w:t>Yes, but be consistent</w:t>
      </w:r>
    </w:p>
  </w:comment>
  <w:comment w:id="151" w:author="Aimee Cloete" w:date="2023-11-20T19:40:00Z" w:initials="AC">
    <w:p w14:paraId="0CC7E3EB" w14:textId="1BFB570F" w:rsidR="00636384" w:rsidRDefault="00636384" w:rsidP="002C63A2">
      <w:pPr>
        <w:pStyle w:val="CommentText"/>
      </w:pPr>
      <w:r>
        <w:rPr>
          <w:rStyle w:val="CommentReference"/>
        </w:rPr>
        <w:annotationRef/>
      </w:r>
      <w:r>
        <w:t>I'm not entirely sure how to report post hoc tukey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F3429D" w15:done="1"/>
  <w15:commentEx w15:paraId="100F4F76" w15:done="0"/>
  <w15:commentEx w15:paraId="4E2EED31" w15:done="1"/>
  <w15:commentEx w15:paraId="27A67F05" w15:paraIdParent="4E2EED31" w15:done="1"/>
  <w15:commentEx w15:paraId="118AC522" w15:done="1"/>
  <w15:commentEx w15:paraId="498E650E" w15:done="0"/>
  <w15:commentEx w15:paraId="3A31696D" w15:done="0"/>
  <w15:commentEx w15:paraId="08A392D6" w15:done="0"/>
  <w15:commentEx w15:paraId="49B6CE3A" w15:done="0"/>
  <w15:commentEx w15:paraId="7E957D47" w15:done="0"/>
  <w15:commentEx w15:paraId="7262E07A" w15:done="1"/>
  <w15:commentEx w15:paraId="63DDDFD8" w15:done="0"/>
  <w15:commentEx w15:paraId="679F6AB8" w15:done="0"/>
  <w15:commentEx w15:paraId="4BDB337F" w15:done="0"/>
  <w15:commentEx w15:paraId="39359188" w15:done="0"/>
  <w15:commentEx w15:paraId="1CA044B7" w15:done="0"/>
  <w15:commentEx w15:paraId="0142A676" w15:done="0"/>
  <w15:commentEx w15:paraId="392BA657" w15:done="0"/>
  <w15:commentEx w15:paraId="75246781" w15:paraIdParent="392BA657" w15:done="0"/>
  <w15:commentEx w15:paraId="7E1CFD0C" w15:done="0"/>
  <w15:commentEx w15:paraId="14D99C7B" w15:done="0"/>
  <w15:commentEx w15:paraId="43B0E97F" w15:done="0"/>
  <w15:commentEx w15:paraId="2A4BB4E2" w15:done="0"/>
  <w15:commentEx w15:paraId="55AA126A" w15:paraIdParent="2A4BB4E2" w15:done="0"/>
  <w15:commentEx w15:paraId="60C4DA9D" w15:done="0"/>
  <w15:commentEx w15:paraId="3671CF28" w15:done="0"/>
  <w15:commentEx w15:paraId="77881A0E" w15:done="0"/>
  <w15:commentEx w15:paraId="29BDF3D1" w15:done="0"/>
  <w15:commentEx w15:paraId="0D1D6329" w15:done="0"/>
  <w15:commentEx w15:paraId="02C4DC9E" w15:done="0"/>
  <w15:commentEx w15:paraId="719C2588" w15:done="0"/>
  <w15:commentEx w15:paraId="07420E06" w15:done="0"/>
  <w15:commentEx w15:paraId="38A5FE85" w15:done="0"/>
  <w15:commentEx w15:paraId="4C248789" w15:done="0"/>
  <w15:commentEx w15:paraId="020FDBD8" w15:done="0"/>
  <w15:commentEx w15:paraId="4D93065F" w15:done="0"/>
  <w15:commentEx w15:paraId="62A60CDF" w15:done="0"/>
  <w15:commentEx w15:paraId="30CC1C87" w15:done="0"/>
  <w15:commentEx w15:paraId="5ED2BFC1" w15:paraIdParent="30CC1C87" w15:done="0"/>
  <w15:commentEx w15:paraId="0175B561" w15:paraIdParent="30CC1C87" w15:done="0"/>
  <w15:commentEx w15:paraId="6322FEBE" w15:done="0"/>
  <w15:commentEx w15:paraId="5D947110" w15:done="0"/>
  <w15:commentEx w15:paraId="30ADFBD5" w15:done="0"/>
  <w15:commentEx w15:paraId="202A6BD4" w15:done="0"/>
  <w15:commentEx w15:paraId="62B0F840" w15:done="0"/>
  <w15:commentEx w15:paraId="1E936125" w15:done="0"/>
  <w15:commentEx w15:paraId="4D2DE097" w15:done="0"/>
  <w15:commentEx w15:paraId="6A001592" w15:paraIdParent="4D2DE097" w15:done="0"/>
  <w15:commentEx w15:paraId="41A331B4" w15:done="0"/>
  <w15:commentEx w15:paraId="41F22E33" w15:paraIdParent="41A331B4" w15:done="0"/>
  <w15:commentEx w15:paraId="4F582C57" w15:done="0"/>
  <w15:commentEx w15:paraId="4C1A0125" w15:paraIdParent="4F582C57" w15:done="0"/>
  <w15:commentEx w15:paraId="0C251C0A" w15:done="0"/>
  <w15:commentEx w15:paraId="0AD8C490" w15:done="0"/>
  <w15:commentEx w15:paraId="1C98AD29" w15:done="0"/>
  <w15:commentEx w15:paraId="21F58DEB" w15:paraIdParent="1C98AD29" w15:done="0"/>
  <w15:commentEx w15:paraId="1F42AB98" w15:done="0"/>
  <w15:commentEx w15:paraId="2449B1DB" w15:paraIdParent="1F42AB98" w15:done="0"/>
  <w15:commentEx w15:paraId="0CC7E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4E08816" w16cex:dateUtc="2023-11-24T11:12:00Z"/>
  <w16cex:commentExtensible w16cex:durableId="72C8301E" w16cex:dateUtc="2023-11-18T15:23:00Z"/>
  <w16cex:commentExtensible w16cex:durableId="61FA4F52" w16cex:dateUtc="2023-10-24T11:29:00Z"/>
  <w16cex:commentExtensible w16cex:durableId="51992723" w16cex:dateUtc="2023-11-24T11:15:00Z"/>
  <w16cex:commentExtensible w16cex:durableId="2A89D852" w16cex:dateUtc="2023-10-24T11:30:00Z"/>
  <w16cex:commentExtensible w16cex:durableId="0A101025" w16cex:dateUtc="2023-11-24T11:16:00Z"/>
  <w16cex:commentExtensible w16cex:durableId="3A51451D" w16cex:dateUtc="2023-11-24T11:22:00Z"/>
  <w16cex:commentExtensible w16cex:durableId="04A67BAE" w16cex:dateUtc="2023-11-24T11:24:00Z"/>
  <w16cex:commentExtensible w16cex:durableId="6C448341" w16cex:dateUtc="2023-11-24T11:25:00Z"/>
  <w16cex:commentExtensible w16cex:durableId="71CA079D" w16cex:dateUtc="2023-11-29T06:32:00Z"/>
  <w16cex:commentExtensible w16cex:durableId="2868A847" w16cex:dateUtc="2023-07-24T05:35:00Z"/>
  <w16cex:commentExtensible w16cex:durableId="2413474C" w16cex:dateUtc="2023-11-24T11:27:00Z"/>
  <w16cex:commentExtensible w16cex:durableId="5BD5E4EF" w16cex:dateUtc="2023-11-24T11:31:00Z"/>
  <w16cex:commentExtensible w16cex:durableId="7DE00F61" w16cex:dateUtc="2023-11-24T11:33:00Z"/>
  <w16cex:commentExtensible w16cex:durableId="1F46D1BF" w16cex:dateUtc="2023-11-24T11:34:00Z"/>
  <w16cex:commentExtensible w16cex:durableId="16FE1D77" w16cex:dateUtc="2023-11-24T11:37:00Z"/>
  <w16cex:commentExtensible w16cex:durableId="20C01E45" w16cex:dateUtc="2023-11-24T11:37:00Z"/>
  <w16cex:commentExtensible w16cex:durableId="015EC874" w16cex:dateUtc="2023-10-27T13:18:00Z"/>
  <w16cex:commentExtensible w16cex:durableId="014705EE" w16cex:dateUtc="2023-11-24T11:39:00Z"/>
  <w16cex:commentExtensible w16cex:durableId="08C242AD" w16cex:dateUtc="2023-11-24T11:40:00Z"/>
  <w16cex:commentExtensible w16cex:durableId="12DD6317" w16cex:dateUtc="2023-11-24T11:42:00Z"/>
  <w16cex:commentExtensible w16cex:durableId="7C7EC5E8" w16cex:dateUtc="2023-11-24T11:44:00Z"/>
  <w16cex:commentExtensible w16cex:durableId="1913692B" w16cex:dateUtc="2023-11-05T18:06:00Z"/>
  <w16cex:commentExtensible w16cex:durableId="25C29BF8" w16cex:dateUtc="2023-11-24T11:43:00Z"/>
  <w16cex:commentExtensible w16cex:durableId="7BDDEDA7" w16cex:dateUtc="2023-11-05T18:08:00Z"/>
  <w16cex:commentExtensible w16cex:durableId="384A1AC0" w16cex:dateUtc="2023-11-24T11:47:00Z"/>
  <w16cex:commentExtensible w16cex:durableId="536B45A6" w16cex:dateUtc="2023-11-16T09:25:00Z"/>
  <w16cex:commentExtensible w16cex:durableId="32B4758D" w16cex:dateUtc="2023-11-24T11:49:00Z"/>
  <w16cex:commentExtensible w16cex:durableId="7F537C49" w16cex:dateUtc="2023-11-24T11:51:00Z"/>
  <w16cex:commentExtensible w16cex:durableId="59267004" w16cex:dateUtc="2023-11-24T11:53:00Z"/>
  <w16cex:commentExtensible w16cex:durableId="6FB8A897" w16cex:dateUtc="2023-11-24T11:54:00Z"/>
  <w16cex:commentExtensible w16cex:durableId="0349CEAC" w16cex:dateUtc="2023-11-24T11:55:00Z"/>
  <w16cex:commentExtensible w16cex:durableId="646A2656" w16cex:dateUtc="2023-11-24T11:56:00Z"/>
  <w16cex:commentExtensible w16cex:durableId="415E4DA4" w16cex:dateUtc="2023-11-16T11:53:00Z"/>
  <w16cex:commentExtensible w16cex:durableId="500A1E6A" w16cex:dateUtc="2023-11-24T11:57:00Z"/>
  <w16cex:commentExtensible w16cex:durableId="75F1C8E1" w16cex:dateUtc="2023-11-08T13:58:00Z"/>
  <w16cex:commentExtensible w16cex:durableId="03862346" w16cex:dateUtc="2023-11-24T11:58:00Z"/>
  <w16cex:commentExtensible w16cex:durableId="31BEB542" w16cex:dateUtc="2023-11-16T11:57:00Z"/>
  <w16cex:commentExtensible w16cex:durableId="4C5CED2E" w16cex:dateUtc="2023-11-16T11:58:00Z"/>
  <w16cex:commentExtensible w16cex:durableId="2165DF29" w16cex:dateUtc="2023-11-24T11:59:00Z"/>
  <w16cex:commentExtensible w16cex:durableId="0BFDEB50" w16cex:dateUtc="2023-11-24T12:01:00Z"/>
  <w16cex:commentExtensible w16cex:durableId="2EC5F4E7" w16cex:dateUtc="2023-11-18T16:52:00Z"/>
  <w16cex:commentExtensible w16cex:durableId="22796A18" w16cex:dateUtc="2023-11-24T12:03:00Z"/>
  <w16cex:commentExtensible w16cex:durableId="2D663ECD" w16cex:dateUtc="2023-11-29T06:39:00Z"/>
  <w16cex:commentExtensible w16cex:durableId="41FFBF0C" w16cex:dateUtc="2023-11-29T06:40:00Z"/>
  <w16cex:commentExtensible w16cex:durableId="62257CA6" w16cex:dateUtc="2023-11-16T13:31:00Z"/>
  <w16cex:commentExtensible w16cex:durableId="1BDC10D0" w16cex:dateUtc="2023-11-18T16:28:00Z"/>
  <w16cex:commentExtensible w16cex:durableId="3CDEB438" w16cex:dateUtc="2023-11-29T06:45:00Z"/>
  <w16cex:commentExtensible w16cex:durableId="323B7649" w16cex:dateUtc="2023-11-18T15:13:00Z"/>
  <w16cex:commentExtensible w16cex:durableId="607B8662" w16cex:dateUtc="2023-11-29T06:46:00Z"/>
  <w16cex:commentExtensible w16cex:durableId="18322B6B" w16cex:dateUtc="2023-11-18T15:21:00Z"/>
  <w16cex:commentExtensible w16cex:durableId="1C2FC182" w16cex:dateUtc="2023-11-29T06:50:00Z"/>
  <w16cex:commentExtensible w16cex:durableId="7F8875CD" w16cex:dateUtc="2023-11-29T06:53:00Z"/>
  <w16cex:commentExtensible w16cex:durableId="0196843E" w16cex:dateUtc="2023-11-29T06:59:00Z"/>
  <w16cex:commentExtensible w16cex:durableId="67EDCD68" w16cex:dateUtc="2023-11-20T15:13:00Z"/>
  <w16cex:commentExtensible w16cex:durableId="6573AFFC" w16cex:dateUtc="2023-11-29T06:59:00Z"/>
  <w16cex:commentExtensible w16cex:durableId="5BBF3E09" w16cex:dateUtc="2023-11-20T15:16:00Z"/>
  <w16cex:commentExtensible w16cex:durableId="7892B742" w16cex:dateUtc="2023-11-29T07:01:00Z"/>
  <w16cex:commentExtensible w16cex:durableId="25C8F959" w16cex:dateUtc="2023-11-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F3429D" w16cid:durableId="04E08816"/>
  <w16cid:commentId w16cid:paraId="100F4F76" w16cid:durableId="72C8301E"/>
  <w16cid:commentId w16cid:paraId="4E2EED31" w16cid:durableId="61FA4F52"/>
  <w16cid:commentId w16cid:paraId="27A67F05" w16cid:durableId="51992723"/>
  <w16cid:commentId w16cid:paraId="118AC522" w16cid:durableId="2A89D852"/>
  <w16cid:commentId w16cid:paraId="498E650E" w16cid:durableId="0A101025"/>
  <w16cid:commentId w16cid:paraId="3A31696D" w16cid:durableId="3A51451D"/>
  <w16cid:commentId w16cid:paraId="08A392D6" w16cid:durableId="04A67BAE"/>
  <w16cid:commentId w16cid:paraId="49B6CE3A" w16cid:durableId="6C448341"/>
  <w16cid:commentId w16cid:paraId="7E957D47" w16cid:durableId="71CA079D"/>
  <w16cid:commentId w16cid:paraId="7262E07A" w16cid:durableId="2868A847"/>
  <w16cid:commentId w16cid:paraId="63DDDFD8" w16cid:durableId="2413474C"/>
  <w16cid:commentId w16cid:paraId="679F6AB8" w16cid:durableId="5BD5E4EF"/>
  <w16cid:commentId w16cid:paraId="4BDB337F" w16cid:durableId="7DE00F61"/>
  <w16cid:commentId w16cid:paraId="39359188" w16cid:durableId="1F46D1BF"/>
  <w16cid:commentId w16cid:paraId="1CA044B7" w16cid:durableId="16FE1D77"/>
  <w16cid:commentId w16cid:paraId="0142A676" w16cid:durableId="20C01E45"/>
  <w16cid:commentId w16cid:paraId="392BA657" w16cid:durableId="015EC874"/>
  <w16cid:commentId w16cid:paraId="75246781" w16cid:durableId="014705EE"/>
  <w16cid:commentId w16cid:paraId="7E1CFD0C" w16cid:durableId="08C242AD"/>
  <w16cid:commentId w16cid:paraId="14D99C7B" w16cid:durableId="12DD6317"/>
  <w16cid:commentId w16cid:paraId="43B0E97F" w16cid:durableId="7C7EC5E8"/>
  <w16cid:commentId w16cid:paraId="2A4BB4E2" w16cid:durableId="1913692B"/>
  <w16cid:commentId w16cid:paraId="55AA126A" w16cid:durableId="25C29BF8"/>
  <w16cid:commentId w16cid:paraId="60C4DA9D" w16cid:durableId="7BDDEDA7"/>
  <w16cid:commentId w16cid:paraId="3671CF28" w16cid:durableId="384A1AC0"/>
  <w16cid:commentId w16cid:paraId="77881A0E" w16cid:durableId="536B45A6"/>
  <w16cid:commentId w16cid:paraId="29BDF3D1" w16cid:durableId="32B4758D"/>
  <w16cid:commentId w16cid:paraId="0D1D6329" w16cid:durableId="7F537C49"/>
  <w16cid:commentId w16cid:paraId="02C4DC9E" w16cid:durableId="59267004"/>
  <w16cid:commentId w16cid:paraId="719C2588" w16cid:durableId="6FB8A897"/>
  <w16cid:commentId w16cid:paraId="07420E06" w16cid:durableId="0349CEAC"/>
  <w16cid:commentId w16cid:paraId="38A5FE85" w16cid:durableId="646A2656"/>
  <w16cid:commentId w16cid:paraId="4C248789" w16cid:durableId="415E4DA4"/>
  <w16cid:commentId w16cid:paraId="020FDBD8" w16cid:durableId="500A1E6A"/>
  <w16cid:commentId w16cid:paraId="4D93065F" w16cid:durableId="75F1C8E1"/>
  <w16cid:commentId w16cid:paraId="62A60CDF" w16cid:durableId="03862346"/>
  <w16cid:commentId w16cid:paraId="30CC1C87" w16cid:durableId="31BEB542"/>
  <w16cid:commentId w16cid:paraId="5ED2BFC1" w16cid:durableId="4C5CED2E"/>
  <w16cid:commentId w16cid:paraId="0175B561" w16cid:durableId="2165DF29"/>
  <w16cid:commentId w16cid:paraId="6322FEBE" w16cid:durableId="0BFDEB50"/>
  <w16cid:commentId w16cid:paraId="5D947110" w16cid:durableId="2EC5F4E7"/>
  <w16cid:commentId w16cid:paraId="30ADFBD5" w16cid:durableId="22796A18"/>
  <w16cid:commentId w16cid:paraId="202A6BD4" w16cid:durableId="2D663ECD"/>
  <w16cid:commentId w16cid:paraId="62B0F840" w16cid:durableId="41FFBF0C"/>
  <w16cid:commentId w16cid:paraId="1E936125" w16cid:durableId="62257CA6"/>
  <w16cid:commentId w16cid:paraId="4D2DE097" w16cid:durableId="1BDC10D0"/>
  <w16cid:commentId w16cid:paraId="6A001592" w16cid:durableId="3CDEB438"/>
  <w16cid:commentId w16cid:paraId="41A331B4" w16cid:durableId="323B7649"/>
  <w16cid:commentId w16cid:paraId="41F22E33" w16cid:durableId="607B8662"/>
  <w16cid:commentId w16cid:paraId="4F582C57" w16cid:durableId="18322B6B"/>
  <w16cid:commentId w16cid:paraId="4C1A0125" w16cid:durableId="1C2FC182"/>
  <w16cid:commentId w16cid:paraId="0C251C0A" w16cid:durableId="7F8875CD"/>
  <w16cid:commentId w16cid:paraId="0AD8C490" w16cid:durableId="0196843E"/>
  <w16cid:commentId w16cid:paraId="1C98AD29" w16cid:durableId="67EDCD68"/>
  <w16cid:commentId w16cid:paraId="21F58DEB" w16cid:durableId="6573AFFC"/>
  <w16cid:commentId w16cid:paraId="1F42AB98" w16cid:durableId="5BBF3E09"/>
  <w16cid:commentId w16cid:paraId="2449B1DB" w16cid:durableId="7892B742"/>
  <w16cid:commentId w16cid:paraId="0CC7E3EB" w16cid:durableId="25C8F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5AFAF" w14:textId="77777777" w:rsidR="003907EB" w:rsidRDefault="003907EB" w:rsidP="00CA57F3">
      <w:pPr>
        <w:spacing w:line="240" w:lineRule="auto"/>
      </w:pPr>
      <w:r>
        <w:separator/>
      </w:r>
    </w:p>
  </w:endnote>
  <w:endnote w:type="continuationSeparator" w:id="0">
    <w:p w14:paraId="72A22B90" w14:textId="77777777" w:rsidR="003907EB" w:rsidRDefault="003907EB"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F5EDD" w14:textId="77777777" w:rsidR="003907EB" w:rsidRDefault="003907EB" w:rsidP="00CA57F3">
      <w:pPr>
        <w:spacing w:line="240" w:lineRule="auto"/>
      </w:pPr>
      <w:r>
        <w:separator/>
      </w:r>
    </w:p>
  </w:footnote>
  <w:footnote w:type="continuationSeparator" w:id="0">
    <w:p w14:paraId="159C1AA3" w14:textId="77777777" w:rsidR="003907EB" w:rsidRDefault="003907EB"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7"/>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2"/>
  </w:num>
  <w:num w:numId="10" w16cid:durableId="2071994479">
    <w:abstractNumId w:val="21"/>
  </w:num>
  <w:num w:numId="11" w16cid:durableId="70783092">
    <w:abstractNumId w:val="14"/>
  </w:num>
  <w:num w:numId="12" w16cid:durableId="3820752">
    <w:abstractNumId w:val="4"/>
  </w:num>
  <w:num w:numId="13" w16cid:durableId="751123649">
    <w:abstractNumId w:val="9"/>
  </w:num>
  <w:num w:numId="14" w16cid:durableId="38287510">
    <w:abstractNumId w:val="18"/>
  </w:num>
  <w:num w:numId="15" w16cid:durableId="958881327">
    <w:abstractNumId w:val="11"/>
  </w:num>
  <w:num w:numId="16" w16cid:durableId="1285307907">
    <w:abstractNumId w:val="8"/>
  </w:num>
  <w:num w:numId="17" w16cid:durableId="984629553">
    <w:abstractNumId w:val="20"/>
  </w:num>
  <w:num w:numId="18" w16cid:durableId="1544513162">
    <w:abstractNumId w:val="3"/>
  </w:num>
  <w:num w:numId="19" w16cid:durableId="1599631750">
    <w:abstractNumId w:val="1"/>
  </w:num>
  <w:num w:numId="20" w16cid:durableId="1887641690">
    <w:abstractNumId w:val="12"/>
  </w:num>
  <w:num w:numId="21" w16cid:durableId="1793403788">
    <w:abstractNumId w:val="19"/>
  </w:num>
  <w:num w:numId="22" w16cid:durableId="1546481349">
    <w:abstractNumId w:val="13"/>
  </w:num>
  <w:num w:numId="23" w16cid:durableId="4677482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Bolton">
    <w15:presenceInfo w15:providerId="AD" w15:userId="S::00168980@wf.uct.ac.za::3257fd03-8018-4d7c-80cd-46c4c520f99a"/>
  </w15:person>
  <w15:person w15:author="Aimee Cloete">
    <w15:presenceInfo w15:providerId="AD" w15:userId="S::CLTAIM001@myuct.ac.za::f074215d-3490-482b-b03a-aad0fa738dc6"/>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64192"/>
    <w:rsid w:val="00072EA6"/>
    <w:rsid w:val="000737FE"/>
    <w:rsid w:val="00075507"/>
    <w:rsid w:val="00076A78"/>
    <w:rsid w:val="00077279"/>
    <w:rsid w:val="00083062"/>
    <w:rsid w:val="00087230"/>
    <w:rsid w:val="000961B7"/>
    <w:rsid w:val="000A4121"/>
    <w:rsid w:val="000A6961"/>
    <w:rsid w:val="000B1FF4"/>
    <w:rsid w:val="000B2952"/>
    <w:rsid w:val="000B6593"/>
    <w:rsid w:val="000C24F6"/>
    <w:rsid w:val="000C3526"/>
    <w:rsid w:val="000D14CC"/>
    <w:rsid w:val="000D15B0"/>
    <w:rsid w:val="000D57C7"/>
    <w:rsid w:val="000E7F82"/>
    <w:rsid w:val="00113D1A"/>
    <w:rsid w:val="00114F17"/>
    <w:rsid w:val="00125009"/>
    <w:rsid w:val="00136273"/>
    <w:rsid w:val="00142ABD"/>
    <w:rsid w:val="0014636E"/>
    <w:rsid w:val="00147F2E"/>
    <w:rsid w:val="0015176A"/>
    <w:rsid w:val="0016020A"/>
    <w:rsid w:val="001645F3"/>
    <w:rsid w:val="001647FD"/>
    <w:rsid w:val="00170007"/>
    <w:rsid w:val="00172FAB"/>
    <w:rsid w:val="001913BC"/>
    <w:rsid w:val="001A2BD0"/>
    <w:rsid w:val="001A4F2F"/>
    <w:rsid w:val="001C388D"/>
    <w:rsid w:val="001C6114"/>
    <w:rsid w:val="001E35C5"/>
    <w:rsid w:val="001F05B9"/>
    <w:rsid w:val="001F216C"/>
    <w:rsid w:val="001F27D7"/>
    <w:rsid w:val="00217C4A"/>
    <w:rsid w:val="002231FD"/>
    <w:rsid w:val="00227B0D"/>
    <w:rsid w:val="00233F9E"/>
    <w:rsid w:val="00235693"/>
    <w:rsid w:val="00237A4A"/>
    <w:rsid w:val="00246170"/>
    <w:rsid w:val="0026067E"/>
    <w:rsid w:val="002606AE"/>
    <w:rsid w:val="00275EA9"/>
    <w:rsid w:val="0028234E"/>
    <w:rsid w:val="00283975"/>
    <w:rsid w:val="00293233"/>
    <w:rsid w:val="002A65BB"/>
    <w:rsid w:val="002D4967"/>
    <w:rsid w:val="002E5BE4"/>
    <w:rsid w:val="002E7103"/>
    <w:rsid w:val="00300595"/>
    <w:rsid w:val="0030069E"/>
    <w:rsid w:val="00304AE1"/>
    <w:rsid w:val="00304CE0"/>
    <w:rsid w:val="00313823"/>
    <w:rsid w:val="0031754F"/>
    <w:rsid w:val="00333DE9"/>
    <w:rsid w:val="00335277"/>
    <w:rsid w:val="00335D55"/>
    <w:rsid w:val="00342143"/>
    <w:rsid w:val="0034559F"/>
    <w:rsid w:val="003518C3"/>
    <w:rsid w:val="0035273C"/>
    <w:rsid w:val="0035595B"/>
    <w:rsid w:val="003570E5"/>
    <w:rsid w:val="00357F88"/>
    <w:rsid w:val="003635F2"/>
    <w:rsid w:val="00366D8C"/>
    <w:rsid w:val="00370EA1"/>
    <w:rsid w:val="0037296D"/>
    <w:rsid w:val="00381042"/>
    <w:rsid w:val="0038751B"/>
    <w:rsid w:val="003907EB"/>
    <w:rsid w:val="00393F7D"/>
    <w:rsid w:val="003B4D62"/>
    <w:rsid w:val="003C272C"/>
    <w:rsid w:val="003C309D"/>
    <w:rsid w:val="003C341D"/>
    <w:rsid w:val="003D3A2B"/>
    <w:rsid w:val="003E159F"/>
    <w:rsid w:val="003F1D3C"/>
    <w:rsid w:val="003F600F"/>
    <w:rsid w:val="003F6692"/>
    <w:rsid w:val="00401DF0"/>
    <w:rsid w:val="00413D2A"/>
    <w:rsid w:val="004461D4"/>
    <w:rsid w:val="004546C2"/>
    <w:rsid w:val="00472635"/>
    <w:rsid w:val="00476373"/>
    <w:rsid w:val="00483350"/>
    <w:rsid w:val="004961F3"/>
    <w:rsid w:val="004A12D2"/>
    <w:rsid w:val="004C2BDE"/>
    <w:rsid w:val="004C44FA"/>
    <w:rsid w:val="004C51FB"/>
    <w:rsid w:val="004C549C"/>
    <w:rsid w:val="004D5773"/>
    <w:rsid w:val="004D5F51"/>
    <w:rsid w:val="004E2653"/>
    <w:rsid w:val="004E6D33"/>
    <w:rsid w:val="004F6D05"/>
    <w:rsid w:val="00524987"/>
    <w:rsid w:val="005250E9"/>
    <w:rsid w:val="005362AC"/>
    <w:rsid w:val="005410A0"/>
    <w:rsid w:val="005608D2"/>
    <w:rsid w:val="00564C1F"/>
    <w:rsid w:val="00564CE5"/>
    <w:rsid w:val="00565C1C"/>
    <w:rsid w:val="00585651"/>
    <w:rsid w:val="0059202D"/>
    <w:rsid w:val="005B04B0"/>
    <w:rsid w:val="005B0648"/>
    <w:rsid w:val="005E1E46"/>
    <w:rsid w:val="005E64BD"/>
    <w:rsid w:val="005F0E6D"/>
    <w:rsid w:val="005F5AD4"/>
    <w:rsid w:val="005F601D"/>
    <w:rsid w:val="0060359F"/>
    <w:rsid w:val="006039D4"/>
    <w:rsid w:val="006058F3"/>
    <w:rsid w:val="00605E15"/>
    <w:rsid w:val="006117A9"/>
    <w:rsid w:val="0061347F"/>
    <w:rsid w:val="00613C0E"/>
    <w:rsid w:val="00614831"/>
    <w:rsid w:val="0062007D"/>
    <w:rsid w:val="00635C15"/>
    <w:rsid w:val="00636384"/>
    <w:rsid w:val="006778D8"/>
    <w:rsid w:val="00680664"/>
    <w:rsid w:val="00681B28"/>
    <w:rsid w:val="006836BE"/>
    <w:rsid w:val="00686537"/>
    <w:rsid w:val="00696545"/>
    <w:rsid w:val="006977CA"/>
    <w:rsid w:val="006A1BE7"/>
    <w:rsid w:val="006A4EA9"/>
    <w:rsid w:val="006B7E23"/>
    <w:rsid w:val="006C622E"/>
    <w:rsid w:val="006D0816"/>
    <w:rsid w:val="006D514E"/>
    <w:rsid w:val="006D75D2"/>
    <w:rsid w:val="006E3AFA"/>
    <w:rsid w:val="006E714E"/>
    <w:rsid w:val="006F15CE"/>
    <w:rsid w:val="006F3F01"/>
    <w:rsid w:val="006F40FE"/>
    <w:rsid w:val="007021D1"/>
    <w:rsid w:val="007451EC"/>
    <w:rsid w:val="007501EC"/>
    <w:rsid w:val="007539FE"/>
    <w:rsid w:val="007547CC"/>
    <w:rsid w:val="00764EB5"/>
    <w:rsid w:val="0077181F"/>
    <w:rsid w:val="00773AAC"/>
    <w:rsid w:val="00774A03"/>
    <w:rsid w:val="00777D6C"/>
    <w:rsid w:val="00785C87"/>
    <w:rsid w:val="00795BA6"/>
    <w:rsid w:val="007A0900"/>
    <w:rsid w:val="007A4721"/>
    <w:rsid w:val="007C1384"/>
    <w:rsid w:val="007E3E05"/>
    <w:rsid w:val="007E5B24"/>
    <w:rsid w:val="007F4E2A"/>
    <w:rsid w:val="008030FD"/>
    <w:rsid w:val="00805032"/>
    <w:rsid w:val="008052F4"/>
    <w:rsid w:val="00822718"/>
    <w:rsid w:val="008269F0"/>
    <w:rsid w:val="00835D27"/>
    <w:rsid w:val="0083789F"/>
    <w:rsid w:val="00863714"/>
    <w:rsid w:val="00883E96"/>
    <w:rsid w:val="00895C88"/>
    <w:rsid w:val="008A0D81"/>
    <w:rsid w:val="008B0DBB"/>
    <w:rsid w:val="008B4789"/>
    <w:rsid w:val="008B710E"/>
    <w:rsid w:val="008C4CA4"/>
    <w:rsid w:val="008E53A1"/>
    <w:rsid w:val="008F0A7F"/>
    <w:rsid w:val="00902C39"/>
    <w:rsid w:val="009112BA"/>
    <w:rsid w:val="009116CA"/>
    <w:rsid w:val="00916823"/>
    <w:rsid w:val="009168AB"/>
    <w:rsid w:val="00951677"/>
    <w:rsid w:val="009564E0"/>
    <w:rsid w:val="00960034"/>
    <w:rsid w:val="00971470"/>
    <w:rsid w:val="0097208B"/>
    <w:rsid w:val="009858B2"/>
    <w:rsid w:val="0098656C"/>
    <w:rsid w:val="009B11C9"/>
    <w:rsid w:val="009C7779"/>
    <w:rsid w:val="009D3035"/>
    <w:rsid w:val="009D6FE0"/>
    <w:rsid w:val="009E7D87"/>
    <w:rsid w:val="00A063E6"/>
    <w:rsid w:val="00A256CB"/>
    <w:rsid w:val="00A264AD"/>
    <w:rsid w:val="00A31557"/>
    <w:rsid w:val="00A40B00"/>
    <w:rsid w:val="00A42172"/>
    <w:rsid w:val="00A727BB"/>
    <w:rsid w:val="00A7290A"/>
    <w:rsid w:val="00A91A6C"/>
    <w:rsid w:val="00A97D06"/>
    <w:rsid w:val="00AA0345"/>
    <w:rsid w:val="00AA1C4A"/>
    <w:rsid w:val="00AA4B6D"/>
    <w:rsid w:val="00AB0BB1"/>
    <w:rsid w:val="00AB105F"/>
    <w:rsid w:val="00AB5DB6"/>
    <w:rsid w:val="00AB697B"/>
    <w:rsid w:val="00AC0806"/>
    <w:rsid w:val="00AD3BBD"/>
    <w:rsid w:val="00AE4CF0"/>
    <w:rsid w:val="00AE5DFE"/>
    <w:rsid w:val="00AE7114"/>
    <w:rsid w:val="00AF4817"/>
    <w:rsid w:val="00B00349"/>
    <w:rsid w:val="00B071EB"/>
    <w:rsid w:val="00B0794B"/>
    <w:rsid w:val="00B231AE"/>
    <w:rsid w:val="00B321E1"/>
    <w:rsid w:val="00B347F2"/>
    <w:rsid w:val="00B43C65"/>
    <w:rsid w:val="00B46069"/>
    <w:rsid w:val="00B542AE"/>
    <w:rsid w:val="00B54CA7"/>
    <w:rsid w:val="00B56BD3"/>
    <w:rsid w:val="00B673AE"/>
    <w:rsid w:val="00B810D9"/>
    <w:rsid w:val="00B81B86"/>
    <w:rsid w:val="00B967E1"/>
    <w:rsid w:val="00BA01D8"/>
    <w:rsid w:val="00BA4453"/>
    <w:rsid w:val="00BA509E"/>
    <w:rsid w:val="00BC32A1"/>
    <w:rsid w:val="00BC636E"/>
    <w:rsid w:val="00BE56A7"/>
    <w:rsid w:val="00BF050C"/>
    <w:rsid w:val="00BF5A72"/>
    <w:rsid w:val="00C0100D"/>
    <w:rsid w:val="00C06493"/>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C2B22"/>
    <w:rsid w:val="00CE01B5"/>
    <w:rsid w:val="00CE431C"/>
    <w:rsid w:val="00CE6C9E"/>
    <w:rsid w:val="00CF2254"/>
    <w:rsid w:val="00CF34CA"/>
    <w:rsid w:val="00D02187"/>
    <w:rsid w:val="00D111BF"/>
    <w:rsid w:val="00D232B0"/>
    <w:rsid w:val="00D25540"/>
    <w:rsid w:val="00D273AA"/>
    <w:rsid w:val="00D3005E"/>
    <w:rsid w:val="00D31C2F"/>
    <w:rsid w:val="00D3247F"/>
    <w:rsid w:val="00D453A0"/>
    <w:rsid w:val="00D51728"/>
    <w:rsid w:val="00D53052"/>
    <w:rsid w:val="00D75CC4"/>
    <w:rsid w:val="00D808F0"/>
    <w:rsid w:val="00D85EDD"/>
    <w:rsid w:val="00D86EEA"/>
    <w:rsid w:val="00D909AC"/>
    <w:rsid w:val="00D97F69"/>
    <w:rsid w:val="00DA37FB"/>
    <w:rsid w:val="00DB0ED2"/>
    <w:rsid w:val="00DB3F0A"/>
    <w:rsid w:val="00DB626D"/>
    <w:rsid w:val="00DC5E94"/>
    <w:rsid w:val="00DD4C79"/>
    <w:rsid w:val="00DE00E1"/>
    <w:rsid w:val="00DE5397"/>
    <w:rsid w:val="00DF0A88"/>
    <w:rsid w:val="00DF2B4E"/>
    <w:rsid w:val="00E037FD"/>
    <w:rsid w:val="00E156F2"/>
    <w:rsid w:val="00E21856"/>
    <w:rsid w:val="00E440C8"/>
    <w:rsid w:val="00E50D3C"/>
    <w:rsid w:val="00E57BD2"/>
    <w:rsid w:val="00E6073F"/>
    <w:rsid w:val="00E65BC8"/>
    <w:rsid w:val="00E82E8E"/>
    <w:rsid w:val="00E84DF0"/>
    <w:rsid w:val="00E869EA"/>
    <w:rsid w:val="00E874A9"/>
    <w:rsid w:val="00E91B6E"/>
    <w:rsid w:val="00E93FC9"/>
    <w:rsid w:val="00E941CB"/>
    <w:rsid w:val="00E95F78"/>
    <w:rsid w:val="00E96F9D"/>
    <w:rsid w:val="00EA11AD"/>
    <w:rsid w:val="00EB48E1"/>
    <w:rsid w:val="00EB57D0"/>
    <w:rsid w:val="00ED2B25"/>
    <w:rsid w:val="00ED376F"/>
    <w:rsid w:val="00ED4297"/>
    <w:rsid w:val="00EF6B59"/>
    <w:rsid w:val="00F03323"/>
    <w:rsid w:val="00F03343"/>
    <w:rsid w:val="00F06B6D"/>
    <w:rsid w:val="00F1113E"/>
    <w:rsid w:val="00F15A1F"/>
    <w:rsid w:val="00F21B12"/>
    <w:rsid w:val="00F223C3"/>
    <w:rsid w:val="00F22FAF"/>
    <w:rsid w:val="00F23EFB"/>
    <w:rsid w:val="00F244AA"/>
    <w:rsid w:val="00F25368"/>
    <w:rsid w:val="00F31972"/>
    <w:rsid w:val="00F4764F"/>
    <w:rsid w:val="00F539C1"/>
    <w:rsid w:val="00F5748E"/>
    <w:rsid w:val="00F66E09"/>
    <w:rsid w:val="00F673D9"/>
    <w:rsid w:val="00F678E5"/>
    <w:rsid w:val="00F740C8"/>
    <w:rsid w:val="00F846CA"/>
    <w:rsid w:val="00F876EA"/>
    <w:rsid w:val="00F92EF9"/>
    <w:rsid w:val="00FA15D3"/>
    <w:rsid w:val="00FA7CB7"/>
    <w:rsid w:val="00FA7F80"/>
    <w:rsid w:val="00FB195B"/>
    <w:rsid w:val="00FB43FA"/>
    <w:rsid w:val="00FE0C98"/>
    <w:rsid w:val="00FE1D2E"/>
    <w:rsid w:val="00FE75CA"/>
    <w:rsid w:val="00FF40C0"/>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84"/>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yperlink" Target="https://doi.org/10.1002/aff2.137" TargetMode="External"/><Relationship Id="rId3" Type="http://schemas.openxmlformats.org/officeDocument/2006/relationships/customXml" Target="../customXml/item3.xml"/><Relationship Id="rId21" Type="http://schemas.openxmlformats.org/officeDocument/2006/relationships/image" Target="media/image7.jpeg"/><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g"/><Relationship Id="rId29" Type="http://schemas.openxmlformats.org/officeDocument/2006/relationships/hyperlink" Target="https://doi.org/10.1111/are.1475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socialsciences.mcmaster.ca/jfox/Books/Companion/" TargetMode="External"/><Relationship Id="rId10" Type="http://schemas.openxmlformats.org/officeDocument/2006/relationships/endnotes" Target="endnotes.xml"/><Relationship Id="rId19" Type="http://schemas.openxmlformats.org/officeDocument/2006/relationships/image" Target="media/image5.jpg"/><Relationship Id="rId31" Type="http://schemas.openxmlformats.org/officeDocument/2006/relationships/hyperlink" Target="https://www.saflii.org/za/legis/consol_reg/doaampa35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hyperlink" Target="https://doi.org/10.4060/cc0461en" TargetMode="External"/><Relationship Id="rId30" Type="http://schemas.openxmlformats.org/officeDocument/2006/relationships/hyperlink" Target="https://www.R-project.org/"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2.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2</Pages>
  <Words>6182</Words>
  <Characters>3524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olton</dc:creator>
  <cp:keywords/>
  <dc:description/>
  <cp:lastModifiedBy>Aimee Cloete</cp:lastModifiedBy>
  <cp:revision>5</cp:revision>
  <cp:lastPrinted>2023-08-01T18:00:00Z</cp:lastPrinted>
  <dcterms:created xsi:type="dcterms:W3CDTF">2023-11-24T12:06:00Z</dcterms:created>
  <dcterms:modified xsi:type="dcterms:W3CDTF">2023-12-1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